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C12425">
      <w:r>
        <w:rPr>
          <w:noProof/>
          <w:lang w:eastAsia="en-US"/>
        </w:rPr>
        <w:drawing>
          <wp:inline distT="0" distB="0" distL="0" distR="0" wp14:anchorId="293A9C4E" wp14:editId="488B1714">
            <wp:extent cx="14220825" cy="785812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bookmarkStart w:id="0" w:name="_GoBack"/>
      <w:r>
        <w:rPr>
          <w:noProof/>
          <w:lang w:eastAsia="en-US"/>
        </w:rPr>
        <w:drawing>
          <wp:inline distT="0" distB="0" distL="0" distR="0" wp14:anchorId="08FEBBE3" wp14:editId="2F7A96D5">
            <wp:extent cx="10696575" cy="3771900"/>
            <wp:effectExtent l="0" t="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  <w:r w:rsidR="00BA634A">
        <w:rPr>
          <w:noProof/>
          <w:lang w:eastAsia="en-US"/>
        </w:rPr>
        <w:lastRenderedPageBreak/>
        <w:drawing>
          <wp:inline distT="0" distB="0" distL="0" distR="0" wp14:anchorId="0CA440DC" wp14:editId="1458FD29">
            <wp:extent cx="9429750" cy="33909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1EA6" w:rsidRDefault="008C1EA6" w:rsidP="00C12425">
      <w:r>
        <w:separator/>
      </w:r>
    </w:p>
  </w:endnote>
  <w:endnote w:type="continuationSeparator" w:id="0">
    <w:p w:rsidR="008C1EA6" w:rsidRDefault="008C1EA6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1EA6" w:rsidRDefault="008C1EA6" w:rsidP="00C12425">
      <w:r>
        <w:separator/>
      </w:r>
    </w:p>
  </w:footnote>
  <w:footnote w:type="continuationSeparator" w:id="0">
    <w:p w:rsidR="008C1EA6" w:rsidRDefault="008C1EA6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55304"/>
    <w:rsid w:val="00057208"/>
    <w:rsid w:val="000604CA"/>
    <w:rsid w:val="00092448"/>
    <w:rsid w:val="000A2FEF"/>
    <w:rsid w:val="000B2A3B"/>
    <w:rsid w:val="000B4890"/>
    <w:rsid w:val="000B6138"/>
    <w:rsid w:val="000C5C6D"/>
    <w:rsid w:val="000D0FA1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82E53"/>
    <w:rsid w:val="0019103C"/>
    <w:rsid w:val="001A225E"/>
    <w:rsid w:val="001B7AC6"/>
    <w:rsid w:val="001D2381"/>
    <w:rsid w:val="001E4933"/>
    <w:rsid w:val="00200676"/>
    <w:rsid w:val="002515B6"/>
    <w:rsid w:val="002602FD"/>
    <w:rsid w:val="00260498"/>
    <w:rsid w:val="002647AC"/>
    <w:rsid w:val="00275310"/>
    <w:rsid w:val="0029204F"/>
    <w:rsid w:val="00294493"/>
    <w:rsid w:val="002A15FC"/>
    <w:rsid w:val="002D3B79"/>
    <w:rsid w:val="002F3E16"/>
    <w:rsid w:val="0030185C"/>
    <w:rsid w:val="00304C8A"/>
    <w:rsid w:val="00305B37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81432"/>
    <w:rsid w:val="0049486C"/>
    <w:rsid w:val="004B5FC5"/>
    <w:rsid w:val="004C22A9"/>
    <w:rsid w:val="004C31C2"/>
    <w:rsid w:val="004D062D"/>
    <w:rsid w:val="004E2466"/>
    <w:rsid w:val="0050139F"/>
    <w:rsid w:val="0050596A"/>
    <w:rsid w:val="0051133F"/>
    <w:rsid w:val="00540BB0"/>
    <w:rsid w:val="00547451"/>
    <w:rsid w:val="00555BC4"/>
    <w:rsid w:val="00566CF7"/>
    <w:rsid w:val="005A25E6"/>
    <w:rsid w:val="005A55FA"/>
    <w:rsid w:val="005C5EE4"/>
    <w:rsid w:val="005D44BB"/>
    <w:rsid w:val="005E55C9"/>
    <w:rsid w:val="005E773A"/>
    <w:rsid w:val="00605E53"/>
    <w:rsid w:val="00613002"/>
    <w:rsid w:val="00615568"/>
    <w:rsid w:val="00617167"/>
    <w:rsid w:val="006227C1"/>
    <w:rsid w:val="00636F7B"/>
    <w:rsid w:val="00644FEE"/>
    <w:rsid w:val="00662AA7"/>
    <w:rsid w:val="006759B4"/>
    <w:rsid w:val="00692655"/>
    <w:rsid w:val="006A1ECC"/>
    <w:rsid w:val="006B1912"/>
    <w:rsid w:val="006B4F12"/>
    <w:rsid w:val="006B7658"/>
    <w:rsid w:val="006C3BFF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2E51"/>
    <w:rsid w:val="0074458D"/>
    <w:rsid w:val="0074486D"/>
    <w:rsid w:val="0074495A"/>
    <w:rsid w:val="007450C6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398D"/>
    <w:rsid w:val="007E4D5B"/>
    <w:rsid w:val="007F7A13"/>
    <w:rsid w:val="00800CAD"/>
    <w:rsid w:val="00815B4D"/>
    <w:rsid w:val="008160E2"/>
    <w:rsid w:val="008405DF"/>
    <w:rsid w:val="00844456"/>
    <w:rsid w:val="00853A5F"/>
    <w:rsid w:val="00873D23"/>
    <w:rsid w:val="008A73A0"/>
    <w:rsid w:val="008B2E2E"/>
    <w:rsid w:val="008B7262"/>
    <w:rsid w:val="008C1EA6"/>
    <w:rsid w:val="008D6AB0"/>
    <w:rsid w:val="008E16BF"/>
    <w:rsid w:val="008F3E22"/>
    <w:rsid w:val="008F507E"/>
    <w:rsid w:val="00934081"/>
    <w:rsid w:val="00934D24"/>
    <w:rsid w:val="00936CB3"/>
    <w:rsid w:val="00937D50"/>
    <w:rsid w:val="00943718"/>
    <w:rsid w:val="00962E32"/>
    <w:rsid w:val="00967582"/>
    <w:rsid w:val="00970704"/>
    <w:rsid w:val="00986880"/>
    <w:rsid w:val="009A2CC9"/>
    <w:rsid w:val="009A7F40"/>
    <w:rsid w:val="009B6BCA"/>
    <w:rsid w:val="009D3159"/>
    <w:rsid w:val="009F0B64"/>
    <w:rsid w:val="009F2014"/>
    <w:rsid w:val="00A0077E"/>
    <w:rsid w:val="00A01A1A"/>
    <w:rsid w:val="00A03DE9"/>
    <w:rsid w:val="00A32A5C"/>
    <w:rsid w:val="00A46728"/>
    <w:rsid w:val="00A645FD"/>
    <w:rsid w:val="00A65B4F"/>
    <w:rsid w:val="00A67B1E"/>
    <w:rsid w:val="00A74EBA"/>
    <w:rsid w:val="00A87FF9"/>
    <w:rsid w:val="00AC5D67"/>
    <w:rsid w:val="00AC7CEE"/>
    <w:rsid w:val="00AD7704"/>
    <w:rsid w:val="00AE4DB3"/>
    <w:rsid w:val="00AF0AEC"/>
    <w:rsid w:val="00AF3BA9"/>
    <w:rsid w:val="00B0574F"/>
    <w:rsid w:val="00B07D0F"/>
    <w:rsid w:val="00B17F99"/>
    <w:rsid w:val="00B20932"/>
    <w:rsid w:val="00B24C3C"/>
    <w:rsid w:val="00B305D7"/>
    <w:rsid w:val="00B37C00"/>
    <w:rsid w:val="00B45B82"/>
    <w:rsid w:val="00B66BED"/>
    <w:rsid w:val="00B71C09"/>
    <w:rsid w:val="00B7399B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D74FC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B53E3"/>
    <w:rsid w:val="00DC66D6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817A2"/>
    <w:rsid w:val="00E93AEF"/>
    <w:rsid w:val="00EA1079"/>
    <w:rsid w:val="00EA6DA8"/>
    <w:rsid w:val="00EC45B1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473F6"/>
    <w:rsid w:val="00F53B4F"/>
    <w:rsid w:val="00F60846"/>
    <w:rsid w:val="00F757E7"/>
    <w:rsid w:val="00F817C6"/>
    <w:rsid w:val="00F85C2F"/>
    <w:rsid w:val="00FA0FC4"/>
    <w:rsid w:val="00FC398D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693E278-1928-46A0-87AB-B84771ACA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Predict Total 12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C7AA69E3-92E0-422A-B665-FC84DD95D3F4}">
      <dgm:prSet phldrT="[文本]"/>
      <dgm:spPr/>
      <dgm:t>
        <a:bodyPr/>
        <a:lstStyle/>
        <a:p>
          <a:r>
            <a:rPr lang="en-US" altLang="zh-CN"/>
            <a:t>TitanicProject: Predict Total 17 hours</a:t>
          </a:r>
          <a:endParaRPr lang="zh-CN" altLang="en-US"/>
        </a:p>
      </dgm:t>
    </dgm:pt>
    <dgm:pt modelId="{205801CE-4921-4398-A6F2-4026B5F8ED0D}" type="par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792243C4-0834-40AD-8158-D8E65B49F1C0}" type="sib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47B2A8D1-D228-4535-A981-CA80668FD150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B88633D3-592F-4763-B0D5-84DE6D342178}" type="parTrans" cxnId="{95874286-9CC4-486B-85FE-AAF0F1D45867}">
      <dgm:prSet/>
      <dgm:spPr/>
      <dgm:t>
        <a:bodyPr/>
        <a:lstStyle/>
        <a:p>
          <a:endParaRPr lang="en-US"/>
        </a:p>
      </dgm:t>
    </dgm:pt>
    <dgm:pt modelId="{CD7AA1E1-8A99-453B-A448-4230D9F58C2A}" type="sibTrans" cxnId="{95874286-9CC4-486B-85FE-AAF0F1D45867}">
      <dgm:prSet/>
      <dgm:spPr/>
      <dgm:t>
        <a:bodyPr/>
        <a:lstStyle/>
        <a:p>
          <a:endParaRPr lang="en-US"/>
        </a:p>
      </dgm:t>
    </dgm:pt>
    <dgm:pt modelId="{D4E011E2-CEA2-4994-BB85-4356509E5831}">
      <dgm:prSet phldrT="[文本]"/>
      <dgm:spPr/>
      <dgm:t>
        <a:bodyPr/>
        <a:lstStyle/>
        <a:p>
          <a:r>
            <a:rPr lang="en-US" altLang="zh-CN"/>
            <a:t>Lecture:172 mins</a:t>
          </a:r>
          <a:endParaRPr lang="zh-CN" altLang="en-US"/>
        </a:p>
      </dgm:t>
    </dgm:pt>
    <dgm:pt modelId="{39508B37-5315-4D50-B76F-DA3E7078984A}" type="parTrans" cxnId="{27B9C53D-E785-4959-B5FB-80355BC66582}">
      <dgm:prSet/>
      <dgm:spPr/>
      <dgm:t>
        <a:bodyPr/>
        <a:lstStyle/>
        <a:p>
          <a:endParaRPr lang="en-US"/>
        </a:p>
      </dgm:t>
    </dgm:pt>
    <dgm:pt modelId="{D24066B8-92DC-438C-8B00-2132CEB9CD8D}" type="sibTrans" cxnId="{27B9C53D-E785-4959-B5FB-80355BC66582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4 assignments</a:t>
          </a:r>
          <a:endParaRPr lang="zh-CN" alt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1F1C74B0-0A06-4FE7-BDF6-BAF64E7E8B87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9848D30B-C5E1-4F85-9AC1-7A1F28525803}" type="parTrans" cxnId="{0B026531-9E9F-4A66-942B-6C4B0C625EFA}">
      <dgm:prSet/>
      <dgm:spPr/>
      <dgm:t>
        <a:bodyPr/>
        <a:lstStyle/>
        <a:p>
          <a:endParaRPr lang="en-US"/>
        </a:p>
      </dgm:t>
    </dgm:pt>
    <dgm:pt modelId="{40DEFFE5-8B7F-442D-AF73-93CD8E93D74B}" type="sibTrans" cxnId="{0B026531-9E9F-4A66-942B-6C4B0C625EFA}">
      <dgm:prSet/>
      <dgm:spPr/>
      <dgm:t>
        <a:bodyPr/>
        <a:lstStyle/>
        <a:p>
          <a:endParaRPr 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D2849072-305E-4393-B5DB-E0D19BE3D64C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BC1C9124-9D08-44D5-B6B9-69F5A0E3DFAF}" type="parTrans" cxnId="{45C86B7A-FF4E-4426-96B3-95FF098AACA1}">
      <dgm:prSet/>
      <dgm:spPr/>
      <dgm:t>
        <a:bodyPr/>
        <a:lstStyle/>
        <a:p>
          <a:endParaRPr lang="en-US"/>
        </a:p>
      </dgm:t>
    </dgm:pt>
    <dgm:pt modelId="{30246212-F85D-458C-8C03-A0F7E2982F5E}" type="sibTrans" cxnId="{45C86B7A-FF4E-4426-96B3-95FF098AACA1}">
      <dgm:prSet/>
      <dgm:spPr/>
      <dgm:t>
        <a:bodyPr/>
        <a:lstStyle/>
        <a:p>
          <a:endParaRPr lang="en-US"/>
        </a:p>
      </dgm:t>
    </dgm:pt>
    <dgm:pt modelId="{AF0BB154-5CF5-42A4-8A3E-E692541FA443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C13A3DAB-6702-4142-B976-40F4A74098C4}" type="parTrans" cxnId="{A955A9EB-11ED-45A7-A989-DEC415D16EC3}">
      <dgm:prSet/>
      <dgm:spPr/>
      <dgm:t>
        <a:bodyPr/>
        <a:lstStyle/>
        <a:p>
          <a:endParaRPr lang="en-US"/>
        </a:p>
      </dgm:t>
    </dgm:pt>
    <dgm:pt modelId="{A6FCB5AB-D08F-461C-A05E-4D39888F4AAE}" type="sibTrans" cxnId="{A955A9EB-11ED-45A7-A989-DEC415D16EC3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1.5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B75433F-F346-4AF3-9015-689F6C75E48A}">
      <dgm:prSet phldrT="[文本]"/>
      <dgm:spPr/>
      <dgm:t>
        <a:bodyPr/>
        <a:lstStyle/>
        <a:p>
          <a:r>
            <a:rPr lang="en-US" altLang="zh-CN"/>
            <a:t>1.5 hours</a:t>
          </a:r>
          <a:endParaRPr lang="zh-CN" altLang="en-US"/>
        </a:p>
      </dgm:t>
    </dgm:pt>
    <dgm:pt modelId="{36B9007C-5C17-4B89-95E8-C4C7B216C782}" type="parTrans" cxnId="{DBFB67CF-FE64-4506-B435-8924B548C767}">
      <dgm:prSet/>
      <dgm:spPr/>
      <dgm:t>
        <a:bodyPr/>
        <a:lstStyle/>
        <a:p>
          <a:endParaRPr lang="en-US"/>
        </a:p>
      </dgm:t>
    </dgm:pt>
    <dgm:pt modelId="{5ECB423F-33EB-4331-9BEB-A131A782BBB5}" type="sibTrans" cxnId="{DBFB67CF-FE64-4506-B435-8924B548C767}">
      <dgm:prSet/>
      <dgm:spPr/>
      <dgm:t>
        <a:bodyPr/>
        <a:lstStyle/>
        <a:p>
          <a:endParaRPr lang="en-US"/>
        </a:p>
      </dgm:t>
    </dgm:pt>
    <dgm:pt modelId="{C20A4F68-B5EA-4941-8DD4-D4F5ED18F52D}">
      <dgm:prSet phldrT="[文本]"/>
      <dgm:spPr/>
      <dgm:t>
        <a:bodyPr/>
        <a:lstStyle/>
        <a:p>
          <a:r>
            <a:rPr lang="en-US" altLang="zh-CN"/>
            <a:t>3.5</a:t>
          </a:r>
          <a:r>
            <a:rPr lang="en-US" altLang="zh-CN" baseline="0"/>
            <a:t> hours</a:t>
          </a:r>
          <a:endParaRPr lang="zh-CN" altLang="en-US"/>
        </a:p>
      </dgm:t>
    </dgm:pt>
    <dgm:pt modelId="{CF137D94-C093-47D8-AB91-BC631BD95A2E}" type="parTrans" cxnId="{7EBB27D6-3B5F-4D47-B423-94E0650825FC}">
      <dgm:prSet/>
      <dgm:spPr/>
      <dgm:t>
        <a:bodyPr/>
        <a:lstStyle/>
        <a:p>
          <a:endParaRPr lang="en-US"/>
        </a:p>
      </dgm:t>
    </dgm:pt>
    <dgm:pt modelId="{0F7C5DD2-76CC-409B-85B4-A23935CCDC4C}" type="sibTrans" cxnId="{7EBB27D6-3B5F-4D47-B423-94E0650825FC}">
      <dgm:prSet/>
      <dgm:spPr/>
      <dgm:t>
        <a:bodyPr/>
        <a:lstStyle/>
        <a:p>
          <a:endParaRPr lang="en-US"/>
        </a:p>
      </dgm:t>
    </dgm:pt>
    <dgm:pt modelId="{922039FB-83DE-414A-A6C6-2D31D858D78A}">
      <dgm:prSet phldrT="[文本]"/>
      <dgm:spPr/>
      <dgm:t>
        <a:bodyPr/>
        <a:lstStyle/>
        <a:p>
          <a:r>
            <a:rPr lang="en-US" altLang="zh-CN"/>
            <a:t>Multivariate Analysis</a:t>
          </a:r>
          <a:endParaRPr lang="zh-CN" altLang="en-US"/>
        </a:p>
      </dgm:t>
    </dgm:pt>
    <dgm:pt modelId="{7F3F6C94-10FE-4B0F-B2BE-80A2AA6F24BE}" type="parTrans" cxnId="{933526A3-CE8F-4DF2-A25C-F3604670223F}">
      <dgm:prSet/>
      <dgm:spPr/>
      <dgm:t>
        <a:bodyPr/>
        <a:lstStyle/>
        <a:p>
          <a:endParaRPr lang="en-US"/>
        </a:p>
      </dgm:t>
    </dgm:pt>
    <dgm:pt modelId="{E96F0CE6-D6E6-4C14-99D8-6D311346CC29}" type="sibTrans" cxnId="{933526A3-CE8F-4DF2-A25C-F3604670223F}">
      <dgm:prSet/>
      <dgm:spPr/>
      <dgm:t>
        <a:bodyPr/>
        <a:lstStyle/>
        <a:p>
          <a:endParaRPr lang="en-US"/>
        </a:p>
      </dgm:t>
    </dgm:pt>
    <dgm:pt modelId="{493000C7-17C5-45AC-A993-2A8BD8FD19BA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8881B281-6D2A-48B5-82EB-50AA1D24A31F}" type="parTrans" cxnId="{C7B85367-7CA2-46DF-853C-ECA634811F01}">
      <dgm:prSet/>
      <dgm:spPr/>
      <dgm:t>
        <a:bodyPr/>
        <a:lstStyle/>
        <a:p>
          <a:endParaRPr lang="en-US"/>
        </a:p>
      </dgm:t>
    </dgm:pt>
    <dgm:pt modelId="{4DAD7BBD-66A2-4A1A-8243-EC1DB542A264}" type="sibTrans" cxnId="{C7B85367-7CA2-46DF-853C-ECA634811F01}">
      <dgm:prSet/>
      <dgm:spPr/>
      <dgm:t>
        <a:bodyPr/>
        <a:lstStyle/>
        <a:p>
          <a:endParaRPr lang="en-US"/>
        </a:p>
      </dgm:t>
    </dgm:pt>
    <dgm:pt modelId="{38388797-0B82-414D-8142-1BFCCD4264B1}">
      <dgm:prSet phldrT="[文本]"/>
      <dgm:spPr/>
      <dgm:t>
        <a:bodyPr/>
        <a:lstStyle/>
        <a:p>
          <a:r>
            <a:rPr lang="en-US" altLang="zh-CN"/>
            <a:t>Training </a:t>
          </a:r>
          <a:endParaRPr lang="zh-CN" altLang="en-US"/>
        </a:p>
      </dgm:t>
    </dgm:pt>
    <dgm:pt modelId="{72D62242-0BD1-41A7-93BA-42713A2C32F0}" type="parTrans" cxnId="{6B57FDD8-8879-4075-958D-1164D66BEFD0}">
      <dgm:prSet/>
      <dgm:spPr/>
      <dgm:t>
        <a:bodyPr/>
        <a:lstStyle/>
        <a:p>
          <a:endParaRPr lang="en-US"/>
        </a:p>
      </dgm:t>
    </dgm:pt>
    <dgm:pt modelId="{94106D5F-788E-4017-B6A5-22A5C77CB906}" type="sibTrans" cxnId="{6B57FDD8-8879-4075-958D-1164D66BEFD0}">
      <dgm:prSet/>
      <dgm:spPr/>
      <dgm:t>
        <a:bodyPr/>
        <a:lstStyle/>
        <a:p>
          <a:endParaRPr lang="en-US"/>
        </a:p>
      </dgm:t>
    </dgm:pt>
    <dgm:pt modelId="{A621082C-20E0-4EFB-BB06-6BD579BDB695}">
      <dgm:prSet phldrT="[文本]"/>
      <dgm:spPr/>
      <dgm:t>
        <a:bodyPr/>
        <a:lstStyle/>
        <a:p>
          <a:r>
            <a:rPr lang="en-US" altLang="zh-CN"/>
            <a:t>Model Building </a:t>
          </a:r>
          <a:endParaRPr lang="zh-CN" altLang="en-US"/>
        </a:p>
      </dgm:t>
    </dgm:pt>
    <dgm:pt modelId="{BFA6BC76-7D09-45C9-8825-27614B323CF8}" type="parTrans" cxnId="{B3F189B2-7875-4BAD-B05C-25EF71BE72A9}">
      <dgm:prSet/>
      <dgm:spPr/>
      <dgm:t>
        <a:bodyPr/>
        <a:lstStyle/>
        <a:p>
          <a:endParaRPr lang="en-US"/>
        </a:p>
      </dgm:t>
    </dgm:pt>
    <dgm:pt modelId="{2C48D852-BCAD-4690-ABD3-378EC2834CF7}" type="sibTrans" cxnId="{B3F189B2-7875-4BAD-B05C-25EF71BE72A9}">
      <dgm:prSet/>
      <dgm:spPr/>
      <dgm:t>
        <a:bodyPr/>
        <a:lstStyle/>
        <a:p>
          <a:endParaRPr lang="en-US"/>
        </a:p>
      </dgm:t>
    </dgm:pt>
    <dgm:pt modelId="{DCE00F5E-1E64-43C5-BA9E-7CDC038AE933}">
      <dgm:prSet phldrT="[文本]"/>
      <dgm:spPr/>
      <dgm:t>
        <a:bodyPr/>
        <a:lstStyle/>
        <a:p>
          <a:r>
            <a:rPr lang="en-US" altLang="zh-CN"/>
            <a:t>More Evaluation</a:t>
          </a:r>
          <a:endParaRPr lang="zh-CN" altLang="en-US"/>
        </a:p>
      </dgm:t>
    </dgm:pt>
    <dgm:pt modelId="{C4F32A97-8BCC-4CD6-8FE6-8AB45EE91947}" type="parTrans" cxnId="{82E417EA-1F12-4098-B87C-0C8A673AA205}">
      <dgm:prSet/>
      <dgm:spPr/>
      <dgm:t>
        <a:bodyPr/>
        <a:lstStyle/>
        <a:p>
          <a:endParaRPr lang="en-US"/>
        </a:p>
      </dgm:t>
    </dgm:pt>
    <dgm:pt modelId="{A8C64EA9-8BBD-49DC-9B87-69BAAD4568D3}" type="sibTrans" cxnId="{82E417EA-1F12-4098-B87C-0C8A673AA205}">
      <dgm:prSet/>
      <dgm:spPr/>
      <dgm:t>
        <a:bodyPr/>
        <a:lstStyle/>
        <a:p>
          <a:endParaRPr lang="en-US"/>
        </a:p>
      </dgm:t>
    </dgm:pt>
    <dgm:pt modelId="{992A289B-854E-46DF-9AA2-81BEAB22EEB3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00A2383E-05C6-46F5-AB9B-D077D77FD1BD}" type="parTrans" cxnId="{6F1B801F-BCAE-4CEC-A226-4780EC7EFD6F}">
      <dgm:prSet/>
      <dgm:spPr/>
      <dgm:t>
        <a:bodyPr/>
        <a:lstStyle/>
        <a:p>
          <a:endParaRPr lang="en-US"/>
        </a:p>
      </dgm:t>
    </dgm:pt>
    <dgm:pt modelId="{79AAF63D-3C4A-41C0-B423-649B702690FC}" type="sibTrans" cxnId="{6F1B801F-BCAE-4CEC-A226-4780EC7EFD6F}">
      <dgm:prSet/>
      <dgm:spPr/>
      <dgm:t>
        <a:bodyPr/>
        <a:lstStyle/>
        <a:p>
          <a:endParaRPr lang="en-US"/>
        </a:p>
      </dgm:t>
    </dgm:pt>
    <dgm:pt modelId="{2DD12283-25A4-40C7-A4FA-7D4A56EEA162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5883D26C-8849-4ED2-8E8B-1C427EDB44CA}" type="parTrans" cxnId="{2AE910F7-7808-4AAB-8E5C-1D0A499A2173}">
      <dgm:prSet/>
      <dgm:spPr/>
      <dgm:t>
        <a:bodyPr/>
        <a:lstStyle/>
        <a:p>
          <a:endParaRPr lang="en-US"/>
        </a:p>
      </dgm:t>
    </dgm:pt>
    <dgm:pt modelId="{07617A7C-CDB9-4158-8224-E73C3E797904}" type="sibTrans" cxnId="{2AE910F7-7808-4AAB-8E5C-1D0A499A2173}">
      <dgm:prSet/>
      <dgm:spPr/>
      <dgm:t>
        <a:bodyPr/>
        <a:lstStyle/>
        <a:p>
          <a:endParaRPr lang="en-US"/>
        </a:p>
      </dgm:t>
    </dgm:pt>
    <dgm:pt modelId="{86FC572B-BC03-40CC-AB62-F0C8AE5B6AAE}">
      <dgm:prSet phldrT="[文本]"/>
      <dgm:spPr/>
      <dgm:t>
        <a:bodyPr/>
        <a:lstStyle/>
        <a:p>
          <a:r>
            <a:rPr lang="en-US" altLang="zh-CN"/>
            <a:t>Evaluation/Prediction</a:t>
          </a:r>
          <a:endParaRPr lang="zh-CN" altLang="en-US"/>
        </a:p>
      </dgm:t>
    </dgm:pt>
    <dgm:pt modelId="{19CE7DB9-20FE-4DAF-86D4-C2506220B5B7}" type="parTrans" cxnId="{35DF0522-FDE5-49D3-8933-C0C17D54B1AA}">
      <dgm:prSet/>
      <dgm:spPr/>
      <dgm:t>
        <a:bodyPr/>
        <a:lstStyle/>
        <a:p>
          <a:endParaRPr lang="en-US"/>
        </a:p>
      </dgm:t>
    </dgm:pt>
    <dgm:pt modelId="{B5C5E754-2CCA-4677-8D29-8B520F54E476}" type="sibTrans" cxnId="{35DF0522-FDE5-49D3-8933-C0C17D54B1AA}">
      <dgm:prSet/>
      <dgm:spPr/>
      <dgm:t>
        <a:bodyPr/>
        <a:lstStyle/>
        <a:p>
          <a:endParaRPr lang="en-US"/>
        </a:p>
      </dgm:t>
    </dgm:pt>
    <dgm:pt modelId="{F37634DB-D6B8-4363-8DC4-CA1719B63B23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5C986B37-E82A-4C41-AA74-324C38086CF5}" type="parTrans" cxnId="{C70B22D4-284E-41F9-85DE-EFBAD55EFCE2}">
      <dgm:prSet/>
      <dgm:spPr/>
      <dgm:t>
        <a:bodyPr/>
        <a:lstStyle/>
        <a:p>
          <a:endParaRPr lang="en-US"/>
        </a:p>
      </dgm:t>
    </dgm:pt>
    <dgm:pt modelId="{29277E43-21F8-4B5B-88F5-8EA128001AD0}" type="sibTrans" cxnId="{C70B22D4-284E-41F9-85DE-EFBAD55EFCE2}">
      <dgm:prSet/>
      <dgm:spPr/>
      <dgm:t>
        <a:bodyPr/>
        <a:lstStyle/>
        <a:p>
          <a:endParaRPr lang="en-US"/>
        </a:p>
      </dgm:t>
    </dgm:pt>
    <dgm:pt modelId="{A508B0EE-F476-47CC-8C43-8E4E9B077913}">
      <dgm:prSet phldrT="[文本]"/>
      <dgm:spPr/>
      <dgm:t>
        <a:bodyPr/>
        <a:lstStyle/>
        <a:p>
          <a:r>
            <a:rPr lang="en-US" altLang="zh-CN"/>
            <a:t>Ensemble</a:t>
          </a:r>
          <a:endParaRPr lang="zh-CN" altLang="en-US"/>
        </a:p>
      </dgm:t>
    </dgm:pt>
    <dgm:pt modelId="{8C069F8C-B41C-41B1-AD23-DBF306AEE97E}" type="parTrans" cxnId="{4E0CAF45-ED13-468A-87FF-9F8EEDBF75A6}">
      <dgm:prSet/>
      <dgm:spPr/>
      <dgm:t>
        <a:bodyPr/>
        <a:lstStyle/>
        <a:p>
          <a:endParaRPr lang="en-US"/>
        </a:p>
      </dgm:t>
    </dgm:pt>
    <dgm:pt modelId="{ED05626D-6C3F-4DF9-87CC-43D07359FC06}" type="sibTrans" cxnId="{4E0CAF45-ED13-468A-87FF-9F8EEDBF75A6}">
      <dgm:prSet/>
      <dgm:spPr/>
      <dgm:t>
        <a:bodyPr/>
        <a:lstStyle/>
        <a:p>
          <a:endParaRPr lang="en-US"/>
        </a:p>
      </dgm:t>
    </dgm:pt>
    <dgm:pt modelId="{DBB9789C-1408-4AB9-B9FF-6EAC55EBF922}">
      <dgm:prSet phldrT="[文本]"/>
      <dgm:spPr/>
      <dgm:t>
        <a:bodyPr/>
        <a:lstStyle/>
        <a:p>
          <a:r>
            <a:rPr lang="en-US" altLang="zh-CN"/>
            <a:t>2.5 hours</a:t>
          </a:r>
          <a:endParaRPr lang="zh-CN" altLang="en-US"/>
        </a:p>
      </dgm:t>
    </dgm:pt>
    <dgm:pt modelId="{23C7462F-420A-4383-AE91-ECEF3C75BFE1}" type="parTrans" cxnId="{14039AB0-5BE7-4B80-AB6B-EF3EC49B2963}">
      <dgm:prSet/>
      <dgm:spPr/>
      <dgm:t>
        <a:bodyPr/>
        <a:lstStyle/>
        <a:p>
          <a:endParaRPr lang="en-US"/>
        </a:p>
      </dgm:t>
    </dgm:pt>
    <dgm:pt modelId="{B6E44F08-C550-4E52-8A4E-486684E9B8E1}" type="sibTrans" cxnId="{14039AB0-5BE7-4B80-AB6B-EF3EC49B2963}">
      <dgm:prSet/>
      <dgm:spPr/>
      <dgm:t>
        <a:bodyPr/>
        <a:lstStyle/>
        <a:p>
          <a:endParaRPr lang="en-US"/>
        </a:p>
      </dgm:t>
    </dgm:pt>
    <dgm:pt modelId="{184CE8BE-A3CD-43AA-8B0C-38537485698A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1F04F470-0466-4CA6-97BB-A33292DF8F36}" type="parTrans" cxnId="{27AA38CB-79AE-4A8C-9D31-4A47146A1954}">
      <dgm:prSet/>
      <dgm:spPr/>
      <dgm:t>
        <a:bodyPr/>
        <a:lstStyle/>
        <a:p>
          <a:endParaRPr lang="en-US"/>
        </a:p>
      </dgm:t>
    </dgm:pt>
    <dgm:pt modelId="{11072D83-CA28-4538-AFD7-D80851AFF17E}" type="sibTrans" cxnId="{27AA38CB-79AE-4A8C-9D31-4A47146A195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AEFB2615-FCBA-456D-BCD7-DEDF901A4C94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D1390A40-BE03-4B5C-9716-452643FD0F8C}" type="parTrans" cxnId="{2929B7F4-A859-4C2F-A91E-D64EFB880EE9}">
      <dgm:prSet/>
      <dgm:spPr/>
      <dgm:t>
        <a:bodyPr/>
        <a:lstStyle/>
        <a:p>
          <a:endParaRPr lang="zh-CN" altLang="en-US"/>
        </a:p>
      </dgm:t>
    </dgm:pt>
    <dgm:pt modelId="{9D7823B9-ACC1-484B-A53B-81C669F0FCA9}" type="sibTrans" cxnId="{2929B7F4-A859-4C2F-A91E-D64EFB880EE9}">
      <dgm:prSet/>
      <dgm:spPr/>
      <dgm:t>
        <a:bodyPr/>
        <a:lstStyle/>
        <a:p>
          <a:endParaRPr lang="zh-CN" altLang="en-US"/>
        </a:p>
      </dgm:t>
    </dgm:pt>
    <dgm:pt modelId="{9A7049ED-4870-4838-910D-A2DC9DDAD365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BC841867-E076-4A93-B817-EEDA3C76F35B}" type="parTrans" cxnId="{144E7103-AE39-4523-8928-E770567F944D}">
      <dgm:prSet/>
      <dgm:spPr/>
      <dgm:t>
        <a:bodyPr/>
        <a:lstStyle/>
        <a:p>
          <a:endParaRPr lang="zh-CN" altLang="en-US"/>
        </a:p>
      </dgm:t>
    </dgm:pt>
    <dgm:pt modelId="{D0B269BC-2D5F-4741-BB96-F1D15FFE76F4}" type="sibTrans" cxnId="{144E7103-AE39-4523-8928-E770567F944D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2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2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2EE2A582-1F1B-4E51-A4D0-7CD8F6B51C78}" type="pres">
      <dgm:prSet presAssocID="{B88633D3-592F-4763-B0D5-84DE6D342178}" presName="conn2-1" presStyleLbl="parChTrans1D4" presStyleIdx="0" presStyleCnt="30"/>
      <dgm:spPr/>
      <dgm:t>
        <a:bodyPr/>
        <a:lstStyle/>
        <a:p>
          <a:endParaRPr lang="en-US"/>
        </a:p>
      </dgm:t>
    </dgm:pt>
    <dgm:pt modelId="{FFC9CE94-3C9C-49FB-BB7D-14E83822E8F7}" type="pres">
      <dgm:prSet presAssocID="{B88633D3-592F-4763-B0D5-84DE6D342178}" presName="connTx" presStyleLbl="parChTrans1D4" presStyleIdx="0" presStyleCnt="30"/>
      <dgm:spPr/>
      <dgm:t>
        <a:bodyPr/>
        <a:lstStyle/>
        <a:p>
          <a:endParaRPr lang="en-US"/>
        </a:p>
      </dgm:t>
    </dgm:pt>
    <dgm:pt modelId="{48C8F35E-87D3-41C1-9179-77E52F27602A}" type="pres">
      <dgm:prSet presAssocID="{47B2A8D1-D228-4535-A981-CA80668FD150}" presName="root2" presStyleCnt="0"/>
      <dgm:spPr/>
    </dgm:pt>
    <dgm:pt modelId="{CACA5456-797F-4757-8F94-F578C3470B7C}" type="pres">
      <dgm:prSet presAssocID="{47B2A8D1-D228-4535-A981-CA80668FD150}" presName="LevelTwoTextNode" presStyleLbl="node4" presStyleIdx="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1A28F2-B4C4-4073-87A5-82BCAA1EDF6F}" type="pres">
      <dgm:prSet presAssocID="{47B2A8D1-D228-4535-A981-CA80668FD150}" presName="level3hierChild" presStyleCnt="0"/>
      <dgm:spPr/>
    </dgm:pt>
    <dgm:pt modelId="{A14F6660-C16A-4FF3-8953-C80671F1D7DC}" type="pres">
      <dgm:prSet presAssocID="{39508B37-5315-4D50-B76F-DA3E7078984A}" presName="conn2-1" presStyleLbl="parChTrans1D4" presStyleIdx="1" presStyleCnt="30"/>
      <dgm:spPr/>
      <dgm:t>
        <a:bodyPr/>
        <a:lstStyle/>
        <a:p>
          <a:endParaRPr lang="en-US"/>
        </a:p>
      </dgm:t>
    </dgm:pt>
    <dgm:pt modelId="{60AFD025-7552-449F-B3FE-F689ADF0F8B4}" type="pres">
      <dgm:prSet presAssocID="{39508B37-5315-4D50-B76F-DA3E7078984A}" presName="connTx" presStyleLbl="parChTrans1D4" presStyleIdx="1" presStyleCnt="30"/>
      <dgm:spPr/>
      <dgm:t>
        <a:bodyPr/>
        <a:lstStyle/>
        <a:p>
          <a:endParaRPr lang="en-US"/>
        </a:p>
      </dgm:t>
    </dgm:pt>
    <dgm:pt modelId="{A3EC36E5-1716-4A54-A572-40FC3FF3871A}" type="pres">
      <dgm:prSet presAssocID="{D4E011E2-CEA2-4994-BB85-4356509E5831}" presName="root2" presStyleCnt="0"/>
      <dgm:spPr/>
    </dgm:pt>
    <dgm:pt modelId="{630C726C-2EF7-4AAE-B815-143DC5F8B1F0}" type="pres">
      <dgm:prSet presAssocID="{D4E011E2-CEA2-4994-BB85-4356509E5831}" presName="LevelTwoTextNode" presStyleLbl="node4" presStyleIdx="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9065F7-CAFE-45D1-940A-0D46FD290D67}" type="pres">
      <dgm:prSet presAssocID="{D4E011E2-CEA2-4994-BB85-4356509E5831}" presName="level3hierChild" presStyleCnt="0"/>
      <dgm:spPr/>
    </dgm:pt>
    <dgm:pt modelId="{6281B48E-DB3D-4636-85E1-2C1BD129EA65}" type="pres">
      <dgm:prSet presAssocID="{1F04F470-0466-4CA6-97BB-A33292DF8F36}" presName="conn2-1" presStyleLbl="parChTrans1D4" presStyleIdx="2" presStyleCnt="30"/>
      <dgm:spPr/>
      <dgm:t>
        <a:bodyPr/>
        <a:lstStyle/>
        <a:p>
          <a:endParaRPr lang="en-US"/>
        </a:p>
      </dgm:t>
    </dgm:pt>
    <dgm:pt modelId="{03A857F1-BC4C-470D-B759-25EB7E938367}" type="pres">
      <dgm:prSet presAssocID="{1F04F470-0466-4CA6-97BB-A33292DF8F36}" presName="connTx" presStyleLbl="parChTrans1D4" presStyleIdx="2" presStyleCnt="30"/>
      <dgm:spPr/>
      <dgm:t>
        <a:bodyPr/>
        <a:lstStyle/>
        <a:p>
          <a:endParaRPr lang="en-US"/>
        </a:p>
      </dgm:t>
    </dgm:pt>
    <dgm:pt modelId="{B4B778F8-9799-4BFD-B39E-AAF3D6ABF391}" type="pres">
      <dgm:prSet presAssocID="{184CE8BE-A3CD-43AA-8B0C-38537485698A}" presName="root2" presStyleCnt="0"/>
      <dgm:spPr/>
    </dgm:pt>
    <dgm:pt modelId="{5D981D7C-A70F-4D6D-84FD-8C4231C27C07}" type="pres">
      <dgm:prSet presAssocID="{184CE8BE-A3CD-43AA-8B0C-38537485698A}" presName="LevelTwoTextNode" presStyleLbl="node4" presStyleIdx="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954EE0F-42EB-4CD0-B6CD-AF7FBB9E95F7}" type="pres">
      <dgm:prSet presAssocID="{184CE8BE-A3CD-43AA-8B0C-38537485698A}" presName="level3hierChild" presStyleCnt="0"/>
      <dgm:spPr/>
    </dgm:pt>
    <dgm:pt modelId="{3EB0F70A-267E-4DA0-BAA8-731530D9AF3D}" type="pres">
      <dgm:prSet presAssocID="{192235FB-C54C-419C-8EB6-65FD221627CD}" presName="conn2-1" presStyleLbl="parChTrans1D4" presStyleIdx="3" presStyleCnt="30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4" presStyleIdx="3" presStyleCnt="30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4" presStyleIdx="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4" presStyleCnt="30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4" presStyleCnt="30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9313FFF7-C5D5-4E49-B54D-664871A82D67}" type="pres">
      <dgm:prSet presAssocID="{D1390A40-BE03-4B5C-9716-452643FD0F8C}" presName="conn2-1" presStyleLbl="parChTrans1D4" presStyleIdx="5" presStyleCnt="30"/>
      <dgm:spPr/>
      <dgm:t>
        <a:bodyPr/>
        <a:lstStyle/>
        <a:p>
          <a:endParaRPr lang="en-US"/>
        </a:p>
      </dgm:t>
    </dgm:pt>
    <dgm:pt modelId="{E61E4B2E-BBFF-4F37-AE57-718888CADA5B}" type="pres">
      <dgm:prSet presAssocID="{D1390A40-BE03-4B5C-9716-452643FD0F8C}" presName="connTx" presStyleLbl="parChTrans1D4" presStyleIdx="5" presStyleCnt="30"/>
      <dgm:spPr/>
      <dgm:t>
        <a:bodyPr/>
        <a:lstStyle/>
        <a:p>
          <a:endParaRPr lang="en-US"/>
        </a:p>
      </dgm:t>
    </dgm:pt>
    <dgm:pt modelId="{F8E20C15-B6DC-4E27-97C3-99E841AAB72F}" type="pres">
      <dgm:prSet presAssocID="{AEFB2615-FCBA-456D-BCD7-DEDF901A4C94}" presName="root2" presStyleCnt="0"/>
      <dgm:spPr/>
    </dgm:pt>
    <dgm:pt modelId="{82AB59AC-8EA3-420A-8C88-052510169556}" type="pres">
      <dgm:prSet presAssocID="{AEFB2615-FCBA-456D-BCD7-DEDF901A4C94}" presName="LevelTwoTextNode" presStyleLbl="node4" presStyleIdx="5" presStyleCnt="3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9114151-E0CD-4853-BC17-6A98DF9D4E54}" type="pres">
      <dgm:prSet presAssocID="{AEFB2615-FCBA-456D-BCD7-DEDF901A4C94}" presName="level3hierChild" presStyleCnt="0"/>
      <dgm:spPr/>
    </dgm:pt>
    <dgm:pt modelId="{A1D3378F-0469-428F-AD35-ADED53D10CAC}" type="pres">
      <dgm:prSet presAssocID="{BC841867-E076-4A93-B817-EEDA3C76F35B}" presName="conn2-1" presStyleLbl="parChTrans1D4" presStyleIdx="6" presStyleCnt="30"/>
      <dgm:spPr/>
      <dgm:t>
        <a:bodyPr/>
        <a:lstStyle/>
        <a:p>
          <a:endParaRPr lang="en-US"/>
        </a:p>
      </dgm:t>
    </dgm:pt>
    <dgm:pt modelId="{0C3DF258-8354-40B5-86AC-E5E3F4201B85}" type="pres">
      <dgm:prSet presAssocID="{BC841867-E076-4A93-B817-EEDA3C76F35B}" presName="connTx" presStyleLbl="parChTrans1D4" presStyleIdx="6" presStyleCnt="30"/>
      <dgm:spPr/>
      <dgm:t>
        <a:bodyPr/>
        <a:lstStyle/>
        <a:p>
          <a:endParaRPr lang="en-US"/>
        </a:p>
      </dgm:t>
    </dgm:pt>
    <dgm:pt modelId="{5436428A-3DCB-43DA-8C7E-5912CA90C105}" type="pres">
      <dgm:prSet presAssocID="{9A7049ED-4870-4838-910D-A2DC9DDAD365}" presName="root2" presStyleCnt="0"/>
      <dgm:spPr/>
    </dgm:pt>
    <dgm:pt modelId="{8969C663-2C7E-46DB-8E08-12721A27A790}" type="pres">
      <dgm:prSet presAssocID="{9A7049ED-4870-4838-910D-A2DC9DDAD365}" presName="LevelTwoTextNode" presStyleLbl="node4" presStyleIdx="6" presStyleCnt="3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30D623F-BADB-4D8B-865D-B304EEFFB812}" type="pres">
      <dgm:prSet presAssocID="{9A7049ED-4870-4838-910D-A2DC9DDAD365}" presName="level3hierChild" presStyleCnt="0"/>
      <dgm:spPr/>
    </dgm:pt>
    <dgm:pt modelId="{42FF02AF-645E-46AB-817C-4207B29B65EE}" type="pres">
      <dgm:prSet presAssocID="{9AFCF117-8E3C-43B3-B7EB-0F22A30A9125}" presName="conn2-1" presStyleLbl="parChTrans1D4" presStyleIdx="7" presStyleCnt="30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4" presStyleIdx="7" presStyleCnt="30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4" presStyleIdx="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8" presStyleCnt="30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8" presStyleCnt="30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9" presStyleCnt="30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9" presStyleCnt="30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10" presStyleCnt="30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10" presStyleCnt="30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1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11" presStyleCnt="30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11" presStyleCnt="30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1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8670E1A-316C-4DEB-8558-CFCB7674E6A9}" type="pres">
      <dgm:prSet presAssocID="{205801CE-4921-4398-A6F2-4026B5F8ED0D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0969BAFA-3496-4531-8576-0557612549F2}" type="pres">
      <dgm:prSet presAssocID="{205801CE-4921-4398-A6F2-4026B5F8ED0D}" presName="connTx" presStyleLbl="parChTrans1D3" presStyleIdx="1" presStyleCnt="2"/>
      <dgm:spPr/>
      <dgm:t>
        <a:bodyPr/>
        <a:lstStyle/>
        <a:p>
          <a:endParaRPr lang="en-US"/>
        </a:p>
      </dgm:t>
    </dgm:pt>
    <dgm:pt modelId="{87A9E84E-4CCE-4949-85C2-72B5C7B9C488}" type="pres">
      <dgm:prSet presAssocID="{C7AA69E3-92E0-422A-B665-FC84DD95D3F4}" presName="root2" presStyleCnt="0"/>
      <dgm:spPr/>
    </dgm:pt>
    <dgm:pt modelId="{2F0E3707-FA46-41AD-9CFE-B8D9B637068C}" type="pres">
      <dgm:prSet presAssocID="{C7AA69E3-92E0-422A-B665-FC84DD95D3F4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799D3B7-0E19-40B7-90B5-76A63FBFCD8E}" type="pres">
      <dgm:prSet presAssocID="{C7AA69E3-92E0-422A-B665-FC84DD95D3F4}" presName="level3hierChild" presStyleCnt="0"/>
      <dgm:spPr/>
    </dgm:pt>
    <dgm:pt modelId="{8EEDB865-4E55-450B-A52D-8C49A2D68D9C}" type="pres">
      <dgm:prSet presAssocID="{9848D30B-C5E1-4F85-9AC1-7A1F28525803}" presName="conn2-1" presStyleLbl="parChTrans1D4" presStyleIdx="12" presStyleCnt="30"/>
      <dgm:spPr/>
      <dgm:t>
        <a:bodyPr/>
        <a:lstStyle/>
        <a:p>
          <a:endParaRPr lang="en-US"/>
        </a:p>
      </dgm:t>
    </dgm:pt>
    <dgm:pt modelId="{70D91731-7477-4A7E-ACDA-7CDAE54D88DE}" type="pres">
      <dgm:prSet presAssocID="{9848D30B-C5E1-4F85-9AC1-7A1F28525803}" presName="connTx" presStyleLbl="parChTrans1D4" presStyleIdx="12" presStyleCnt="30"/>
      <dgm:spPr/>
      <dgm:t>
        <a:bodyPr/>
        <a:lstStyle/>
        <a:p>
          <a:endParaRPr lang="en-US"/>
        </a:p>
      </dgm:t>
    </dgm:pt>
    <dgm:pt modelId="{EDAFC32F-56F5-4218-9121-548D8E18C6D8}" type="pres">
      <dgm:prSet presAssocID="{1F1C74B0-0A06-4FE7-BDF6-BAF64E7E8B87}" presName="root2" presStyleCnt="0"/>
      <dgm:spPr/>
    </dgm:pt>
    <dgm:pt modelId="{D5514A83-6B87-4FFD-9E48-6FAC5E25FD26}" type="pres">
      <dgm:prSet presAssocID="{1F1C74B0-0A06-4FE7-BDF6-BAF64E7E8B87}" presName="LevelTwoTextNode" presStyleLbl="node4" presStyleIdx="1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E1DEBEE-E1EF-48FD-BD18-BFEFD35A2BCC}" type="pres">
      <dgm:prSet presAssocID="{1F1C74B0-0A06-4FE7-BDF6-BAF64E7E8B87}" presName="level3hierChild" presStyleCnt="0"/>
      <dgm:spPr/>
    </dgm:pt>
    <dgm:pt modelId="{CB4F527E-3069-44CD-A047-05E669B2DE4C}" type="pres">
      <dgm:prSet presAssocID="{F168398F-3341-47CC-9ADF-9B5B7FE3D75F}" presName="conn2-1" presStyleLbl="parChTrans1D4" presStyleIdx="13" presStyleCnt="30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4" presStyleIdx="13" presStyleCnt="30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4" presStyleIdx="1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14" presStyleCnt="30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14" presStyleCnt="30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1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6E7AF1C9-C4D4-483D-BD92-F423A481AD5E}" type="pres">
      <dgm:prSet presAssocID="{BC1C9124-9D08-44D5-B6B9-69F5A0E3DFAF}" presName="conn2-1" presStyleLbl="parChTrans1D4" presStyleIdx="15" presStyleCnt="30"/>
      <dgm:spPr/>
      <dgm:t>
        <a:bodyPr/>
        <a:lstStyle/>
        <a:p>
          <a:endParaRPr lang="en-US"/>
        </a:p>
      </dgm:t>
    </dgm:pt>
    <dgm:pt modelId="{0AFE715D-14CC-4B0A-90EF-CBB18C24E4BE}" type="pres">
      <dgm:prSet presAssocID="{BC1C9124-9D08-44D5-B6B9-69F5A0E3DFAF}" presName="connTx" presStyleLbl="parChTrans1D4" presStyleIdx="15" presStyleCnt="30"/>
      <dgm:spPr/>
      <dgm:t>
        <a:bodyPr/>
        <a:lstStyle/>
        <a:p>
          <a:endParaRPr lang="en-US"/>
        </a:p>
      </dgm:t>
    </dgm:pt>
    <dgm:pt modelId="{06124959-6D89-46DE-9152-591FEF41387C}" type="pres">
      <dgm:prSet presAssocID="{D2849072-305E-4393-B5DB-E0D19BE3D64C}" presName="root2" presStyleCnt="0"/>
      <dgm:spPr/>
    </dgm:pt>
    <dgm:pt modelId="{5D7BCAF3-483E-4A85-9161-1CB9FF815794}" type="pres">
      <dgm:prSet presAssocID="{D2849072-305E-4393-B5DB-E0D19BE3D64C}" presName="LevelTwoTextNode" presStyleLbl="node4" presStyleIdx="15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B3208E3-CB93-49E1-9226-04D9D0E9F9F3}" type="pres">
      <dgm:prSet presAssocID="{D2849072-305E-4393-B5DB-E0D19BE3D64C}" presName="level3hierChild" presStyleCnt="0"/>
      <dgm:spPr/>
    </dgm:pt>
    <dgm:pt modelId="{0A2EB75C-FE62-494C-BD04-978F9533F8EA}" type="pres">
      <dgm:prSet presAssocID="{36B9007C-5C17-4B89-95E8-C4C7B216C782}" presName="conn2-1" presStyleLbl="parChTrans1D4" presStyleIdx="16" presStyleCnt="30"/>
      <dgm:spPr/>
      <dgm:t>
        <a:bodyPr/>
        <a:lstStyle/>
        <a:p>
          <a:endParaRPr lang="en-US"/>
        </a:p>
      </dgm:t>
    </dgm:pt>
    <dgm:pt modelId="{E773703A-3E01-46C7-8308-3FCE32910F0C}" type="pres">
      <dgm:prSet presAssocID="{36B9007C-5C17-4B89-95E8-C4C7B216C782}" presName="connTx" presStyleLbl="parChTrans1D4" presStyleIdx="16" presStyleCnt="30"/>
      <dgm:spPr/>
      <dgm:t>
        <a:bodyPr/>
        <a:lstStyle/>
        <a:p>
          <a:endParaRPr lang="en-US"/>
        </a:p>
      </dgm:t>
    </dgm:pt>
    <dgm:pt modelId="{6A9DD014-CBC7-4DD1-95CB-08C82059B498}" type="pres">
      <dgm:prSet presAssocID="{6B75433F-F346-4AF3-9015-689F6C75E48A}" presName="root2" presStyleCnt="0"/>
      <dgm:spPr/>
    </dgm:pt>
    <dgm:pt modelId="{4556599A-0458-496E-8AC9-EED24AEAB5AB}" type="pres">
      <dgm:prSet presAssocID="{6B75433F-F346-4AF3-9015-689F6C75E48A}" presName="LevelTwoTextNode" presStyleLbl="node4" presStyleIdx="16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BB48A64-ABA8-4983-B0C8-622BBA5D323C}" type="pres">
      <dgm:prSet presAssocID="{6B75433F-F346-4AF3-9015-689F6C75E48A}" presName="level3hierChild" presStyleCnt="0"/>
      <dgm:spPr/>
    </dgm:pt>
    <dgm:pt modelId="{97D7C071-E608-4B10-93A5-74D834C0E38A}" type="pres">
      <dgm:prSet presAssocID="{C13A3DAB-6702-4142-B976-40F4A74098C4}" presName="conn2-1" presStyleLbl="parChTrans1D4" presStyleIdx="17" presStyleCnt="30"/>
      <dgm:spPr/>
      <dgm:t>
        <a:bodyPr/>
        <a:lstStyle/>
        <a:p>
          <a:endParaRPr lang="en-US"/>
        </a:p>
      </dgm:t>
    </dgm:pt>
    <dgm:pt modelId="{45D116BF-F9A8-4362-9F1A-07E7192F33CB}" type="pres">
      <dgm:prSet presAssocID="{C13A3DAB-6702-4142-B976-40F4A74098C4}" presName="connTx" presStyleLbl="parChTrans1D4" presStyleIdx="17" presStyleCnt="30"/>
      <dgm:spPr/>
      <dgm:t>
        <a:bodyPr/>
        <a:lstStyle/>
        <a:p>
          <a:endParaRPr lang="en-US"/>
        </a:p>
      </dgm:t>
    </dgm:pt>
    <dgm:pt modelId="{A9D7E7D8-3134-4040-B025-381E882FE080}" type="pres">
      <dgm:prSet presAssocID="{AF0BB154-5CF5-42A4-8A3E-E692541FA443}" presName="root2" presStyleCnt="0"/>
      <dgm:spPr/>
    </dgm:pt>
    <dgm:pt modelId="{D684593A-7D73-484D-B56D-86F39FD6B472}" type="pres">
      <dgm:prSet presAssocID="{AF0BB154-5CF5-42A4-8A3E-E692541FA443}" presName="LevelTwoTextNode" presStyleLbl="node4" presStyleIdx="1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97DA96-5FE4-45E3-B22B-69D1B07E45CF}" type="pres">
      <dgm:prSet presAssocID="{AF0BB154-5CF5-42A4-8A3E-E692541FA443}" presName="level3hierChild" presStyleCnt="0"/>
      <dgm:spPr/>
    </dgm:pt>
    <dgm:pt modelId="{72CAB82A-D05F-432F-952B-58C6C3792EDE}" type="pres">
      <dgm:prSet presAssocID="{CF137D94-C093-47D8-AB91-BC631BD95A2E}" presName="conn2-1" presStyleLbl="parChTrans1D4" presStyleIdx="18" presStyleCnt="30"/>
      <dgm:spPr/>
      <dgm:t>
        <a:bodyPr/>
        <a:lstStyle/>
        <a:p>
          <a:endParaRPr lang="en-US"/>
        </a:p>
      </dgm:t>
    </dgm:pt>
    <dgm:pt modelId="{CB86B444-4A38-45BB-AFD4-1B5896B2CE9A}" type="pres">
      <dgm:prSet presAssocID="{CF137D94-C093-47D8-AB91-BC631BD95A2E}" presName="connTx" presStyleLbl="parChTrans1D4" presStyleIdx="18" presStyleCnt="30"/>
      <dgm:spPr/>
      <dgm:t>
        <a:bodyPr/>
        <a:lstStyle/>
        <a:p>
          <a:endParaRPr lang="en-US"/>
        </a:p>
      </dgm:t>
    </dgm:pt>
    <dgm:pt modelId="{8A6C89C3-93FA-46C6-9F9B-AE12ED19D3E1}" type="pres">
      <dgm:prSet presAssocID="{C20A4F68-B5EA-4941-8DD4-D4F5ED18F52D}" presName="root2" presStyleCnt="0"/>
      <dgm:spPr/>
    </dgm:pt>
    <dgm:pt modelId="{BCAD9A3C-6D1C-44B3-B2DC-60BA2E0D97AD}" type="pres">
      <dgm:prSet presAssocID="{C20A4F68-B5EA-4941-8DD4-D4F5ED18F52D}" presName="LevelTwoTextNode" presStyleLbl="node4" presStyleIdx="1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EC85F36-585D-482A-AF13-651559F32063}" type="pres">
      <dgm:prSet presAssocID="{C20A4F68-B5EA-4941-8DD4-D4F5ED18F52D}" presName="level3hierChild" presStyleCnt="0"/>
      <dgm:spPr/>
    </dgm:pt>
    <dgm:pt modelId="{E56C53C7-8744-42D2-A29E-C018888A1657}" type="pres">
      <dgm:prSet presAssocID="{7F3F6C94-10FE-4B0F-B2BE-80A2AA6F24BE}" presName="conn2-1" presStyleLbl="parChTrans1D4" presStyleIdx="19" presStyleCnt="30"/>
      <dgm:spPr/>
      <dgm:t>
        <a:bodyPr/>
        <a:lstStyle/>
        <a:p>
          <a:endParaRPr lang="en-US"/>
        </a:p>
      </dgm:t>
    </dgm:pt>
    <dgm:pt modelId="{F45F7C86-559D-4C86-904E-48D5B79A8526}" type="pres">
      <dgm:prSet presAssocID="{7F3F6C94-10FE-4B0F-B2BE-80A2AA6F24BE}" presName="connTx" presStyleLbl="parChTrans1D4" presStyleIdx="19" presStyleCnt="30"/>
      <dgm:spPr/>
      <dgm:t>
        <a:bodyPr/>
        <a:lstStyle/>
        <a:p>
          <a:endParaRPr lang="en-US"/>
        </a:p>
      </dgm:t>
    </dgm:pt>
    <dgm:pt modelId="{6DB37833-7877-48CC-97C7-9549625A3A41}" type="pres">
      <dgm:prSet presAssocID="{922039FB-83DE-414A-A6C6-2D31D858D78A}" presName="root2" presStyleCnt="0"/>
      <dgm:spPr/>
    </dgm:pt>
    <dgm:pt modelId="{47B4447B-1D12-4C53-BDF9-E35C2BB488CF}" type="pres">
      <dgm:prSet presAssocID="{922039FB-83DE-414A-A6C6-2D31D858D78A}" presName="LevelTwoTextNode" presStyleLbl="node4" presStyleIdx="1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EC8C1C-5416-49A2-81E1-7A52E5F37EFF}" type="pres">
      <dgm:prSet presAssocID="{922039FB-83DE-414A-A6C6-2D31D858D78A}" presName="level3hierChild" presStyleCnt="0"/>
      <dgm:spPr/>
    </dgm:pt>
    <dgm:pt modelId="{439D19A4-A152-4E3D-8B07-A035FF5DEE77}" type="pres">
      <dgm:prSet presAssocID="{8881B281-6D2A-48B5-82EB-50AA1D24A31F}" presName="conn2-1" presStyleLbl="parChTrans1D4" presStyleIdx="20" presStyleCnt="30"/>
      <dgm:spPr/>
      <dgm:t>
        <a:bodyPr/>
        <a:lstStyle/>
        <a:p>
          <a:endParaRPr lang="en-US"/>
        </a:p>
      </dgm:t>
    </dgm:pt>
    <dgm:pt modelId="{C7A8CFAF-FC1F-491D-91B5-7E16622116E5}" type="pres">
      <dgm:prSet presAssocID="{8881B281-6D2A-48B5-82EB-50AA1D24A31F}" presName="connTx" presStyleLbl="parChTrans1D4" presStyleIdx="20" presStyleCnt="30"/>
      <dgm:spPr/>
      <dgm:t>
        <a:bodyPr/>
        <a:lstStyle/>
        <a:p>
          <a:endParaRPr lang="en-US"/>
        </a:p>
      </dgm:t>
    </dgm:pt>
    <dgm:pt modelId="{9725EDD5-336C-48FB-8938-FF5912891799}" type="pres">
      <dgm:prSet presAssocID="{493000C7-17C5-45AC-A993-2A8BD8FD19BA}" presName="root2" presStyleCnt="0"/>
      <dgm:spPr/>
    </dgm:pt>
    <dgm:pt modelId="{2D096F15-8B8D-410F-AC64-DD3B69E5F332}" type="pres">
      <dgm:prSet presAssocID="{493000C7-17C5-45AC-A993-2A8BD8FD19BA}" presName="LevelTwoTextNode" presStyleLbl="node4" presStyleIdx="2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1DEFE0-7012-44F4-BAFE-26AF5211BDAC}" type="pres">
      <dgm:prSet presAssocID="{493000C7-17C5-45AC-A993-2A8BD8FD19BA}" presName="level3hierChild" presStyleCnt="0"/>
      <dgm:spPr/>
    </dgm:pt>
    <dgm:pt modelId="{3FBD1FD6-E4DC-4041-8C21-3AE92188F157}" type="pres">
      <dgm:prSet presAssocID="{72D62242-0BD1-41A7-93BA-42713A2C32F0}" presName="conn2-1" presStyleLbl="parChTrans1D4" presStyleIdx="21" presStyleCnt="30"/>
      <dgm:spPr/>
      <dgm:t>
        <a:bodyPr/>
        <a:lstStyle/>
        <a:p>
          <a:endParaRPr lang="en-US"/>
        </a:p>
      </dgm:t>
    </dgm:pt>
    <dgm:pt modelId="{3B45E5CD-3A92-4B55-83AF-2F3D50411F20}" type="pres">
      <dgm:prSet presAssocID="{72D62242-0BD1-41A7-93BA-42713A2C32F0}" presName="connTx" presStyleLbl="parChTrans1D4" presStyleIdx="21" presStyleCnt="30"/>
      <dgm:spPr/>
      <dgm:t>
        <a:bodyPr/>
        <a:lstStyle/>
        <a:p>
          <a:endParaRPr lang="en-US"/>
        </a:p>
      </dgm:t>
    </dgm:pt>
    <dgm:pt modelId="{63C7DCA6-CB7C-4D9A-BBFE-DECCF3D89E98}" type="pres">
      <dgm:prSet presAssocID="{38388797-0B82-414D-8142-1BFCCD4264B1}" presName="root2" presStyleCnt="0"/>
      <dgm:spPr/>
    </dgm:pt>
    <dgm:pt modelId="{808CCB37-D5D8-43D8-B7CA-FA9434CFDEBA}" type="pres">
      <dgm:prSet presAssocID="{38388797-0B82-414D-8142-1BFCCD4264B1}" presName="LevelTwoTextNode" presStyleLbl="node4" presStyleIdx="2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806526-2D61-468A-AF64-D476B30836CD}" type="pres">
      <dgm:prSet presAssocID="{38388797-0B82-414D-8142-1BFCCD4264B1}" presName="level3hierChild" presStyleCnt="0"/>
      <dgm:spPr/>
    </dgm:pt>
    <dgm:pt modelId="{5A84C9F5-4282-407B-B269-FAF4F4DE2419}" type="pres">
      <dgm:prSet presAssocID="{BFA6BC76-7D09-45C9-8825-27614B323CF8}" presName="conn2-1" presStyleLbl="parChTrans1D4" presStyleIdx="22" presStyleCnt="30"/>
      <dgm:spPr/>
      <dgm:t>
        <a:bodyPr/>
        <a:lstStyle/>
        <a:p>
          <a:endParaRPr lang="en-US"/>
        </a:p>
      </dgm:t>
    </dgm:pt>
    <dgm:pt modelId="{AAD675B2-F7AB-4960-9969-179D17A9CA8F}" type="pres">
      <dgm:prSet presAssocID="{BFA6BC76-7D09-45C9-8825-27614B323CF8}" presName="connTx" presStyleLbl="parChTrans1D4" presStyleIdx="22" presStyleCnt="30"/>
      <dgm:spPr/>
      <dgm:t>
        <a:bodyPr/>
        <a:lstStyle/>
        <a:p>
          <a:endParaRPr lang="en-US"/>
        </a:p>
      </dgm:t>
    </dgm:pt>
    <dgm:pt modelId="{0F7FC483-4A09-49B6-B285-606A42D68B8C}" type="pres">
      <dgm:prSet presAssocID="{A621082C-20E0-4EFB-BB06-6BD579BDB695}" presName="root2" presStyleCnt="0"/>
      <dgm:spPr/>
    </dgm:pt>
    <dgm:pt modelId="{7AF9FDF9-CDB2-4B69-A54A-49B179BCAC8A}" type="pres">
      <dgm:prSet presAssocID="{A621082C-20E0-4EFB-BB06-6BD579BDB695}" presName="LevelTwoTextNode" presStyleLbl="node4" presStyleIdx="2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73340E4-6D03-4F3F-BB93-D5597979A238}" type="pres">
      <dgm:prSet presAssocID="{A621082C-20E0-4EFB-BB06-6BD579BDB695}" presName="level3hierChild" presStyleCnt="0"/>
      <dgm:spPr/>
    </dgm:pt>
    <dgm:pt modelId="{95053345-15D1-4FA6-B52B-851A51799C90}" type="pres">
      <dgm:prSet presAssocID="{00A2383E-05C6-46F5-AB9B-D077D77FD1BD}" presName="conn2-1" presStyleLbl="parChTrans1D4" presStyleIdx="23" presStyleCnt="30"/>
      <dgm:spPr/>
      <dgm:t>
        <a:bodyPr/>
        <a:lstStyle/>
        <a:p>
          <a:endParaRPr lang="en-US"/>
        </a:p>
      </dgm:t>
    </dgm:pt>
    <dgm:pt modelId="{9D326277-4EE3-4B52-96E4-5C8B6DDEB1A3}" type="pres">
      <dgm:prSet presAssocID="{00A2383E-05C6-46F5-AB9B-D077D77FD1BD}" presName="connTx" presStyleLbl="parChTrans1D4" presStyleIdx="23" presStyleCnt="30"/>
      <dgm:spPr/>
      <dgm:t>
        <a:bodyPr/>
        <a:lstStyle/>
        <a:p>
          <a:endParaRPr lang="en-US"/>
        </a:p>
      </dgm:t>
    </dgm:pt>
    <dgm:pt modelId="{A06B7696-382D-42DE-BACC-559F33EABCF7}" type="pres">
      <dgm:prSet presAssocID="{992A289B-854E-46DF-9AA2-81BEAB22EEB3}" presName="root2" presStyleCnt="0"/>
      <dgm:spPr/>
    </dgm:pt>
    <dgm:pt modelId="{CF55BFCF-AA31-4EBE-A5B7-6F9E1EA59A4B}" type="pres">
      <dgm:prSet presAssocID="{992A289B-854E-46DF-9AA2-81BEAB22EEB3}" presName="LevelTwoTextNode" presStyleLbl="node4" presStyleIdx="2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AB5B9E2-2C09-4F33-830C-66E86013F1CF}" type="pres">
      <dgm:prSet presAssocID="{992A289B-854E-46DF-9AA2-81BEAB22EEB3}" presName="level3hierChild" presStyleCnt="0"/>
      <dgm:spPr/>
    </dgm:pt>
    <dgm:pt modelId="{A64D7E22-DA57-44EA-890F-97F40A7C7774}" type="pres">
      <dgm:prSet presAssocID="{C4F32A97-8BCC-4CD6-8FE6-8AB45EE91947}" presName="conn2-1" presStyleLbl="parChTrans1D4" presStyleIdx="24" presStyleCnt="30"/>
      <dgm:spPr/>
      <dgm:t>
        <a:bodyPr/>
        <a:lstStyle/>
        <a:p>
          <a:endParaRPr lang="en-US"/>
        </a:p>
      </dgm:t>
    </dgm:pt>
    <dgm:pt modelId="{1AB7AFE0-CB2F-40A5-9D3C-59878050E92E}" type="pres">
      <dgm:prSet presAssocID="{C4F32A97-8BCC-4CD6-8FE6-8AB45EE91947}" presName="connTx" presStyleLbl="parChTrans1D4" presStyleIdx="24" presStyleCnt="30"/>
      <dgm:spPr/>
      <dgm:t>
        <a:bodyPr/>
        <a:lstStyle/>
        <a:p>
          <a:endParaRPr lang="en-US"/>
        </a:p>
      </dgm:t>
    </dgm:pt>
    <dgm:pt modelId="{6F43BE1D-B92B-4CAD-A29A-865AB4B12353}" type="pres">
      <dgm:prSet presAssocID="{DCE00F5E-1E64-43C5-BA9E-7CDC038AE933}" presName="root2" presStyleCnt="0"/>
      <dgm:spPr/>
    </dgm:pt>
    <dgm:pt modelId="{4D8A835D-BFFB-4C43-A604-AF3D6FC2518D}" type="pres">
      <dgm:prSet presAssocID="{DCE00F5E-1E64-43C5-BA9E-7CDC038AE933}" presName="LevelTwoTextNode" presStyleLbl="node4" presStyleIdx="2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EA8A4B-4E25-4D42-831C-5CBE6BFB73BE}" type="pres">
      <dgm:prSet presAssocID="{DCE00F5E-1E64-43C5-BA9E-7CDC038AE933}" presName="level3hierChild" presStyleCnt="0"/>
      <dgm:spPr/>
    </dgm:pt>
    <dgm:pt modelId="{DDE14BD0-A06B-4EE3-B920-2D414B571BA1}" type="pres">
      <dgm:prSet presAssocID="{5883D26C-8849-4ED2-8E8B-1C427EDB44CA}" presName="conn2-1" presStyleLbl="parChTrans1D4" presStyleIdx="25" presStyleCnt="30"/>
      <dgm:spPr/>
      <dgm:t>
        <a:bodyPr/>
        <a:lstStyle/>
        <a:p>
          <a:endParaRPr lang="en-US"/>
        </a:p>
      </dgm:t>
    </dgm:pt>
    <dgm:pt modelId="{8215BACE-688B-43F0-A89C-050CAAC25A1F}" type="pres">
      <dgm:prSet presAssocID="{5883D26C-8849-4ED2-8E8B-1C427EDB44CA}" presName="connTx" presStyleLbl="parChTrans1D4" presStyleIdx="25" presStyleCnt="30"/>
      <dgm:spPr/>
      <dgm:t>
        <a:bodyPr/>
        <a:lstStyle/>
        <a:p>
          <a:endParaRPr lang="en-US"/>
        </a:p>
      </dgm:t>
    </dgm:pt>
    <dgm:pt modelId="{844464EE-CD4A-48C0-A4DF-DC5BE6CB87B9}" type="pres">
      <dgm:prSet presAssocID="{2DD12283-25A4-40C7-A4FA-7D4A56EEA162}" presName="root2" presStyleCnt="0"/>
      <dgm:spPr/>
    </dgm:pt>
    <dgm:pt modelId="{5D42520B-AB75-4E92-A715-AA3C9E54F272}" type="pres">
      <dgm:prSet presAssocID="{2DD12283-25A4-40C7-A4FA-7D4A56EEA162}" presName="LevelTwoTextNode" presStyleLbl="node4" presStyleIdx="25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DCE66C-D406-4466-BBC4-D811F01503DF}" type="pres">
      <dgm:prSet presAssocID="{2DD12283-25A4-40C7-A4FA-7D4A56EEA162}" presName="level3hierChild" presStyleCnt="0"/>
      <dgm:spPr/>
    </dgm:pt>
    <dgm:pt modelId="{97BB9FCB-00B9-42AF-887C-3D281326D3FB}" type="pres">
      <dgm:prSet presAssocID="{19CE7DB9-20FE-4DAF-86D4-C2506220B5B7}" presName="conn2-1" presStyleLbl="parChTrans1D4" presStyleIdx="26" presStyleCnt="30"/>
      <dgm:spPr/>
      <dgm:t>
        <a:bodyPr/>
        <a:lstStyle/>
        <a:p>
          <a:endParaRPr lang="en-US"/>
        </a:p>
      </dgm:t>
    </dgm:pt>
    <dgm:pt modelId="{57D62261-260C-43BA-A4D0-E9E127E3DBFB}" type="pres">
      <dgm:prSet presAssocID="{19CE7DB9-20FE-4DAF-86D4-C2506220B5B7}" presName="connTx" presStyleLbl="parChTrans1D4" presStyleIdx="26" presStyleCnt="30"/>
      <dgm:spPr/>
      <dgm:t>
        <a:bodyPr/>
        <a:lstStyle/>
        <a:p>
          <a:endParaRPr lang="en-US"/>
        </a:p>
      </dgm:t>
    </dgm:pt>
    <dgm:pt modelId="{D9FF330B-38B5-42A3-B27F-B2715700D147}" type="pres">
      <dgm:prSet presAssocID="{86FC572B-BC03-40CC-AB62-F0C8AE5B6AAE}" presName="root2" presStyleCnt="0"/>
      <dgm:spPr/>
    </dgm:pt>
    <dgm:pt modelId="{8E53CF55-9D5C-4C40-A630-06FB5346AF67}" type="pres">
      <dgm:prSet presAssocID="{86FC572B-BC03-40CC-AB62-F0C8AE5B6AAE}" presName="LevelTwoTextNode" presStyleLbl="node4" presStyleIdx="26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7E9E9F-B8F4-4B2C-AB0C-293A38C4EA19}" type="pres">
      <dgm:prSet presAssocID="{86FC572B-BC03-40CC-AB62-F0C8AE5B6AAE}" presName="level3hierChild" presStyleCnt="0"/>
      <dgm:spPr/>
    </dgm:pt>
    <dgm:pt modelId="{B0B03BE1-AA51-456F-BB8E-741B3CEE5AC2}" type="pres">
      <dgm:prSet presAssocID="{5C986B37-E82A-4C41-AA74-324C38086CF5}" presName="conn2-1" presStyleLbl="parChTrans1D4" presStyleIdx="27" presStyleCnt="30"/>
      <dgm:spPr/>
      <dgm:t>
        <a:bodyPr/>
        <a:lstStyle/>
        <a:p>
          <a:endParaRPr lang="en-US"/>
        </a:p>
      </dgm:t>
    </dgm:pt>
    <dgm:pt modelId="{12F510CB-40DE-406D-8068-0B08F88A254B}" type="pres">
      <dgm:prSet presAssocID="{5C986B37-E82A-4C41-AA74-324C38086CF5}" presName="connTx" presStyleLbl="parChTrans1D4" presStyleIdx="27" presStyleCnt="30"/>
      <dgm:spPr/>
      <dgm:t>
        <a:bodyPr/>
        <a:lstStyle/>
        <a:p>
          <a:endParaRPr lang="en-US"/>
        </a:p>
      </dgm:t>
    </dgm:pt>
    <dgm:pt modelId="{71853DF5-4A4A-4871-AE36-316B540E99DF}" type="pres">
      <dgm:prSet presAssocID="{F37634DB-D6B8-4363-8DC4-CA1719B63B23}" presName="root2" presStyleCnt="0"/>
      <dgm:spPr/>
    </dgm:pt>
    <dgm:pt modelId="{4BAE63F8-FA04-49D7-9BBB-5CB80F7F520E}" type="pres">
      <dgm:prSet presAssocID="{F37634DB-D6B8-4363-8DC4-CA1719B63B23}" presName="LevelTwoTextNode" presStyleLbl="node4" presStyleIdx="2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8145E8-11EF-424E-9595-12226654E25D}" type="pres">
      <dgm:prSet presAssocID="{F37634DB-D6B8-4363-8DC4-CA1719B63B23}" presName="level3hierChild" presStyleCnt="0"/>
      <dgm:spPr/>
    </dgm:pt>
    <dgm:pt modelId="{6FF4EC1A-14D8-480D-AF7B-7A9A371759D2}" type="pres">
      <dgm:prSet presAssocID="{8C069F8C-B41C-41B1-AD23-DBF306AEE97E}" presName="conn2-1" presStyleLbl="parChTrans1D4" presStyleIdx="28" presStyleCnt="30"/>
      <dgm:spPr/>
      <dgm:t>
        <a:bodyPr/>
        <a:lstStyle/>
        <a:p>
          <a:endParaRPr lang="en-US"/>
        </a:p>
      </dgm:t>
    </dgm:pt>
    <dgm:pt modelId="{8DB454C2-354A-4335-BC78-5919F2DD7E98}" type="pres">
      <dgm:prSet presAssocID="{8C069F8C-B41C-41B1-AD23-DBF306AEE97E}" presName="connTx" presStyleLbl="parChTrans1D4" presStyleIdx="28" presStyleCnt="30"/>
      <dgm:spPr/>
      <dgm:t>
        <a:bodyPr/>
        <a:lstStyle/>
        <a:p>
          <a:endParaRPr lang="en-US"/>
        </a:p>
      </dgm:t>
    </dgm:pt>
    <dgm:pt modelId="{C496521C-F709-42E2-B811-998BC9F98DD9}" type="pres">
      <dgm:prSet presAssocID="{A508B0EE-F476-47CC-8C43-8E4E9B077913}" presName="root2" presStyleCnt="0"/>
      <dgm:spPr/>
    </dgm:pt>
    <dgm:pt modelId="{8CE9E23C-D42B-450E-AAEB-5F248E5B7D8B}" type="pres">
      <dgm:prSet presAssocID="{A508B0EE-F476-47CC-8C43-8E4E9B077913}" presName="LevelTwoTextNode" presStyleLbl="node4" presStyleIdx="2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C015F5-396F-42FF-B7FC-F08FF656E1D3}" type="pres">
      <dgm:prSet presAssocID="{A508B0EE-F476-47CC-8C43-8E4E9B077913}" presName="level3hierChild" presStyleCnt="0"/>
      <dgm:spPr/>
    </dgm:pt>
    <dgm:pt modelId="{8638D057-1B82-4007-A190-CA21763C3AA1}" type="pres">
      <dgm:prSet presAssocID="{23C7462F-420A-4383-AE91-ECEF3C75BFE1}" presName="conn2-1" presStyleLbl="parChTrans1D4" presStyleIdx="29" presStyleCnt="30"/>
      <dgm:spPr/>
      <dgm:t>
        <a:bodyPr/>
        <a:lstStyle/>
        <a:p>
          <a:endParaRPr lang="en-US"/>
        </a:p>
      </dgm:t>
    </dgm:pt>
    <dgm:pt modelId="{A2849F70-E410-4133-91E6-5D7C3FA6F8CE}" type="pres">
      <dgm:prSet presAssocID="{23C7462F-420A-4383-AE91-ECEF3C75BFE1}" presName="connTx" presStyleLbl="parChTrans1D4" presStyleIdx="29" presStyleCnt="30"/>
      <dgm:spPr/>
      <dgm:t>
        <a:bodyPr/>
        <a:lstStyle/>
        <a:p>
          <a:endParaRPr lang="en-US"/>
        </a:p>
      </dgm:t>
    </dgm:pt>
    <dgm:pt modelId="{42AAAD3C-6C1A-4A60-9048-F4128469579E}" type="pres">
      <dgm:prSet presAssocID="{DBB9789C-1408-4AB9-B9FF-6EAC55EBF922}" presName="root2" presStyleCnt="0"/>
      <dgm:spPr/>
    </dgm:pt>
    <dgm:pt modelId="{968ABEC0-B09D-4E33-AB3D-EC26C968EA27}" type="pres">
      <dgm:prSet presAssocID="{DBB9789C-1408-4AB9-B9FF-6EAC55EBF922}" presName="LevelTwoTextNode" presStyleLbl="node4" presStyleIdx="2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964FEE-1A4E-404F-8646-31B4A55DF0B9}" type="pres">
      <dgm:prSet presAssocID="{DBB9789C-1408-4AB9-B9FF-6EAC55EBF922}" presName="level3hierChild" presStyleCnt="0"/>
      <dgm:spPr/>
    </dgm:pt>
  </dgm:ptLst>
  <dgm:cxnLst>
    <dgm:cxn modelId="{1160AAE7-E1FC-46F7-8FAA-C2602B7815F6}" type="presOf" srcId="{BFBA4812-7F1B-4B45-B916-717EC3781EE2}" destId="{B7A8D3EF-EE6A-497A-9825-C9B40C0381C7}" srcOrd="0" destOrd="0" presId="urn:microsoft.com/office/officeart/2008/layout/HorizontalMultiLevelHierarchy"/>
    <dgm:cxn modelId="{417B7BAC-EF9D-47EE-A77E-CC1A3B1E8FC6}" type="presOf" srcId="{5C986B37-E82A-4C41-AA74-324C38086CF5}" destId="{B0B03BE1-AA51-456F-BB8E-741B3CEE5AC2}" srcOrd="0" destOrd="0" presId="urn:microsoft.com/office/officeart/2008/layout/HorizontalMultiLevelHierarchy"/>
    <dgm:cxn modelId="{2AE910F7-7808-4AAB-8E5C-1D0A499A2173}" srcId="{DCE00F5E-1E64-43C5-BA9E-7CDC038AE933}" destId="{2DD12283-25A4-40C7-A4FA-7D4A56EEA162}" srcOrd="0" destOrd="0" parTransId="{5883D26C-8849-4ED2-8E8B-1C427EDB44CA}" sibTransId="{07617A7C-CDB9-4158-8224-E73C3E797904}"/>
    <dgm:cxn modelId="{11EE6DB1-18AF-4BA6-9F4E-4C5F07DF5F7A}" type="presOf" srcId="{DBB9789C-1408-4AB9-B9FF-6EAC55EBF922}" destId="{968ABEC0-B09D-4E33-AB3D-EC26C968EA27}" srcOrd="0" destOrd="0" presId="urn:microsoft.com/office/officeart/2008/layout/HorizontalMultiLevelHierarchy"/>
    <dgm:cxn modelId="{C2D8BCED-AA0A-4B28-A775-90B41C59F120}" type="presOf" srcId="{1F1C74B0-0A06-4FE7-BDF6-BAF64E7E8B87}" destId="{D5514A83-6B87-4FFD-9E48-6FAC5E25FD26}" srcOrd="0" destOrd="0" presId="urn:microsoft.com/office/officeart/2008/layout/HorizontalMultiLevelHierarchy"/>
    <dgm:cxn modelId="{89CCC7D8-C0C2-4846-ABFA-445EEBEE9FBF}" type="presOf" srcId="{C4F32A97-8BCC-4CD6-8FE6-8AB45EE91947}" destId="{A64D7E22-DA57-44EA-890F-97F40A7C7774}" srcOrd="0" destOrd="0" presId="urn:microsoft.com/office/officeart/2008/layout/HorizontalMultiLevelHierarchy"/>
    <dgm:cxn modelId="{CAE44AAF-7C79-418A-A44A-7EB8A3A644D4}" type="presOf" srcId="{BC841867-E076-4A93-B817-EEDA3C76F35B}" destId="{0C3DF258-8354-40B5-86AC-E5E3F4201B85}" srcOrd="1" destOrd="0" presId="urn:microsoft.com/office/officeart/2008/layout/HorizontalMultiLevelHierarchy"/>
    <dgm:cxn modelId="{3884B329-B4D0-478C-B5B7-F2B4D06FE129}" type="presOf" srcId="{69B3D78F-8D9E-4C41-A056-9ECB640CC0C0}" destId="{BCE333D0-047B-4679-9C41-6C97C0402CA4}" srcOrd="0" destOrd="0" presId="urn:microsoft.com/office/officeart/2008/layout/HorizontalMultiLevelHierarchy"/>
    <dgm:cxn modelId="{FDFD2EF9-8AF0-48C1-9BBF-E772D982E0B9}" type="presOf" srcId="{19CE7DB9-20FE-4DAF-86D4-C2506220B5B7}" destId="{97BB9FCB-00B9-42AF-887C-3D281326D3FB}" srcOrd="0" destOrd="0" presId="urn:microsoft.com/office/officeart/2008/layout/HorizontalMultiLevelHierarchy"/>
    <dgm:cxn modelId="{31FE19C4-0B40-44BD-B9EC-387F10010FBD}" type="presOf" srcId="{BFA6BC76-7D09-45C9-8825-27614B323CF8}" destId="{AAD675B2-F7AB-4960-9969-179D17A9CA8F}" srcOrd="1" destOrd="0" presId="urn:microsoft.com/office/officeart/2008/layout/HorizontalMultiLevelHierarchy"/>
    <dgm:cxn modelId="{DA2FE29F-C1AD-4465-B1F7-92CD37A8E1DD}" type="presOf" srcId="{AB3EF183-424C-4508-A05B-EE79092AE9A9}" destId="{229ED479-4738-4AF3-A207-380BB1D4284E}" srcOrd="0" destOrd="0" presId="urn:microsoft.com/office/officeart/2008/layout/HorizontalMultiLevelHierarchy"/>
    <dgm:cxn modelId="{9037F209-BC36-463C-819E-0DF162F8157B}" type="presOf" srcId="{72D62242-0BD1-41A7-93BA-42713A2C32F0}" destId="{3FBD1FD6-E4DC-4041-8C21-3AE92188F157}" srcOrd="0" destOrd="0" presId="urn:microsoft.com/office/officeart/2008/layout/HorizontalMultiLevelHierarchy"/>
    <dgm:cxn modelId="{918846F1-D120-4338-9BDC-71A386D2F601}" type="presOf" srcId="{D1390A40-BE03-4B5C-9716-452643FD0F8C}" destId="{9313FFF7-C5D5-4E49-B54D-664871A82D67}" srcOrd="0" destOrd="0" presId="urn:microsoft.com/office/officeart/2008/layout/HorizontalMultiLevelHierarchy"/>
    <dgm:cxn modelId="{1E17F155-0DE0-46D7-B97F-FDBBABBF0EC4}" type="presOf" srcId="{161FC228-2781-4EB5-A704-2302BEDB5658}" destId="{D61D9318-CF1C-4027-9FB9-CA3681111D48}" srcOrd="0" destOrd="0" presId="urn:microsoft.com/office/officeart/2008/layout/HorizontalMultiLevelHierarchy"/>
    <dgm:cxn modelId="{84FD5CD2-8A14-43C9-BC10-E2F1E0FEAC7E}" type="presOf" srcId="{9AFCF117-8E3C-43B3-B7EB-0F22A30A9125}" destId="{01A1102C-A0F6-49C2-82D8-1B1578032293}" srcOrd="1" destOrd="0" presId="urn:microsoft.com/office/officeart/2008/layout/HorizontalMultiLevelHierarchy"/>
    <dgm:cxn modelId="{373E0121-5C31-4A47-8A78-6BE9EC81810C}" type="presOf" srcId="{BBA7669C-F636-472B-8393-710D65294207}" destId="{9930AFAD-7CAA-421C-A6F6-BE96E32B90BE}" srcOrd="0" destOrd="0" presId="urn:microsoft.com/office/officeart/2008/layout/HorizontalMultiLevelHierarchy"/>
    <dgm:cxn modelId="{BCB1B2FD-C82A-4A50-8A13-471C15532874}" type="presOf" srcId="{2DD12283-25A4-40C7-A4FA-7D4A56EEA162}" destId="{5D42520B-AB75-4E92-A715-AA3C9E54F272}" srcOrd="0" destOrd="0" presId="urn:microsoft.com/office/officeart/2008/layout/HorizontalMultiLevelHierarchy"/>
    <dgm:cxn modelId="{2B3967CB-ED92-42E7-BE6B-F196A0689314}" type="presOf" srcId="{39508B37-5315-4D50-B76F-DA3E7078984A}" destId="{60AFD025-7552-449F-B3FE-F689ADF0F8B4}" srcOrd="1" destOrd="0" presId="urn:microsoft.com/office/officeart/2008/layout/HorizontalMultiLevelHierarchy"/>
    <dgm:cxn modelId="{2C85D160-FAE8-43C6-B438-BCE45B74DFC2}" type="presOf" srcId="{8C6C1F95-6BF1-4371-A86E-48B63DC2ECAC}" destId="{AEF31980-DAE6-47CC-BBD5-6E15EC2F86B0}" srcOrd="0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88F57A7E-CBD0-4E3E-A972-E6B711EB0DAE}" type="presOf" srcId="{BFA6BC76-7D09-45C9-8825-27614B323CF8}" destId="{5A84C9F5-4282-407B-B269-FAF4F4DE2419}" srcOrd="0" destOrd="0" presId="urn:microsoft.com/office/officeart/2008/layout/HorizontalMultiLevelHierarchy"/>
    <dgm:cxn modelId="{D0EDB67A-47CE-4180-8D53-A777BE6A846C}" type="presOf" srcId="{192235FB-C54C-419C-8EB6-65FD221627CD}" destId="{ED82DD41-CD76-41BA-B6E3-9F4598AB0C35}" srcOrd="1" destOrd="0" presId="urn:microsoft.com/office/officeart/2008/layout/HorizontalMultiLevelHierarchy"/>
    <dgm:cxn modelId="{1CF5B806-1456-4886-B02F-C97754EC30DB}" type="presOf" srcId="{D1390A40-BE03-4B5C-9716-452643FD0F8C}" destId="{E61E4B2E-BBFF-4F37-AE57-718888CADA5B}" srcOrd="1" destOrd="0" presId="urn:microsoft.com/office/officeart/2008/layout/HorizontalMultiLevelHierarchy"/>
    <dgm:cxn modelId="{DBFB67CF-FE64-4506-B435-8924B548C767}" srcId="{D2849072-305E-4393-B5DB-E0D19BE3D64C}" destId="{6B75433F-F346-4AF3-9015-689F6C75E48A}" srcOrd="0" destOrd="0" parTransId="{36B9007C-5C17-4B89-95E8-C4C7B216C782}" sibTransId="{5ECB423F-33EB-4331-9BEB-A131A782BBB5}"/>
    <dgm:cxn modelId="{9E6C2169-85FA-4241-959F-772E922EBDD2}" type="presOf" srcId="{BC841867-E076-4A93-B817-EEDA3C76F35B}" destId="{A1D3378F-0469-428F-AD35-ADED53D10CAC}" srcOrd="0" destOrd="0" presId="urn:microsoft.com/office/officeart/2008/layout/HorizontalMultiLevelHierarchy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A955A9EB-11ED-45A7-A989-DEC415D16EC3}" srcId="{1F1C74B0-0A06-4FE7-BDF6-BAF64E7E8B87}" destId="{AF0BB154-5CF5-42A4-8A3E-E692541FA443}" srcOrd="2" destOrd="0" parTransId="{C13A3DAB-6702-4142-B976-40F4A74098C4}" sibTransId="{A6FCB5AB-D08F-461C-A05E-4D39888F4AAE}"/>
    <dgm:cxn modelId="{E5C3D820-717A-46D1-8BE4-EA27FDAA506B}" type="presOf" srcId="{B88633D3-592F-4763-B0D5-84DE6D342178}" destId="{FFC9CE94-3C9C-49FB-BB7D-14E83822E8F7}" srcOrd="1" destOrd="0" presId="urn:microsoft.com/office/officeart/2008/layout/HorizontalMultiLevelHierarchy"/>
    <dgm:cxn modelId="{519720F8-5F3B-4335-B40B-4C68DBF3C5F6}" type="presOf" srcId="{DCE00F5E-1E64-43C5-BA9E-7CDC038AE933}" destId="{4D8A835D-BFFB-4C43-A604-AF3D6FC2518D}" srcOrd="0" destOrd="0" presId="urn:microsoft.com/office/officeart/2008/layout/HorizontalMultiLevelHierarchy"/>
    <dgm:cxn modelId="{35DF0522-FDE5-49D3-8933-C0C17D54B1AA}" srcId="{C7AA69E3-92E0-422A-B665-FC84DD95D3F4}" destId="{86FC572B-BC03-40CC-AB62-F0C8AE5B6AAE}" srcOrd="2" destOrd="0" parTransId="{19CE7DB9-20FE-4DAF-86D4-C2506220B5B7}" sibTransId="{B5C5E754-2CCA-4677-8D29-8B520F54E476}"/>
    <dgm:cxn modelId="{813797B7-F206-4D7E-BCF5-89C0A7733D92}" type="presOf" srcId="{C13A3DAB-6702-4142-B976-40F4A74098C4}" destId="{97D7C071-E608-4B10-93A5-74D834C0E38A}" srcOrd="0" destOrd="0" presId="urn:microsoft.com/office/officeart/2008/layout/HorizontalMultiLevelHierarchy"/>
    <dgm:cxn modelId="{71F20F29-2105-4F05-81C3-7FF2AF22980C}" type="presOf" srcId="{7C8D9065-4A1F-4E89-86C8-D9556415659C}" destId="{A57AAC8D-63F8-4545-B8B4-3E629CDD5629}" srcOrd="1" destOrd="0" presId="urn:microsoft.com/office/officeart/2008/layout/HorizontalMultiLevelHierarchy"/>
    <dgm:cxn modelId="{95AC6443-336B-4E7C-817E-59530A00CE5C}" type="presOf" srcId="{315EC9A3-228C-4421-A4B8-0EACDF22E1CE}" destId="{477CD995-97D7-4AAB-AD9F-BC1FF041BA5E}" srcOrd="0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8309FA42-5BA7-4D93-9F68-3943FC3124A6}" type="presOf" srcId="{152CBA27-3C27-4597-94EF-9A0893A5CFAC}" destId="{138E57DF-E5C2-4E3F-962D-1D3CC0CF7D7B}" srcOrd="0" destOrd="0" presId="urn:microsoft.com/office/officeart/2008/layout/HorizontalMultiLevelHierarchy"/>
    <dgm:cxn modelId="{14039AB0-5BE7-4B80-AB6B-EF3EC49B2963}" srcId="{A508B0EE-F476-47CC-8C43-8E4E9B077913}" destId="{DBB9789C-1408-4AB9-B9FF-6EAC55EBF922}" srcOrd="0" destOrd="0" parTransId="{23C7462F-420A-4383-AE91-ECEF3C75BFE1}" sibTransId="{B6E44F08-C550-4E52-8A4E-486684E9B8E1}"/>
    <dgm:cxn modelId="{45C86B7A-FF4E-4426-96B3-95FF098AACA1}" srcId="{1F1C74B0-0A06-4FE7-BDF6-BAF64E7E8B87}" destId="{D2849072-305E-4393-B5DB-E0D19BE3D64C}" srcOrd="1" destOrd="0" parTransId="{BC1C9124-9D08-44D5-B6B9-69F5A0E3DFAF}" sibTransId="{30246212-F85D-458C-8C03-A0F7E2982F5E}"/>
    <dgm:cxn modelId="{68AC1C64-1983-49E3-BA8A-E37020EF2246}" type="presOf" srcId="{F168398F-3341-47CC-9ADF-9B5B7FE3D75F}" destId="{CB4F527E-3069-44CD-A047-05E669B2DE4C}" srcOrd="0" destOrd="0" presId="urn:microsoft.com/office/officeart/2008/layout/HorizontalMultiLevelHierarchy"/>
    <dgm:cxn modelId="{1FE542D0-0299-442D-A197-0F53A327ED6E}" type="presOf" srcId="{1F04F470-0466-4CA6-97BB-A33292DF8F36}" destId="{03A857F1-BC4C-470D-B759-25EB7E938367}" srcOrd="1" destOrd="0" presId="urn:microsoft.com/office/officeart/2008/layout/HorizontalMultiLevelHierarchy"/>
    <dgm:cxn modelId="{D0C64F1C-FEF8-4E38-B726-9D62EE55AAD0}" type="presOf" srcId="{47B2A8D1-D228-4535-A981-CA80668FD150}" destId="{CACA5456-797F-4757-8F94-F578C3470B7C}" srcOrd="0" destOrd="0" presId="urn:microsoft.com/office/officeart/2008/layout/HorizontalMultiLevelHierarchy"/>
    <dgm:cxn modelId="{6F1B801F-BCAE-4CEC-A226-4780EC7EFD6F}" srcId="{A621082C-20E0-4EFB-BB06-6BD579BDB695}" destId="{992A289B-854E-46DF-9AA2-81BEAB22EEB3}" srcOrd="0" destOrd="0" parTransId="{00A2383E-05C6-46F5-AB9B-D077D77FD1BD}" sibTransId="{79AAF63D-3C4A-41C0-B423-649B702690FC}"/>
    <dgm:cxn modelId="{27B9C53D-E785-4959-B5FB-80355BC66582}" srcId="{47B2A8D1-D228-4535-A981-CA80668FD150}" destId="{D4E011E2-CEA2-4994-BB85-4356509E5831}" srcOrd="0" destOrd="0" parTransId="{39508B37-5315-4D50-B76F-DA3E7078984A}" sibTransId="{D24066B8-92DC-438C-8B00-2132CEB9CD8D}"/>
    <dgm:cxn modelId="{9A6F5A98-6895-4D88-945C-B91B4AE31F8D}" type="presOf" srcId="{C611BB6B-FFFD-4DBE-9179-65DAB7E035DE}" destId="{120E6438-C249-4109-83A5-346EAD30EEC7}" srcOrd="0" destOrd="0" presId="urn:microsoft.com/office/officeart/2008/layout/HorizontalMultiLevelHierarchy"/>
    <dgm:cxn modelId="{7A1DE419-16A5-45B8-AD32-E12FF9CE2754}" type="presOf" srcId="{992A289B-854E-46DF-9AA2-81BEAB22EEB3}" destId="{CF55BFCF-AA31-4EBE-A5B7-6F9E1EA59A4B}" srcOrd="0" destOrd="0" presId="urn:microsoft.com/office/officeart/2008/layout/HorizontalMultiLevelHierarchy"/>
    <dgm:cxn modelId="{3CB0AC20-C8CD-4A1F-A93E-550CF1371451}" srcId="{0DA1C060-E1EF-497C-B4B7-CC10236D4AB5}" destId="{C7AA69E3-92E0-422A-B665-FC84DD95D3F4}" srcOrd="1" destOrd="0" parTransId="{205801CE-4921-4398-A6F2-4026B5F8ED0D}" sibTransId="{792243C4-0834-40AD-8158-D8E65B49F1C0}"/>
    <dgm:cxn modelId="{387E6F91-F08C-4E2E-BBE8-8E7F76093880}" type="presOf" srcId="{C4F32A97-8BCC-4CD6-8FE6-8AB45EE91947}" destId="{1AB7AFE0-CB2F-40A5-9D3C-59878050E92E}" srcOrd="1" destOrd="0" presId="urn:microsoft.com/office/officeart/2008/layout/HorizontalMultiLevelHierarchy"/>
    <dgm:cxn modelId="{E742F3AB-C1DA-4562-B2FE-B8AAE271496E}" type="presOf" srcId="{A621082C-20E0-4EFB-BB06-6BD579BDB695}" destId="{7AF9FDF9-CDB2-4B69-A54A-49B179BCAC8A}" srcOrd="0" destOrd="0" presId="urn:microsoft.com/office/officeart/2008/layout/HorizontalMultiLevelHierarchy"/>
    <dgm:cxn modelId="{7C199712-0572-4C14-8E9F-C3DECEDA42B0}" type="presOf" srcId="{BC1C9124-9D08-44D5-B6B9-69F5A0E3DFAF}" destId="{0AFE715D-14CC-4B0A-90EF-CBB18C24E4BE}" srcOrd="1" destOrd="0" presId="urn:microsoft.com/office/officeart/2008/layout/HorizontalMultiLevelHierarchy"/>
    <dgm:cxn modelId="{D1607BB0-E019-4B09-B904-430CBF047DD8}" type="presOf" srcId="{C611BB6B-FFFD-4DBE-9179-65DAB7E035DE}" destId="{F052E7E4-05AB-4DFE-8478-F1275073964C}" srcOrd="1" destOrd="0" presId="urn:microsoft.com/office/officeart/2008/layout/HorizontalMultiLevelHierarchy"/>
    <dgm:cxn modelId="{613CDC0A-4FA0-4C89-A6B3-CCCD23D3D85E}" type="presOf" srcId="{FCCAE72E-3741-4C5F-B697-2CEBFC92CDF7}" destId="{47AE8846-F21F-4E4C-B4A3-D44DA4BF791C}" srcOrd="0" destOrd="0" presId="urn:microsoft.com/office/officeart/2008/layout/HorizontalMultiLevelHierarchy"/>
    <dgm:cxn modelId="{DFFD6530-C930-4B3D-BB52-6D141E26EB54}" type="presOf" srcId="{0DA1C060-E1EF-497C-B4B7-CC10236D4AB5}" destId="{D456BF37-646F-420A-817B-2C6FE870644F}" srcOrd="0" destOrd="0" presId="urn:microsoft.com/office/officeart/2008/layout/HorizontalMultiLevelHierarchy"/>
    <dgm:cxn modelId="{89A72E81-BFA4-4BB3-B61B-BF9F61EAD351}" type="presOf" srcId="{9AFCF117-8E3C-43B3-B7EB-0F22A30A9125}" destId="{42FF02AF-645E-46AB-817C-4207B29B65EE}" srcOrd="0" destOrd="0" presId="urn:microsoft.com/office/officeart/2008/layout/HorizontalMultiLevelHierarchy"/>
    <dgm:cxn modelId="{BA663CCE-8713-4D36-BA40-9413CA67AA44}" type="presOf" srcId="{5C986B37-E82A-4C41-AA74-324C38086CF5}" destId="{12F510CB-40DE-406D-8068-0B08F88A254B}" srcOrd="1" destOrd="0" presId="urn:microsoft.com/office/officeart/2008/layout/HorizontalMultiLevelHierarchy"/>
    <dgm:cxn modelId="{2929B7F4-A859-4C2F-A91E-D64EFB880EE9}" srcId="{47B2A8D1-D228-4535-A981-CA80668FD150}" destId="{AEFB2615-FCBA-456D-BCD7-DEDF901A4C94}" srcOrd="2" destOrd="0" parTransId="{D1390A40-BE03-4B5C-9716-452643FD0F8C}" sibTransId="{9D7823B9-ACC1-484B-A53B-81C669F0FCA9}"/>
    <dgm:cxn modelId="{4DD4360F-89C2-42B9-880C-43EF773D1ECB}" type="presOf" srcId="{5AD09BEB-5E93-4CE1-AE5D-985CD1CA771C}" destId="{10902F1B-76A0-42BF-B8B6-85638234AC1B}" srcOrd="0" destOrd="0" presId="urn:microsoft.com/office/officeart/2008/layout/HorizontalMultiLevelHierarchy"/>
    <dgm:cxn modelId="{62D79370-293A-42D3-B6D6-B643CD2C0378}" type="presOf" srcId="{F168398F-3341-47CC-9ADF-9B5B7FE3D75F}" destId="{E85DB345-45CB-4220-A4D7-D7ECB6B327DF}" srcOrd="1" destOrd="0" presId="urn:microsoft.com/office/officeart/2008/layout/HorizontalMultiLevelHierarchy"/>
    <dgm:cxn modelId="{4E0CAF45-ED13-468A-87FF-9F8EEDBF75A6}" srcId="{C7AA69E3-92E0-422A-B665-FC84DD95D3F4}" destId="{A508B0EE-F476-47CC-8C43-8E4E9B077913}" srcOrd="3" destOrd="0" parTransId="{8C069F8C-B41C-41B1-AD23-DBF306AEE97E}" sibTransId="{ED05626D-6C3F-4DF9-87CC-43D07359FC06}"/>
    <dgm:cxn modelId="{49893AD2-3AB8-432D-934D-4D1DDC17D9F2}" type="presOf" srcId="{205801CE-4921-4398-A6F2-4026B5F8ED0D}" destId="{0969BAFA-3496-4531-8576-0557612549F2}" srcOrd="1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7AD67A21-E3F6-49F2-818F-A598AB979750}" type="presOf" srcId="{C7D852CC-83C3-4D0D-B418-7B3508CA8623}" destId="{E4D805C1-0FDD-4506-9132-245D1618CDA6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0DA80492-7913-43F2-B833-88056B0C5F6E}" type="presOf" srcId="{AF0BB154-5CF5-42A4-8A3E-E692541FA443}" destId="{D684593A-7D73-484D-B56D-86F39FD6B472}" srcOrd="0" destOrd="0" presId="urn:microsoft.com/office/officeart/2008/layout/HorizontalMultiLevelHierarchy"/>
    <dgm:cxn modelId="{95874286-9CC4-486B-85FE-AAF0F1D45867}" srcId="{BBA7669C-F636-472B-8393-710D65294207}" destId="{47B2A8D1-D228-4535-A981-CA80668FD150}" srcOrd="0" destOrd="0" parTransId="{B88633D3-592F-4763-B0D5-84DE6D342178}" sibTransId="{CD7AA1E1-8A99-453B-A448-4230D9F58C2A}"/>
    <dgm:cxn modelId="{6FF70DE6-FC81-483C-BE61-E11ED65D58DB}" type="presOf" srcId="{8881B281-6D2A-48B5-82EB-50AA1D24A31F}" destId="{439D19A4-A152-4E3D-8B07-A035FF5DEE77}" srcOrd="0" destOrd="0" presId="urn:microsoft.com/office/officeart/2008/layout/HorizontalMultiLevelHierarchy"/>
    <dgm:cxn modelId="{123E1877-B048-4EDE-9DC0-08A2A173E17C}" type="presOf" srcId="{72D62242-0BD1-41A7-93BA-42713A2C32F0}" destId="{3B45E5CD-3A92-4B55-83AF-2F3D50411F20}" srcOrd="1" destOrd="0" presId="urn:microsoft.com/office/officeart/2008/layout/HorizontalMultiLevelHierarchy"/>
    <dgm:cxn modelId="{8319433A-CB16-4716-927F-77B72DC0DE35}" type="presOf" srcId="{493000C7-17C5-45AC-A993-2A8BD8FD19BA}" destId="{2D096F15-8B8D-410F-AC64-DD3B69E5F332}" srcOrd="0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18FC59D4-8DEA-4F42-BB43-CF52165425DD}" srcId="{47B2A8D1-D228-4535-A981-CA80668FD150}" destId="{F0EBF17D-23A9-4DFF-94B0-1F1726A4B088}" srcOrd="1" destOrd="0" parTransId="{192235FB-C54C-419C-8EB6-65FD221627CD}" sibTransId="{93B1DFE5-0E52-4288-9F25-6557D6037BA1}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26B01C84-AA32-4247-8B62-5DF826B42FEC}" type="presOf" srcId="{C20A4F68-B5EA-4941-8DD4-D4F5ED18F52D}" destId="{BCAD9A3C-6D1C-44B3-B2DC-60BA2E0D97AD}" srcOrd="0" destOrd="0" presId="urn:microsoft.com/office/officeart/2008/layout/HorizontalMultiLevelHierarchy"/>
    <dgm:cxn modelId="{58300D93-F418-44BB-A6F6-52EECCD9BC63}" type="presOf" srcId="{CF137D94-C093-47D8-AB91-BC631BD95A2E}" destId="{72CAB82A-D05F-432F-952B-58C6C3792EDE}" srcOrd="0" destOrd="0" presId="urn:microsoft.com/office/officeart/2008/layout/HorizontalMultiLevelHierarchy"/>
    <dgm:cxn modelId="{B3F189B2-7875-4BAD-B05C-25EF71BE72A9}" srcId="{38388797-0B82-414D-8142-1BFCCD4264B1}" destId="{A621082C-20E0-4EFB-BB06-6BD579BDB695}" srcOrd="0" destOrd="0" parTransId="{BFA6BC76-7D09-45C9-8825-27614B323CF8}" sibTransId="{2C48D852-BCAD-4690-ABD3-378EC2834CF7}"/>
    <dgm:cxn modelId="{BE9E4C39-702B-4410-8F1D-446A407CF136}" type="presOf" srcId="{C13A3DAB-6702-4142-B976-40F4A74098C4}" destId="{45D116BF-F9A8-4362-9F1A-07E7192F33CB}" srcOrd="1" destOrd="0" presId="urn:microsoft.com/office/officeart/2008/layout/HorizontalMultiLevelHierarchy"/>
    <dgm:cxn modelId="{6B9295EC-A4AE-487F-9980-374EF63C09DD}" type="presOf" srcId="{E2BE0FDB-B7E8-4473-9B98-097E30383DDC}" destId="{D9AAEA9E-1754-4245-AB2C-EE2D6C9B2E53}" srcOrd="0" destOrd="0" presId="urn:microsoft.com/office/officeart/2008/layout/HorizontalMultiLevelHierarchy"/>
    <dgm:cxn modelId="{47F2DBA6-9579-4707-B016-2E3EE38D7B18}" type="presOf" srcId="{D4E269FF-13C7-44C8-8483-08B61874E5AA}" destId="{3CBBE12A-8A67-47E8-931A-9EE82F929D6F}" srcOrd="0" destOrd="0" presId="urn:microsoft.com/office/officeart/2008/layout/HorizontalMultiLevelHierarchy"/>
    <dgm:cxn modelId="{3DEE2D3C-CD2B-489E-A787-12B79BF751A3}" type="presOf" srcId="{5883D26C-8849-4ED2-8E8B-1C427EDB44CA}" destId="{DDE14BD0-A06B-4EE3-B920-2D414B571BA1}" srcOrd="0" destOrd="0" presId="urn:microsoft.com/office/officeart/2008/layout/HorizontalMultiLevelHierarchy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933526A3-CE8F-4DF2-A25C-F3604670223F}" srcId="{1F1C74B0-0A06-4FE7-BDF6-BAF64E7E8B87}" destId="{922039FB-83DE-414A-A6C6-2D31D858D78A}" srcOrd="3" destOrd="0" parTransId="{7F3F6C94-10FE-4B0F-B2BE-80A2AA6F24BE}" sibTransId="{E96F0CE6-D6E6-4C14-99D8-6D311346CC29}"/>
    <dgm:cxn modelId="{3E987BB7-B1D9-441F-8322-138AD8B32094}" type="presOf" srcId="{9A7049ED-4870-4838-910D-A2DC9DDAD365}" destId="{8969C663-2C7E-46DB-8E08-12721A27A790}" srcOrd="0" destOrd="0" presId="urn:microsoft.com/office/officeart/2008/layout/HorizontalMultiLevelHierarchy"/>
    <dgm:cxn modelId="{A44A42C2-B0C5-4CB5-8223-4C4FC19031B9}" type="presOf" srcId="{32E4CB68-5212-4784-9413-66E76CB014C8}" destId="{1C5DC85E-21A7-44D4-B9BB-26008787E0B3}" srcOrd="1" destOrd="0" presId="urn:microsoft.com/office/officeart/2008/layout/HorizontalMultiLevelHierarchy"/>
    <dgm:cxn modelId="{0CD0CDA4-4B4B-4009-9B11-F5CE23D5493E}" type="presOf" srcId="{F37634DB-D6B8-4363-8DC4-CA1719B63B23}" destId="{4BAE63F8-FA04-49D7-9BBB-5CB80F7F520E}" srcOrd="0" destOrd="0" presId="urn:microsoft.com/office/officeart/2008/layout/HorizontalMultiLevelHierarchy"/>
    <dgm:cxn modelId="{264994C6-C72A-4CFA-B069-DCD4E5FA9802}" type="presOf" srcId="{5883D26C-8849-4ED2-8E8B-1C427EDB44CA}" destId="{8215BACE-688B-43F0-A89C-050CAAC25A1F}" srcOrd="1" destOrd="0" presId="urn:microsoft.com/office/officeart/2008/layout/HorizontalMultiLevelHierarchy"/>
    <dgm:cxn modelId="{99E322EB-4059-4C0C-8ABC-BACDD93D24BB}" type="presOf" srcId="{C7779841-C470-4D4F-8549-436E66708A9C}" destId="{6EDDBAE7-0A73-4AB7-960F-14B8CDCACF97}" srcOrd="0" destOrd="0" presId="urn:microsoft.com/office/officeart/2008/layout/HorizontalMultiLevelHierarchy"/>
    <dgm:cxn modelId="{824E2AE8-C4C9-49DA-B678-71128824F761}" type="presOf" srcId="{C7AA69E3-92E0-422A-B665-FC84DD95D3F4}" destId="{2F0E3707-FA46-41AD-9CFE-B8D9B637068C}" srcOrd="0" destOrd="0" presId="urn:microsoft.com/office/officeart/2008/layout/HorizontalMultiLevelHierarchy"/>
    <dgm:cxn modelId="{12832861-0FD3-4DD5-9B44-2425C37BFE4B}" type="presOf" srcId="{922039FB-83DE-414A-A6C6-2D31D858D78A}" destId="{47B4447B-1D12-4C53-BDF9-E35C2BB488CF}" srcOrd="0" destOrd="0" presId="urn:microsoft.com/office/officeart/2008/layout/HorizontalMultiLevelHierarchy"/>
    <dgm:cxn modelId="{43F72120-1C83-4E17-86EB-52DC52B0253F}" srcId="{1F1C74B0-0A06-4FE7-BDF6-BAF64E7E8B87}" destId="{BFBA4812-7F1B-4B45-B916-717EC3781EE2}" srcOrd="0" destOrd="0" parTransId="{F168398F-3341-47CC-9ADF-9B5B7FE3D75F}" sibTransId="{4266262B-72A0-46E6-9EF5-F0F9AB023A25}"/>
    <dgm:cxn modelId="{E8671000-DF20-41A1-AB07-F6487A5FCD45}" type="presOf" srcId="{C7779841-C470-4D4F-8549-436E66708A9C}" destId="{B94D40E4-10DF-483A-B955-E876278CA2AE}" srcOrd="1" destOrd="0" presId="urn:microsoft.com/office/officeart/2008/layout/HorizontalMultiLevelHierarchy"/>
    <dgm:cxn modelId="{5D05BCF0-B976-4639-B230-CB9DB318B084}" type="presOf" srcId="{00A2383E-05C6-46F5-AB9B-D077D77FD1BD}" destId="{95053345-15D1-4FA6-B52B-851A51799C90}" srcOrd="0" destOrd="0" presId="urn:microsoft.com/office/officeart/2008/layout/HorizontalMultiLevelHierarchy"/>
    <dgm:cxn modelId="{1660D326-7357-4749-93E3-4AC60FC52642}" type="presOf" srcId="{714059E6-9EE0-42E0-B3F5-0B52AE720164}" destId="{B36DF2AC-A7A6-4E20-B94A-84D04C0E1C3A}" srcOrd="0" destOrd="0" presId="urn:microsoft.com/office/officeart/2008/layout/HorizontalMultiLevelHierarchy"/>
    <dgm:cxn modelId="{0CC5AD1A-0255-454A-8C6F-4A3536228D44}" type="presOf" srcId="{BC1C9124-9D08-44D5-B6B9-69F5A0E3DFAF}" destId="{6E7AF1C9-C4D4-483D-BD92-F423A481AD5E}" srcOrd="0" destOrd="0" presId="urn:microsoft.com/office/officeart/2008/layout/HorizontalMultiLevelHierarchy"/>
    <dgm:cxn modelId="{0EE6389D-A2EE-42D9-90BE-919BDE8189B1}" type="presOf" srcId="{9848D30B-C5E1-4F85-9AC1-7A1F28525803}" destId="{70D91731-7477-4A7E-ACDA-7CDAE54D88DE}" srcOrd="1" destOrd="0" presId="urn:microsoft.com/office/officeart/2008/layout/HorizontalMultiLevelHierarchy"/>
    <dgm:cxn modelId="{11279168-2AE7-4983-B06B-A2ED74C52129}" type="presOf" srcId="{8C069F8C-B41C-41B1-AD23-DBF306AEE97E}" destId="{8DB454C2-354A-4335-BC78-5919F2DD7E98}" srcOrd="1" destOrd="0" presId="urn:microsoft.com/office/officeart/2008/layout/HorizontalMultiLevelHierarchy"/>
    <dgm:cxn modelId="{AF770A1F-D36E-484D-B3A2-70E5E806CFFF}" type="presOf" srcId="{A508B0EE-F476-47CC-8C43-8E4E9B077913}" destId="{8CE9E23C-D42B-450E-AAEB-5F248E5B7D8B}" srcOrd="0" destOrd="0" presId="urn:microsoft.com/office/officeart/2008/layout/HorizontalMultiLevelHierarchy"/>
    <dgm:cxn modelId="{A578CC7A-B963-4A9B-A492-A7CEB24EA113}" type="presOf" srcId="{315EC9A3-228C-4421-A4B8-0EACDF22E1CE}" destId="{6111473B-7746-4C71-A96C-53AE0B6053E3}" srcOrd="1" destOrd="0" presId="urn:microsoft.com/office/officeart/2008/layout/HorizontalMultiLevelHierarchy"/>
    <dgm:cxn modelId="{5C5377FC-4658-45D6-9415-0D8751C50562}" type="presOf" srcId="{827FE9E7-613B-44AC-B459-B64A135CF8C0}" destId="{FCA4E135-B828-4857-81D4-310C455FA11F}" srcOrd="0" destOrd="0" presId="urn:microsoft.com/office/officeart/2008/layout/HorizontalMultiLevelHierarchy"/>
    <dgm:cxn modelId="{FC18A126-255B-49E3-9BD7-F0EE6B4142A0}" type="presOf" srcId="{D4E011E2-CEA2-4994-BB85-4356509E5831}" destId="{630C726C-2EF7-4AAE-B815-143DC5F8B1F0}" srcOrd="0" destOrd="0" presId="urn:microsoft.com/office/officeart/2008/layout/HorizontalMultiLevelHierarchy"/>
    <dgm:cxn modelId="{64949335-1494-45C7-9AA7-91F1BF42D7F1}" type="presOf" srcId="{CF137D94-C093-47D8-AB91-BC631BD95A2E}" destId="{CB86B444-4A38-45BB-AFD4-1B5896B2CE9A}" srcOrd="1" destOrd="0" presId="urn:microsoft.com/office/officeart/2008/layout/HorizontalMultiLevelHierarchy"/>
    <dgm:cxn modelId="{164D0C41-7033-4134-9331-AB809C4B170B}" type="presOf" srcId="{36B9007C-5C17-4B89-95E8-C4C7B216C782}" destId="{E773703A-3E01-46C7-8308-3FCE32910F0C}" srcOrd="1" destOrd="0" presId="urn:microsoft.com/office/officeart/2008/layout/HorizontalMultiLevelHierarchy"/>
    <dgm:cxn modelId="{0D45FD04-C1FD-42ED-AF11-37248FEE3D9B}" type="presOf" srcId="{7C8D9065-4A1F-4E89-86C8-D9556415659C}" destId="{AE592D10-21B9-47B9-86CD-B72353A355EA}" srcOrd="0" destOrd="0" presId="urn:microsoft.com/office/officeart/2008/layout/HorizontalMultiLevelHierarchy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918FE6B0-CC50-4CFA-A71C-9388672F7FF6}" type="presOf" srcId="{9848D30B-C5E1-4F85-9AC1-7A1F28525803}" destId="{8EEDB865-4E55-450B-A52D-8C49A2D68D9C}" srcOrd="0" destOrd="0" presId="urn:microsoft.com/office/officeart/2008/layout/HorizontalMultiLevelHierarchy"/>
    <dgm:cxn modelId="{6B57FDD8-8879-4075-958D-1164D66BEFD0}" srcId="{C7AA69E3-92E0-422A-B665-FC84DD95D3F4}" destId="{38388797-0B82-414D-8142-1BFCCD4264B1}" srcOrd="1" destOrd="0" parTransId="{72D62242-0BD1-41A7-93BA-42713A2C32F0}" sibTransId="{94106D5F-788E-4017-B6A5-22A5C77CB906}"/>
    <dgm:cxn modelId="{DBFD035A-B317-4D77-A172-0B12A134C6D4}" type="presOf" srcId="{AEFB2615-FCBA-456D-BCD7-DEDF901A4C94}" destId="{82AB59AC-8EA3-420A-8C88-052510169556}" srcOrd="0" destOrd="0" presId="urn:microsoft.com/office/officeart/2008/layout/HorizontalMultiLevelHierarchy"/>
    <dgm:cxn modelId="{99C12988-7646-4BC1-A300-B4EB9A88BE2A}" type="presOf" srcId="{86FC572B-BC03-40CC-AB62-F0C8AE5B6AAE}" destId="{8E53CF55-9D5C-4C40-A630-06FB5346AF67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B026531-9E9F-4A66-942B-6C4B0C625EFA}" srcId="{C7AA69E3-92E0-422A-B665-FC84DD95D3F4}" destId="{1F1C74B0-0A06-4FE7-BDF6-BAF64E7E8B87}" srcOrd="0" destOrd="0" parTransId="{9848D30B-C5E1-4F85-9AC1-7A1F28525803}" sibTransId="{40DEFFE5-8B7F-442D-AF73-93CD8E93D74B}"/>
    <dgm:cxn modelId="{0B8ACD2E-5A99-45D4-B827-A1AA8C14106D}" type="presOf" srcId="{B88633D3-592F-4763-B0D5-84DE6D342178}" destId="{2EE2A582-1F1B-4E51-A4D0-7CD8F6B51C78}" srcOrd="0" destOrd="0" presId="urn:microsoft.com/office/officeart/2008/layout/HorizontalMultiLevelHierarchy"/>
    <dgm:cxn modelId="{7605D4DA-539A-40E8-8E45-FE9613787AAA}" type="presOf" srcId="{23C7462F-420A-4383-AE91-ECEF3C75BFE1}" destId="{A2849F70-E410-4133-91E6-5D7C3FA6F8CE}" srcOrd="1" destOrd="0" presId="urn:microsoft.com/office/officeart/2008/layout/HorizontalMultiLevelHierarchy"/>
    <dgm:cxn modelId="{295D0228-2495-4F74-908A-BB201B0DCD2A}" type="presOf" srcId="{36B9007C-5C17-4B89-95E8-C4C7B216C782}" destId="{0A2EB75C-FE62-494C-BD04-978F9533F8EA}" srcOrd="0" destOrd="0" presId="urn:microsoft.com/office/officeart/2008/layout/HorizontalMultiLevelHierarchy"/>
    <dgm:cxn modelId="{DC021B19-014C-417F-AE24-FA27604981BD}" type="presOf" srcId="{23C7462F-420A-4383-AE91-ECEF3C75BFE1}" destId="{8638D057-1B82-4007-A190-CA21763C3AA1}" srcOrd="0" destOrd="0" presId="urn:microsoft.com/office/officeart/2008/layout/HorizontalMultiLevelHierarchy"/>
    <dgm:cxn modelId="{144E7103-AE39-4523-8928-E770567F944D}" srcId="{AEFB2615-FCBA-456D-BCD7-DEDF901A4C94}" destId="{9A7049ED-4870-4838-910D-A2DC9DDAD365}" srcOrd="0" destOrd="0" parTransId="{BC841867-E076-4A93-B817-EEDA3C76F35B}" sibTransId="{D0B269BC-2D5F-4741-BB96-F1D15FFE76F4}"/>
    <dgm:cxn modelId="{4ED137BD-A5B0-4A66-8D1E-BA79A7F1F3F5}" type="presOf" srcId="{6B75433F-F346-4AF3-9015-689F6C75E48A}" destId="{4556599A-0458-496E-8AC9-EED24AEAB5AB}" srcOrd="0" destOrd="0" presId="urn:microsoft.com/office/officeart/2008/layout/HorizontalMultiLevelHierarchy"/>
    <dgm:cxn modelId="{E44E1711-4FFF-45FF-A566-26569FD74930}" type="presOf" srcId="{7F3F6C94-10FE-4B0F-B2BE-80A2AA6F24BE}" destId="{F45F7C86-559D-4C86-904E-48D5B79A8526}" srcOrd="1" destOrd="0" presId="urn:microsoft.com/office/officeart/2008/layout/HorizontalMultiLevelHierarchy"/>
    <dgm:cxn modelId="{01178D27-5BB5-49A5-BF9B-039710A9F587}" type="presOf" srcId="{827FE9E7-613B-44AC-B459-B64A135CF8C0}" destId="{BB9812D7-0B0C-4B04-B89A-B8C8A8165B8C}" srcOrd="1" destOrd="0" presId="urn:microsoft.com/office/officeart/2008/layout/HorizontalMultiLevelHierarchy"/>
    <dgm:cxn modelId="{C72E5A50-099D-450F-BCD8-462076FD753C}" type="presOf" srcId="{184CE8BE-A3CD-43AA-8B0C-38537485698A}" destId="{5D981D7C-A70F-4D6D-84FD-8C4231C27C07}" srcOrd="0" destOrd="0" presId="urn:microsoft.com/office/officeart/2008/layout/HorizontalMultiLevelHierarchy"/>
    <dgm:cxn modelId="{8CD08A85-31D4-47A1-BD64-BA2D251F5C4B}" type="presOf" srcId="{D2849072-305E-4393-B5DB-E0D19BE3D64C}" destId="{5D7BCAF3-483E-4A85-9161-1CB9FF815794}" srcOrd="0" destOrd="0" presId="urn:microsoft.com/office/officeart/2008/layout/HorizontalMultiLevelHierarchy"/>
    <dgm:cxn modelId="{D164AE2A-45F4-4287-9E66-0FD234A1AAA3}" type="presOf" srcId="{205801CE-4921-4398-A6F2-4026B5F8ED0D}" destId="{A8670E1A-316C-4DEB-8558-CFCB7674E6A9}" srcOrd="0" destOrd="0" presId="urn:microsoft.com/office/officeart/2008/layout/HorizontalMultiLevelHierarchy"/>
    <dgm:cxn modelId="{27AA38CB-79AE-4A8C-9D31-4A47146A1954}" srcId="{D4E011E2-CEA2-4994-BB85-4356509E5831}" destId="{184CE8BE-A3CD-43AA-8B0C-38537485698A}" srcOrd="0" destOrd="0" parTransId="{1F04F470-0466-4CA6-97BB-A33292DF8F36}" sibTransId="{11072D83-CA28-4538-AFD7-D80851AFF17E}"/>
    <dgm:cxn modelId="{C70B22D4-284E-41F9-85DE-EFBAD55EFCE2}" srcId="{86FC572B-BC03-40CC-AB62-F0C8AE5B6AAE}" destId="{F37634DB-D6B8-4363-8DC4-CA1719B63B23}" srcOrd="0" destOrd="0" parTransId="{5C986B37-E82A-4C41-AA74-324C38086CF5}" sibTransId="{29277E43-21F8-4B5B-88F5-8EA128001AD0}"/>
    <dgm:cxn modelId="{99B22433-7CA3-4C0F-A0AD-3EBA1C6738CF}" type="presOf" srcId="{38388797-0B82-414D-8142-1BFCCD4264B1}" destId="{808CCB37-D5D8-43D8-B7CA-FA9434CFDEBA}" srcOrd="0" destOrd="0" presId="urn:microsoft.com/office/officeart/2008/layout/HorizontalMultiLevelHierarchy"/>
    <dgm:cxn modelId="{C7B85367-7CA2-46DF-853C-ECA634811F01}" srcId="{922039FB-83DE-414A-A6C6-2D31D858D78A}" destId="{493000C7-17C5-45AC-A993-2A8BD8FD19BA}" srcOrd="0" destOrd="0" parTransId="{8881B281-6D2A-48B5-82EB-50AA1D24A31F}" sibTransId="{4DAD7BBD-66A2-4A1A-8243-EC1DB542A264}"/>
    <dgm:cxn modelId="{CD34F3E6-1A6B-4644-82C9-EBBC1A747B95}" type="presOf" srcId="{8881B281-6D2A-48B5-82EB-50AA1D24A31F}" destId="{C7A8CFAF-FC1F-491D-91B5-7E16622116E5}" srcOrd="1" destOrd="0" presId="urn:microsoft.com/office/officeart/2008/layout/HorizontalMultiLevelHierarchy"/>
    <dgm:cxn modelId="{7AA586E9-24F0-48A9-9FEF-6BAA6278788F}" type="presOf" srcId="{5AD09BEB-5E93-4CE1-AE5D-985CD1CA771C}" destId="{C9A2B145-5387-4B1F-A759-774CCECBB1E5}" srcOrd="1" destOrd="0" presId="urn:microsoft.com/office/officeart/2008/layout/HorizontalMultiLevelHierarchy"/>
    <dgm:cxn modelId="{ADA7AA21-066D-4ACB-B5DB-3DDE86D471CA}" type="presOf" srcId="{1F04F470-0466-4CA6-97BB-A33292DF8F36}" destId="{6281B48E-DB3D-4636-85E1-2C1BD129EA65}" srcOrd="0" destOrd="0" presId="urn:microsoft.com/office/officeart/2008/layout/HorizontalMultiLevelHierarchy"/>
    <dgm:cxn modelId="{13040547-D47E-4546-9BF4-CD96592A78E7}" type="presOf" srcId="{F0EBF17D-23A9-4DFF-94B0-1F1726A4B088}" destId="{95A82BF1-9CD3-4E37-A94B-A37F8550399A}" srcOrd="0" destOrd="0" presId="urn:microsoft.com/office/officeart/2008/layout/HorizontalMultiLevelHierarchy"/>
    <dgm:cxn modelId="{7EBB27D6-3B5F-4D47-B423-94E0650825FC}" srcId="{AF0BB154-5CF5-42A4-8A3E-E692541FA443}" destId="{C20A4F68-B5EA-4941-8DD4-D4F5ED18F52D}" srcOrd="0" destOrd="0" parTransId="{CF137D94-C093-47D8-AB91-BC631BD95A2E}" sibTransId="{0F7C5DD2-76CC-409B-85B4-A23935CCDC4C}"/>
    <dgm:cxn modelId="{82E417EA-1F12-4098-B87C-0C8A673AA205}" srcId="{38388797-0B82-414D-8142-1BFCCD4264B1}" destId="{DCE00F5E-1E64-43C5-BA9E-7CDC038AE933}" srcOrd="1" destOrd="0" parTransId="{C4F32A97-8BCC-4CD6-8FE6-8AB45EE91947}" sibTransId="{A8C64EA9-8BBD-49DC-9B87-69BAAD4568D3}"/>
    <dgm:cxn modelId="{B89902EB-7AAC-4811-A9AE-CB2DD26D1EBB}" type="presOf" srcId="{39508B37-5315-4D50-B76F-DA3E7078984A}" destId="{A14F6660-C16A-4FF3-8953-C80671F1D7DC}" srcOrd="0" destOrd="0" presId="urn:microsoft.com/office/officeart/2008/layout/HorizontalMultiLevelHierarchy"/>
    <dgm:cxn modelId="{95DD6AF8-9156-4AA3-96DB-BC470E95F896}" type="presOf" srcId="{C7D852CC-83C3-4D0D-B418-7B3508CA8623}" destId="{675C452B-A309-46DB-8A27-519F74B0332F}" srcOrd="1" destOrd="0" presId="urn:microsoft.com/office/officeart/2008/layout/HorizontalMultiLevelHierarchy"/>
    <dgm:cxn modelId="{A07C02D5-6F49-4B0A-A3ED-4E91614DA220}" type="presOf" srcId="{7F3F6C94-10FE-4B0F-B2BE-80A2AA6F24BE}" destId="{E56C53C7-8744-42D2-A29E-C018888A1657}" srcOrd="0" destOrd="0" presId="urn:microsoft.com/office/officeart/2008/layout/HorizontalMultiLevelHierarchy"/>
    <dgm:cxn modelId="{E6E23DC9-96A0-4EB8-AEC9-07766B729450}" type="presOf" srcId="{8C069F8C-B41C-41B1-AD23-DBF306AEE97E}" destId="{6FF4EC1A-14D8-480D-AF7B-7A9A371759D2}" srcOrd="0" destOrd="0" presId="urn:microsoft.com/office/officeart/2008/layout/HorizontalMultiLevelHierarchy"/>
    <dgm:cxn modelId="{37CF0DA6-75AD-488B-8C08-ED4575AB4B77}" type="presOf" srcId="{00A2383E-05C6-46F5-AB9B-D077D77FD1BD}" destId="{9D326277-4EE3-4B52-96E4-5C8B6DDEB1A3}" srcOrd="1" destOrd="0" presId="urn:microsoft.com/office/officeart/2008/layout/HorizontalMultiLevelHierarchy"/>
    <dgm:cxn modelId="{D452EFC2-02DA-4A87-A24B-06B647A7BF51}" type="presOf" srcId="{32E4CB68-5212-4784-9413-66E76CB014C8}" destId="{04151457-FD17-4CD0-8CB5-432A105434B1}" srcOrd="0" destOrd="0" presId="urn:microsoft.com/office/officeart/2008/layout/HorizontalMultiLevelHierarchy"/>
    <dgm:cxn modelId="{FAD7B096-EBAF-4D22-8BFB-0B62B0EF259C}" type="presOf" srcId="{192235FB-C54C-419C-8EB6-65FD221627CD}" destId="{3EB0F70A-267E-4DA0-BAA8-731530D9AF3D}" srcOrd="0" destOrd="0" presId="urn:microsoft.com/office/officeart/2008/layout/HorizontalMultiLevelHierarchy"/>
    <dgm:cxn modelId="{15269B57-7C99-4AB4-B60A-7E8876B94A69}" type="presOf" srcId="{19CE7DB9-20FE-4DAF-86D4-C2506220B5B7}" destId="{57D62261-260C-43BA-A4D0-E9E127E3DBFB}" srcOrd="1" destOrd="0" presId="urn:microsoft.com/office/officeart/2008/layout/HorizontalMultiLevelHierarchy"/>
    <dgm:cxn modelId="{020A5D0B-5973-4756-9622-F23B108E2B75}" type="presParOf" srcId="{D61D9318-CF1C-4027-9FB9-CA3681111D48}" destId="{270F17E6-7730-4FCF-B2C8-87132A2A2953}" srcOrd="0" destOrd="0" presId="urn:microsoft.com/office/officeart/2008/layout/HorizontalMultiLevelHierarchy"/>
    <dgm:cxn modelId="{837E7039-817B-4FDB-9D27-8EAD4146EE0A}" type="presParOf" srcId="{270F17E6-7730-4FCF-B2C8-87132A2A2953}" destId="{47AE8846-F21F-4E4C-B4A3-D44DA4BF791C}" srcOrd="0" destOrd="0" presId="urn:microsoft.com/office/officeart/2008/layout/HorizontalMultiLevelHierarchy"/>
    <dgm:cxn modelId="{657A6162-955F-4B46-8FA4-37AA968BAA77}" type="presParOf" srcId="{270F17E6-7730-4FCF-B2C8-87132A2A2953}" destId="{00B6C323-8ADF-4C2C-A98F-03A35CC9AEB8}" srcOrd="1" destOrd="0" presId="urn:microsoft.com/office/officeart/2008/layout/HorizontalMultiLevelHierarchy"/>
    <dgm:cxn modelId="{8190F2D6-964D-4A76-B06D-82622AFBEEF8}" type="presParOf" srcId="{00B6C323-8ADF-4C2C-A98F-03A35CC9AEB8}" destId="{10902F1B-76A0-42BF-B8B6-85638234AC1B}" srcOrd="0" destOrd="0" presId="urn:microsoft.com/office/officeart/2008/layout/HorizontalMultiLevelHierarchy"/>
    <dgm:cxn modelId="{56A1B48F-EBF3-4889-8F40-52B3D8711889}" type="presParOf" srcId="{10902F1B-76A0-42BF-B8B6-85638234AC1B}" destId="{C9A2B145-5387-4B1F-A759-774CCECBB1E5}" srcOrd="0" destOrd="0" presId="urn:microsoft.com/office/officeart/2008/layout/HorizontalMultiLevelHierarchy"/>
    <dgm:cxn modelId="{2405CEC3-15A9-42A7-BC3B-0239981E9CAB}" type="presParOf" srcId="{00B6C323-8ADF-4C2C-A98F-03A35CC9AEB8}" destId="{B80AF7FE-B4A1-49B4-8432-E40926974E76}" srcOrd="1" destOrd="0" presId="urn:microsoft.com/office/officeart/2008/layout/HorizontalMultiLevelHierarchy"/>
    <dgm:cxn modelId="{FAE46F50-21B0-4053-9B20-638CA061FD19}" type="presParOf" srcId="{B80AF7FE-B4A1-49B4-8432-E40926974E76}" destId="{D456BF37-646F-420A-817B-2C6FE870644F}" srcOrd="0" destOrd="0" presId="urn:microsoft.com/office/officeart/2008/layout/HorizontalMultiLevelHierarchy"/>
    <dgm:cxn modelId="{57462415-154C-4F8F-BA7D-2F803B998365}" type="presParOf" srcId="{B80AF7FE-B4A1-49B4-8432-E40926974E76}" destId="{2E4195E7-C526-43C1-8251-2AF2A6B49243}" srcOrd="1" destOrd="0" presId="urn:microsoft.com/office/officeart/2008/layout/HorizontalMultiLevelHierarchy"/>
    <dgm:cxn modelId="{5805D410-F37E-440F-A240-0D0E04C0C162}" type="presParOf" srcId="{2E4195E7-C526-43C1-8251-2AF2A6B49243}" destId="{E4D805C1-0FDD-4506-9132-245D1618CDA6}" srcOrd="0" destOrd="0" presId="urn:microsoft.com/office/officeart/2008/layout/HorizontalMultiLevelHierarchy"/>
    <dgm:cxn modelId="{302B4B6E-071E-47AF-90AA-F50A8F4D8EFA}" type="presParOf" srcId="{E4D805C1-0FDD-4506-9132-245D1618CDA6}" destId="{675C452B-A309-46DB-8A27-519F74B0332F}" srcOrd="0" destOrd="0" presId="urn:microsoft.com/office/officeart/2008/layout/HorizontalMultiLevelHierarchy"/>
    <dgm:cxn modelId="{9D8FF057-66D6-4356-A3A8-69C7C5B2CB2D}" type="presParOf" srcId="{2E4195E7-C526-43C1-8251-2AF2A6B49243}" destId="{D9CAAA9F-65CF-4771-831C-8EF172A724A5}" srcOrd="1" destOrd="0" presId="urn:microsoft.com/office/officeart/2008/layout/HorizontalMultiLevelHierarchy"/>
    <dgm:cxn modelId="{8E0E588B-887C-488E-967A-11DBF76B72A1}" type="presParOf" srcId="{D9CAAA9F-65CF-4771-831C-8EF172A724A5}" destId="{9930AFAD-7CAA-421C-A6F6-BE96E32B90BE}" srcOrd="0" destOrd="0" presId="urn:microsoft.com/office/officeart/2008/layout/HorizontalMultiLevelHierarchy"/>
    <dgm:cxn modelId="{5D09476C-1D1E-4D7F-9678-D123BCF08314}" type="presParOf" srcId="{D9CAAA9F-65CF-4771-831C-8EF172A724A5}" destId="{9D792460-AE18-422F-8A94-3AAAF05AC764}" srcOrd="1" destOrd="0" presId="urn:microsoft.com/office/officeart/2008/layout/HorizontalMultiLevelHierarchy"/>
    <dgm:cxn modelId="{751BAFEA-0DB3-4842-A247-3CFD288D7595}" type="presParOf" srcId="{9D792460-AE18-422F-8A94-3AAAF05AC764}" destId="{2EE2A582-1F1B-4E51-A4D0-7CD8F6B51C78}" srcOrd="0" destOrd="0" presId="urn:microsoft.com/office/officeart/2008/layout/HorizontalMultiLevelHierarchy"/>
    <dgm:cxn modelId="{C2DB56E3-5E27-4BD6-AF47-9E7EBAB7FB6D}" type="presParOf" srcId="{2EE2A582-1F1B-4E51-A4D0-7CD8F6B51C78}" destId="{FFC9CE94-3C9C-49FB-BB7D-14E83822E8F7}" srcOrd="0" destOrd="0" presId="urn:microsoft.com/office/officeart/2008/layout/HorizontalMultiLevelHierarchy"/>
    <dgm:cxn modelId="{047332BD-5A34-42CC-88C3-1F10ABE650F2}" type="presParOf" srcId="{9D792460-AE18-422F-8A94-3AAAF05AC764}" destId="{48C8F35E-87D3-41C1-9179-77E52F27602A}" srcOrd="1" destOrd="0" presId="urn:microsoft.com/office/officeart/2008/layout/HorizontalMultiLevelHierarchy"/>
    <dgm:cxn modelId="{4064E6C9-52C9-4CBB-AFDE-419CE98FB65A}" type="presParOf" srcId="{48C8F35E-87D3-41C1-9179-77E52F27602A}" destId="{CACA5456-797F-4757-8F94-F578C3470B7C}" srcOrd="0" destOrd="0" presId="urn:microsoft.com/office/officeart/2008/layout/HorizontalMultiLevelHierarchy"/>
    <dgm:cxn modelId="{6EF1A469-76EC-4C84-9B48-904DB0EF299C}" type="presParOf" srcId="{48C8F35E-87D3-41C1-9179-77E52F27602A}" destId="{BD1A28F2-B4C4-4073-87A5-82BCAA1EDF6F}" srcOrd="1" destOrd="0" presId="urn:microsoft.com/office/officeart/2008/layout/HorizontalMultiLevelHierarchy"/>
    <dgm:cxn modelId="{B8B6F385-2C06-4CD3-A4EE-D1C74DDBC433}" type="presParOf" srcId="{BD1A28F2-B4C4-4073-87A5-82BCAA1EDF6F}" destId="{A14F6660-C16A-4FF3-8953-C80671F1D7DC}" srcOrd="0" destOrd="0" presId="urn:microsoft.com/office/officeart/2008/layout/HorizontalMultiLevelHierarchy"/>
    <dgm:cxn modelId="{3D77F583-A4A7-4BEE-B8DF-BDB720B67540}" type="presParOf" srcId="{A14F6660-C16A-4FF3-8953-C80671F1D7DC}" destId="{60AFD025-7552-449F-B3FE-F689ADF0F8B4}" srcOrd="0" destOrd="0" presId="urn:microsoft.com/office/officeart/2008/layout/HorizontalMultiLevelHierarchy"/>
    <dgm:cxn modelId="{83B5EA7E-4361-40F2-975D-7597461B0AA0}" type="presParOf" srcId="{BD1A28F2-B4C4-4073-87A5-82BCAA1EDF6F}" destId="{A3EC36E5-1716-4A54-A572-40FC3FF3871A}" srcOrd="1" destOrd="0" presId="urn:microsoft.com/office/officeart/2008/layout/HorizontalMultiLevelHierarchy"/>
    <dgm:cxn modelId="{283DE32C-21A2-4E63-983D-BD73C3D88EAE}" type="presParOf" srcId="{A3EC36E5-1716-4A54-A572-40FC3FF3871A}" destId="{630C726C-2EF7-4AAE-B815-143DC5F8B1F0}" srcOrd="0" destOrd="0" presId="urn:microsoft.com/office/officeart/2008/layout/HorizontalMultiLevelHierarchy"/>
    <dgm:cxn modelId="{EABA5CD2-8082-46D0-96D7-E71A651F91B2}" type="presParOf" srcId="{A3EC36E5-1716-4A54-A572-40FC3FF3871A}" destId="{CD9065F7-CAFE-45D1-940A-0D46FD290D67}" srcOrd="1" destOrd="0" presId="urn:microsoft.com/office/officeart/2008/layout/HorizontalMultiLevelHierarchy"/>
    <dgm:cxn modelId="{F3DCC93E-99D2-48BF-9950-7B210FF11DE4}" type="presParOf" srcId="{CD9065F7-CAFE-45D1-940A-0D46FD290D67}" destId="{6281B48E-DB3D-4636-85E1-2C1BD129EA65}" srcOrd="0" destOrd="0" presId="urn:microsoft.com/office/officeart/2008/layout/HorizontalMultiLevelHierarchy"/>
    <dgm:cxn modelId="{1323E89B-9C28-46BA-9714-4BFFE06F6A37}" type="presParOf" srcId="{6281B48E-DB3D-4636-85E1-2C1BD129EA65}" destId="{03A857F1-BC4C-470D-B759-25EB7E938367}" srcOrd="0" destOrd="0" presId="urn:microsoft.com/office/officeart/2008/layout/HorizontalMultiLevelHierarchy"/>
    <dgm:cxn modelId="{4D0E36A0-4177-4124-BB46-DBD5FF1B44B7}" type="presParOf" srcId="{CD9065F7-CAFE-45D1-940A-0D46FD290D67}" destId="{B4B778F8-9799-4BFD-B39E-AAF3D6ABF391}" srcOrd="1" destOrd="0" presId="urn:microsoft.com/office/officeart/2008/layout/HorizontalMultiLevelHierarchy"/>
    <dgm:cxn modelId="{37DA0AB6-EEFF-45A6-B0A1-0BFC87DCE746}" type="presParOf" srcId="{B4B778F8-9799-4BFD-B39E-AAF3D6ABF391}" destId="{5D981D7C-A70F-4D6D-84FD-8C4231C27C07}" srcOrd="0" destOrd="0" presId="urn:microsoft.com/office/officeart/2008/layout/HorizontalMultiLevelHierarchy"/>
    <dgm:cxn modelId="{2BC1759D-9693-49E2-AFE3-38D043FFE444}" type="presParOf" srcId="{B4B778F8-9799-4BFD-B39E-AAF3D6ABF391}" destId="{4954EE0F-42EB-4CD0-B6CD-AF7FBB9E95F7}" srcOrd="1" destOrd="0" presId="urn:microsoft.com/office/officeart/2008/layout/HorizontalMultiLevelHierarchy"/>
    <dgm:cxn modelId="{15C06C24-3F93-438F-83C0-4C83773C9AFD}" type="presParOf" srcId="{BD1A28F2-B4C4-4073-87A5-82BCAA1EDF6F}" destId="{3EB0F70A-267E-4DA0-BAA8-731530D9AF3D}" srcOrd="2" destOrd="0" presId="urn:microsoft.com/office/officeart/2008/layout/HorizontalMultiLevelHierarchy"/>
    <dgm:cxn modelId="{F32338D3-1662-4022-A7DF-EE709A54701E}" type="presParOf" srcId="{3EB0F70A-267E-4DA0-BAA8-731530D9AF3D}" destId="{ED82DD41-CD76-41BA-B6E3-9F4598AB0C35}" srcOrd="0" destOrd="0" presId="urn:microsoft.com/office/officeart/2008/layout/HorizontalMultiLevelHierarchy"/>
    <dgm:cxn modelId="{F90F1903-B310-4B26-AD7D-5C5609FD699E}" type="presParOf" srcId="{BD1A28F2-B4C4-4073-87A5-82BCAA1EDF6F}" destId="{2568748C-4CB2-4BAD-95E5-7340781B7D58}" srcOrd="3" destOrd="0" presId="urn:microsoft.com/office/officeart/2008/layout/HorizontalMultiLevelHierarchy"/>
    <dgm:cxn modelId="{1DD74E38-7E88-412D-B719-02F27AE6CD47}" type="presParOf" srcId="{2568748C-4CB2-4BAD-95E5-7340781B7D58}" destId="{95A82BF1-9CD3-4E37-A94B-A37F8550399A}" srcOrd="0" destOrd="0" presId="urn:microsoft.com/office/officeart/2008/layout/HorizontalMultiLevelHierarchy"/>
    <dgm:cxn modelId="{4C65AD7B-D7AF-46BF-A24C-DD73CE4F6DC2}" type="presParOf" srcId="{2568748C-4CB2-4BAD-95E5-7340781B7D58}" destId="{4071B194-3600-4BAE-AF1F-356666B744FB}" srcOrd="1" destOrd="0" presId="urn:microsoft.com/office/officeart/2008/layout/HorizontalMultiLevelHierarchy"/>
    <dgm:cxn modelId="{04ABAA34-1841-432A-B9B8-F38B6041E632}" type="presParOf" srcId="{4071B194-3600-4BAE-AF1F-356666B744FB}" destId="{FCA4E135-B828-4857-81D4-310C455FA11F}" srcOrd="0" destOrd="0" presId="urn:microsoft.com/office/officeart/2008/layout/HorizontalMultiLevelHierarchy"/>
    <dgm:cxn modelId="{441F58AD-CB87-4E37-9639-4012A59EB473}" type="presParOf" srcId="{FCA4E135-B828-4857-81D4-310C455FA11F}" destId="{BB9812D7-0B0C-4B04-B89A-B8C8A8165B8C}" srcOrd="0" destOrd="0" presId="urn:microsoft.com/office/officeart/2008/layout/HorizontalMultiLevelHierarchy"/>
    <dgm:cxn modelId="{E70F2D4A-FA90-421B-84D7-630BAAB9BF92}" type="presParOf" srcId="{4071B194-3600-4BAE-AF1F-356666B744FB}" destId="{FC3C08B5-9FA0-438A-98E5-C5751BF0A08C}" srcOrd="1" destOrd="0" presId="urn:microsoft.com/office/officeart/2008/layout/HorizontalMultiLevelHierarchy"/>
    <dgm:cxn modelId="{80883F99-F5D7-4B94-9EA8-AB0387A077FA}" type="presParOf" srcId="{FC3C08B5-9FA0-438A-98E5-C5751BF0A08C}" destId="{138E57DF-E5C2-4E3F-962D-1D3CC0CF7D7B}" srcOrd="0" destOrd="0" presId="urn:microsoft.com/office/officeart/2008/layout/HorizontalMultiLevelHierarchy"/>
    <dgm:cxn modelId="{F2A71D47-5C5B-45EA-8338-3F0E369F1248}" type="presParOf" srcId="{FC3C08B5-9FA0-438A-98E5-C5751BF0A08C}" destId="{62A31B7A-AC00-46D0-A1E0-E50775720525}" srcOrd="1" destOrd="0" presId="urn:microsoft.com/office/officeart/2008/layout/HorizontalMultiLevelHierarchy"/>
    <dgm:cxn modelId="{9E46C15A-8C79-40AA-AB41-702485BDA38D}" type="presParOf" srcId="{BD1A28F2-B4C4-4073-87A5-82BCAA1EDF6F}" destId="{9313FFF7-C5D5-4E49-B54D-664871A82D67}" srcOrd="4" destOrd="0" presId="urn:microsoft.com/office/officeart/2008/layout/HorizontalMultiLevelHierarchy"/>
    <dgm:cxn modelId="{73F09CF0-B7C9-4B77-BD6C-68EE35FCC062}" type="presParOf" srcId="{9313FFF7-C5D5-4E49-B54D-664871A82D67}" destId="{E61E4B2E-BBFF-4F37-AE57-718888CADA5B}" srcOrd="0" destOrd="0" presId="urn:microsoft.com/office/officeart/2008/layout/HorizontalMultiLevelHierarchy"/>
    <dgm:cxn modelId="{530A0303-2D9E-4EE4-A088-BB539D824B01}" type="presParOf" srcId="{BD1A28F2-B4C4-4073-87A5-82BCAA1EDF6F}" destId="{F8E20C15-B6DC-4E27-97C3-99E841AAB72F}" srcOrd="5" destOrd="0" presId="urn:microsoft.com/office/officeart/2008/layout/HorizontalMultiLevelHierarchy"/>
    <dgm:cxn modelId="{71DA01C7-329D-4E34-ABF4-97E7501F671E}" type="presParOf" srcId="{F8E20C15-B6DC-4E27-97C3-99E841AAB72F}" destId="{82AB59AC-8EA3-420A-8C88-052510169556}" srcOrd="0" destOrd="0" presId="urn:microsoft.com/office/officeart/2008/layout/HorizontalMultiLevelHierarchy"/>
    <dgm:cxn modelId="{3BE257D5-5509-4600-B39D-E7819BEF58F8}" type="presParOf" srcId="{F8E20C15-B6DC-4E27-97C3-99E841AAB72F}" destId="{99114151-E0CD-4853-BC17-6A98DF9D4E54}" srcOrd="1" destOrd="0" presId="urn:microsoft.com/office/officeart/2008/layout/HorizontalMultiLevelHierarchy"/>
    <dgm:cxn modelId="{90653909-E9CC-46F7-8289-CC54042839F4}" type="presParOf" srcId="{99114151-E0CD-4853-BC17-6A98DF9D4E54}" destId="{A1D3378F-0469-428F-AD35-ADED53D10CAC}" srcOrd="0" destOrd="0" presId="urn:microsoft.com/office/officeart/2008/layout/HorizontalMultiLevelHierarchy"/>
    <dgm:cxn modelId="{D51BD787-68EB-4D53-AA59-64D1D8EC1CAD}" type="presParOf" srcId="{A1D3378F-0469-428F-AD35-ADED53D10CAC}" destId="{0C3DF258-8354-40B5-86AC-E5E3F4201B85}" srcOrd="0" destOrd="0" presId="urn:microsoft.com/office/officeart/2008/layout/HorizontalMultiLevelHierarchy"/>
    <dgm:cxn modelId="{EEE616B4-B065-47B9-B3C7-2A32347FC732}" type="presParOf" srcId="{99114151-E0CD-4853-BC17-6A98DF9D4E54}" destId="{5436428A-3DCB-43DA-8C7E-5912CA90C105}" srcOrd="1" destOrd="0" presId="urn:microsoft.com/office/officeart/2008/layout/HorizontalMultiLevelHierarchy"/>
    <dgm:cxn modelId="{BB40EB1F-9778-46C2-A1A3-EB507C95CEDE}" type="presParOf" srcId="{5436428A-3DCB-43DA-8C7E-5912CA90C105}" destId="{8969C663-2C7E-46DB-8E08-12721A27A790}" srcOrd="0" destOrd="0" presId="urn:microsoft.com/office/officeart/2008/layout/HorizontalMultiLevelHierarchy"/>
    <dgm:cxn modelId="{31DD4728-B06C-4FCE-BB3F-A758A45D44B2}" type="presParOf" srcId="{5436428A-3DCB-43DA-8C7E-5912CA90C105}" destId="{930D623F-BADB-4D8B-865D-B304EEFFB812}" srcOrd="1" destOrd="0" presId="urn:microsoft.com/office/officeart/2008/layout/HorizontalMultiLevelHierarchy"/>
    <dgm:cxn modelId="{015F2E9E-CA61-4C19-BA06-2A149E316BA0}" type="presParOf" srcId="{9D792460-AE18-422F-8A94-3AAAF05AC764}" destId="{42FF02AF-645E-46AB-817C-4207B29B65EE}" srcOrd="2" destOrd="0" presId="urn:microsoft.com/office/officeart/2008/layout/HorizontalMultiLevelHierarchy"/>
    <dgm:cxn modelId="{D29E1032-F842-4A42-8DDE-53F37BAA85E2}" type="presParOf" srcId="{42FF02AF-645E-46AB-817C-4207B29B65EE}" destId="{01A1102C-A0F6-49C2-82D8-1B1578032293}" srcOrd="0" destOrd="0" presId="urn:microsoft.com/office/officeart/2008/layout/HorizontalMultiLevelHierarchy"/>
    <dgm:cxn modelId="{898481F9-8D7D-4B7F-849F-3E939CEA07B6}" type="presParOf" srcId="{9D792460-AE18-422F-8A94-3AAAF05AC764}" destId="{D0E19791-7B60-4438-89E5-7FA82CDBBCEA}" srcOrd="3" destOrd="0" presId="urn:microsoft.com/office/officeart/2008/layout/HorizontalMultiLevelHierarchy"/>
    <dgm:cxn modelId="{2F2B0FDF-4168-48C5-85A4-76C335253F3D}" type="presParOf" srcId="{D0E19791-7B60-4438-89E5-7FA82CDBBCEA}" destId="{3CBBE12A-8A67-47E8-931A-9EE82F929D6F}" srcOrd="0" destOrd="0" presId="urn:microsoft.com/office/officeart/2008/layout/HorizontalMultiLevelHierarchy"/>
    <dgm:cxn modelId="{BC728B5E-CB17-403E-83BB-36C825954E18}" type="presParOf" srcId="{D0E19791-7B60-4438-89E5-7FA82CDBBCEA}" destId="{2B7ACEF5-E746-4E4C-965D-49BFB6F16EE3}" srcOrd="1" destOrd="0" presId="urn:microsoft.com/office/officeart/2008/layout/HorizontalMultiLevelHierarchy"/>
    <dgm:cxn modelId="{9F25617E-1628-4F3E-BF57-35B5A9C86CDA}" type="presParOf" srcId="{2B7ACEF5-E746-4E4C-965D-49BFB6F16EE3}" destId="{477CD995-97D7-4AAB-AD9F-BC1FF041BA5E}" srcOrd="0" destOrd="0" presId="urn:microsoft.com/office/officeart/2008/layout/HorizontalMultiLevelHierarchy"/>
    <dgm:cxn modelId="{9F48EC27-D24A-4813-B846-DD7FF25A57C8}" type="presParOf" srcId="{477CD995-97D7-4AAB-AD9F-BC1FF041BA5E}" destId="{6111473B-7746-4C71-A96C-53AE0B6053E3}" srcOrd="0" destOrd="0" presId="urn:microsoft.com/office/officeart/2008/layout/HorizontalMultiLevelHierarchy"/>
    <dgm:cxn modelId="{C79D401A-3D02-4036-BB96-565467F083DE}" type="presParOf" srcId="{2B7ACEF5-E746-4E4C-965D-49BFB6F16EE3}" destId="{4D086154-DDB5-45BE-AD32-AFC16086BE25}" srcOrd="1" destOrd="0" presId="urn:microsoft.com/office/officeart/2008/layout/HorizontalMultiLevelHierarchy"/>
    <dgm:cxn modelId="{A112BBA9-A5B8-4EF6-9FAB-B2537A2D456A}" type="presParOf" srcId="{4D086154-DDB5-45BE-AD32-AFC16086BE25}" destId="{229ED479-4738-4AF3-A207-380BB1D4284E}" srcOrd="0" destOrd="0" presId="urn:microsoft.com/office/officeart/2008/layout/HorizontalMultiLevelHierarchy"/>
    <dgm:cxn modelId="{BF11CB4A-BD35-44DC-A509-CBA2C44B2020}" type="presParOf" srcId="{4D086154-DDB5-45BE-AD32-AFC16086BE25}" destId="{83C06F21-C583-4850-8B85-0C4F24A920AC}" srcOrd="1" destOrd="0" presId="urn:microsoft.com/office/officeart/2008/layout/HorizontalMultiLevelHierarchy"/>
    <dgm:cxn modelId="{744507B4-2A4A-4096-B4B1-48AACDE3B4CE}" type="presParOf" srcId="{83C06F21-C583-4850-8B85-0C4F24A920AC}" destId="{120E6438-C249-4109-83A5-346EAD30EEC7}" srcOrd="0" destOrd="0" presId="urn:microsoft.com/office/officeart/2008/layout/HorizontalMultiLevelHierarchy"/>
    <dgm:cxn modelId="{E313898A-ABCD-479B-A828-65560F0A8E43}" type="presParOf" srcId="{120E6438-C249-4109-83A5-346EAD30EEC7}" destId="{F052E7E4-05AB-4DFE-8478-F1275073964C}" srcOrd="0" destOrd="0" presId="urn:microsoft.com/office/officeart/2008/layout/HorizontalMultiLevelHierarchy"/>
    <dgm:cxn modelId="{320B8BEF-F0A4-4E8C-AC9A-3FA0BC696F32}" type="presParOf" srcId="{83C06F21-C583-4850-8B85-0C4F24A920AC}" destId="{3E1FA343-6E03-467B-A247-7C8AD49FE5E2}" srcOrd="1" destOrd="0" presId="urn:microsoft.com/office/officeart/2008/layout/HorizontalMultiLevelHierarchy"/>
    <dgm:cxn modelId="{F4930686-AB5C-4D9F-84B3-2F54501425EE}" type="presParOf" srcId="{3E1FA343-6E03-467B-A247-7C8AD49FE5E2}" destId="{D9AAEA9E-1754-4245-AB2C-EE2D6C9B2E53}" srcOrd="0" destOrd="0" presId="urn:microsoft.com/office/officeart/2008/layout/HorizontalMultiLevelHierarchy"/>
    <dgm:cxn modelId="{10E07307-FAFA-4282-BE04-FF5F710E6517}" type="presParOf" srcId="{3E1FA343-6E03-467B-A247-7C8AD49FE5E2}" destId="{D75765BB-A739-4633-9CB0-B041E7BA261B}" srcOrd="1" destOrd="0" presId="urn:microsoft.com/office/officeart/2008/layout/HorizontalMultiLevelHierarchy"/>
    <dgm:cxn modelId="{083ECFFC-6081-4A09-824A-74E2D73E3097}" type="presParOf" srcId="{2B7ACEF5-E746-4E4C-965D-49BFB6F16EE3}" destId="{6EDDBAE7-0A73-4AB7-960F-14B8CDCACF97}" srcOrd="2" destOrd="0" presId="urn:microsoft.com/office/officeart/2008/layout/HorizontalMultiLevelHierarchy"/>
    <dgm:cxn modelId="{796762E5-9D6F-49F5-87B0-9AB72B1DCD47}" type="presParOf" srcId="{6EDDBAE7-0A73-4AB7-960F-14B8CDCACF97}" destId="{B94D40E4-10DF-483A-B955-E876278CA2AE}" srcOrd="0" destOrd="0" presId="urn:microsoft.com/office/officeart/2008/layout/HorizontalMultiLevelHierarchy"/>
    <dgm:cxn modelId="{EDAF2350-5731-476B-8A65-CC23EF731827}" type="presParOf" srcId="{2B7ACEF5-E746-4E4C-965D-49BFB6F16EE3}" destId="{B224019F-E313-47A4-B38E-85628A945FA8}" srcOrd="3" destOrd="0" presId="urn:microsoft.com/office/officeart/2008/layout/HorizontalMultiLevelHierarchy"/>
    <dgm:cxn modelId="{369EB3DB-6416-4D31-97E4-48AC71144D6A}" type="presParOf" srcId="{B224019F-E313-47A4-B38E-85628A945FA8}" destId="{BCE333D0-047B-4679-9C41-6C97C0402CA4}" srcOrd="0" destOrd="0" presId="urn:microsoft.com/office/officeart/2008/layout/HorizontalMultiLevelHierarchy"/>
    <dgm:cxn modelId="{5BCD9836-80F2-438F-A56A-FE82C325EFD0}" type="presParOf" srcId="{B224019F-E313-47A4-B38E-85628A945FA8}" destId="{35E9A734-EA32-453B-A62B-038D48C783B9}" srcOrd="1" destOrd="0" presId="urn:microsoft.com/office/officeart/2008/layout/HorizontalMultiLevelHierarchy"/>
    <dgm:cxn modelId="{B1470C8A-E560-4C57-999F-53F2200103E8}" type="presParOf" srcId="{35E9A734-EA32-453B-A62B-038D48C783B9}" destId="{04151457-FD17-4CD0-8CB5-432A105434B1}" srcOrd="0" destOrd="0" presId="urn:microsoft.com/office/officeart/2008/layout/HorizontalMultiLevelHierarchy"/>
    <dgm:cxn modelId="{BDEE4383-DD53-48BE-A0A5-098CDFFC22D7}" type="presParOf" srcId="{04151457-FD17-4CD0-8CB5-432A105434B1}" destId="{1C5DC85E-21A7-44D4-B9BB-26008787E0B3}" srcOrd="0" destOrd="0" presId="urn:microsoft.com/office/officeart/2008/layout/HorizontalMultiLevelHierarchy"/>
    <dgm:cxn modelId="{AF6FDA8C-5F34-45FD-B4B3-5C8E56B97989}" type="presParOf" srcId="{35E9A734-EA32-453B-A62B-038D48C783B9}" destId="{60A6D3B2-4377-4CBF-B8BF-8530E75A734F}" srcOrd="1" destOrd="0" presId="urn:microsoft.com/office/officeart/2008/layout/HorizontalMultiLevelHierarchy"/>
    <dgm:cxn modelId="{37CC4C13-6BB4-4258-A197-57FC3333CE0C}" type="presParOf" srcId="{60A6D3B2-4377-4CBF-B8BF-8530E75A734F}" destId="{AEF31980-DAE6-47CC-BBD5-6E15EC2F86B0}" srcOrd="0" destOrd="0" presId="urn:microsoft.com/office/officeart/2008/layout/HorizontalMultiLevelHierarchy"/>
    <dgm:cxn modelId="{CAB68231-8945-452B-A1AF-9F76A91D8DA9}" type="presParOf" srcId="{60A6D3B2-4377-4CBF-B8BF-8530E75A734F}" destId="{B0270C05-086F-4BE1-BF71-82DE6069C7A6}" srcOrd="1" destOrd="0" presId="urn:microsoft.com/office/officeart/2008/layout/HorizontalMultiLevelHierarchy"/>
    <dgm:cxn modelId="{D7623BFE-3F83-476C-9682-A266E99532FF}" type="presParOf" srcId="{2E4195E7-C526-43C1-8251-2AF2A6B49243}" destId="{A8670E1A-316C-4DEB-8558-CFCB7674E6A9}" srcOrd="2" destOrd="0" presId="urn:microsoft.com/office/officeart/2008/layout/HorizontalMultiLevelHierarchy"/>
    <dgm:cxn modelId="{67B3DF7F-DF5D-4BA5-8A87-9F1D593690DC}" type="presParOf" srcId="{A8670E1A-316C-4DEB-8558-CFCB7674E6A9}" destId="{0969BAFA-3496-4531-8576-0557612549F2}" srcOrd="0" destOrd="0" presId="urn:microsoft.com/office/officeart/2008/layout/HorizontalMultiLevelHierarchy"/>
    <dgm:cxn modelId="{B7A5D843-E4D3-494E-9B27-2CC18FD9AC94}" type="presParOf" srcId="{2E4195E7-C526-43C1-8251-2AF2A6B49243}" destId="{87A9E84E-4CCE-4949-85C2-72B5C7B9C488}" srcOrd="3" destOrd="0" presId="urn:microsoft.com/office/officeart/2008/layout/HorizontalMultiLevelHierarchy"/>
    <dgm:cxn modelId="{04E88705-A22E-4857-9514-5D0A43487F03}" type="presParOf" srcId="{87A9E84E-4CCE-4949-85C2-72B5C7B9C488}" destId="{2F0E3707-FA46-41AD-9CFE-B8D9B637068C}" srcOrd="0" destOrd="0" presId="urn:microsoft.com/office/officeart/2008/layout/HorizontalMultiLevelHierarchy"/>
    <dgm:cxn modelId="{728BB720-1068-493D-A1AC-2E7E2DA776B4}" type="presParOf" srcId="{87A9E84E-4CCE-4949-85C2-72B5C7B9C488}" destId="{A799D3B7-0E19-40B7-90B5-76A63FBFCD8E}" srcOrd="1" destOrd="0" presId="urn:microsoft.com/office/officeart/2008/layout/HorizontalMultiLevelHierarchy"/>
    <dgm:cxn modelId="{433294CE-1ADD-4542-8E51-0AD50CB0A8D3}" type="presParOf" srcId="{A799D3B7-0E19-40B7-90B5-76A63FBFCD8E}" destId="{8EEDB865-4E55-450B-A52D-8C49A2D68D9C}" srcOrd="0" destOrd="0" presId="urn:microsoft.com/office/officeart/2008/layout/HorizontalMultiLevelHierarchy"/>
    <dgm:cxn modelId="{6A00FBBE-ED97-47C7-9B29-077791F25DDD}" type="presParOf" srcId="{8EEDB865-4E55-450B-A52D-8C49A2D68D9C}" destId="{70D91731-7477-4A7E-ACDA-7CDAE54D88DE}" srcOrd="0" destOrd="0" presId="urn:microsoft.com/office/officeart/2008/layout/HorizontalMultiLevelHierarchy"/>
    <dgm:cxn modelId="{3CBB9662-4CE8-46BA-AF55-A7D501ECDD06}" type="presParOf" srcId="{A799D3B7-0E19-40B7-90B5-76A63FBFCD8E}" destId="{EDAFC32F-56F5-4218-9121-548D8E18C6D8}" srcOrd="1" destOrd="0" presId="urn:microsoft.com/office/officeart/2008/layout/HorizontalMultiLevelHierarchy"/>
    <dgm:cxn modelId="{D8F842A9-737A-4A2D-B755-6C1A5A38B5F1}" type="presParOf" srcId="{EDAFC32F-56F5-4218-9121-548D8E18C6D8}" destId="{D5514A83-6B87-4FFD-9E48-6FAC5E25FD26}" srcOrd="0" destOrd="0" presId="urn:microsoft.com/office/officeart/2008/layout/HorizontalMultiLevelHierarchy"/>
    <dgm:cxn modelId="{345B609D-F28F-46D4-B296-2ADCC9FF14CE}" type="presParOf" srcId="{EDAFC32F-56F5-4218-9121-548D8E18C6D8}" destId="{0E1DEBEE-E1EF-48FD-BD18-BFEFD35A2BCC}" srcOrd="1" destOrd="0" presId="urn:microsoft.com/office/officeart/2008/layout/HorizontalMultiLevelHierarchy"/>
    <dgm:cxn modelId="{FC87FCE9-B5A5-49E3-8D47-400FBD5424E5}" type="presParOf" srcId="{0E1DEBEE-E1EF-48FD-BD18-BFEFD35A2BCC}" destId="{CB4F527E-3069-44CD-A047-05E669B2DE4C}" srcOrd="0" destOrd="0" presId="urn:microsoft.com/office/officeart/2008/layout/HorizontalMultiLevelHierarchy"/>
    <dgm:cxn modelId="{B3AEA3AD-4124-43FE-A00E-7AE6A50EA426}" type="presParOf" srcId="{CB4F527E-3069-44CD-A047-05E669B2DE4C}" destId="{E85DB345-45CB-4220-A4D7-D7ECB6B327DF}" srcOrd="0" destOrd="0" presId="urn:microsoft.com/office/officeart/2008/layout/HorizontalMultiLevelHierarchy"/>
    <dgm:cxn modelId="{7B348F3C-7045-401C-939D-8E598D017054}" type="presParOf" srcId="{0E1DEBEE-E1EF-48FD-BD18-BFEFD35A2BCC}" destId="{6F7614D1-221C-49AC-B43F-4BB3B1CFF462}" srcOrd="1" destOrd="0" presId="urn:microsoft.com/office/officeart/2008/layout/HorizontalMultiLevelHierarchy"/>
    <dgm:cxn modelId="{0DA3BB22-CCA9-40CA-8969-C392387F9927}" type="presParOf" srcId="{6F7614D1-221C-49AC-B43F-4BB3B1CFF462}" destId="{B7A8D3EF-EE6A-497A-9825-C9B40C0381C7}" srcOrd="0" destOrd="0" presId="urn:microsoft.com/office/officeart/2008/layout/HorizontalMultiLevelHierarchy"/>
    <dgm:cxn modelId="{E355AD13-4F9C-4DF4-9CBA-B6796A19BAA4}" type="presParOf" srcId="{6F7614D1-221C-49AC-B43F-4BB3B1CFF462}" destId="{A278A1B1-927A-4BC6-8E49-027E1E3A1079}" srcOrd="1" destOrd="0" presId="urn:microsoft.com/office/officeart/2008/layout/HorizontalMultiLevelHierarchy"/>
    <dgm:cxn modelId="{C9B89D09-A10F-4E33-9AEE-4D74AA67A1B8}" type="presParOf" srcId="{A278A1B1-927A-4BC6-8E49-027E1E3A1079}" destId="{AE592D10-21B9-47B9-86CD-B72353A355EA}" srcOrd="0" destOrd="0" presId="urn:microsoft.com/office/officeart/2008/layout/HorizontalMultiLevelHierarchy"/>
    <dgm:cxn modelId="{ACCDFB2E-6844-4E44-8E18-1DB9FD63CB36}" type="presParOf" srcId="{AE592D10-21B9-47B9-86CD-B72353A355EA}" destId="{A57AAC8D-63F8-4545-B8B4-3E629CDD5629}" srcOrd="0" destOrd="0" presId="urn:microsoft.com/office/officeart/2008/layout/HorizontalMultiLevelHierarchy"/>
    <dgm:cxn modelId="{E2B34A46-E780-4A8E-9F1A-E3B6758D21FD}" type="presParOf" srcId="{A278A1B1-927A-4BC6-8E49-027E1E3A1079}" destId="{7902BDA4-B186-4818-8D3B-53330A9D5EB1}" srcOrd="1" destOrd="0" presId="urn:microsoft.com/office/officeart/2008/layout/HorizontalMultiLevelHierarchy"/>
    <dgm:cxn modelId="{7A01F62D-E976-4BFD-930F-60E4D32960A3}" type="presParOf" srcId="{7902BDA4-B186-4818-8D3B-53330A9D5EB1}" destId="{B36DF2AC-A7A6-4E20-B94A-84D04C0E1C3A}" srcOrd="0" destOrd="0" presId="urn:microsoft.com/office/officeart/2008/layout/HorizontalMultiLevelHierarchy"/>
    <dgm:cxn modelId="{462D1FFD-1D51-4D2B-8F28-8F3873E95866}" type="presParOf" srcId="{7902BDA4-B186-4818-8D3B-53330A9D5EB1}" destId="{152B4465-7660-418A-8F84-B645503ABAA0}" srcOrd="1" destOrd="0" presId="urn:microsoft.com/office/officeart/2008/layout/HorizontalMultiLevelHierarchy"/>
    <dgm:cxn modelId="{347E4599-4971-4A9C-90AB-7D168DDEE33D}" type="presParOf" srcId="{0E1DEBEE-E1EF-48FD-BD18-BFEFD35A2BCC}" destId="{6E7AF1C9-C4D4-483D-BD92-F423A481AD5E}" srcOrd="2" destOrd="0" presId="urn:microsoft.com/office/officeart/2008/layout/HorizontalMultiLevelHierarchy"/>
    <dgm:cxn modelId="{E2B8364B-5194-48A1-BF2E-22E54A0FD963}" type="presParOf" srcId="{6E7AF1C9-C4D4-483D-BD92-F423A481AD5E}" destId="{0AFE715D-14CC-4B0A-90EF-CBB18C24E4BE}" srcOrd="0" destOrd="0" presId="urn:microsoft.com/office/officeart/2008/layout/HorizontalMultiLevelHierarchy"/>
    <dgm:cxn modelId="{D76768CB-916D-4177-9D71-5B93306694DB}" type="presParOf" srcId="{0E1DEBEE-E1EF-48FD-BD18-BFEFD35A2BCC}" destId="{06124959-6D89-46DE-9152-591FEF41387C}" srcOrd="3" destOrd="0" presId="urn:microsoft.com/office/officeart/2008/layout/HorizontalMultiLevelHierarchy"/>
    <dgm:cxn modelId="{163FF47D-38D6-425F-B3E4-94AC2E888D3E}" type="presParOf" srcId="{06124959-6D89-46DE-9152-591FEF41387C}" destId="{5D7BCAF3-483E-4A85-9161-1CB9FF815794}" srcOrd="0" destOrd="0" presId="urn:microsoft.com/office/officeart/2008/layout/HorizontalMultiLevelHierarchy"/>
    <dgm:cxn modelId="{267ED574-B3EE-42D9-9927-D553F84B702D}" type="presParOf" srcId="{06124959-6D89-46DE-9152-591FEF41387C}" destId="{6B3208E3-CB93-49E1-9226-04D9D0E9F9F3}" srcOrd="1" destOrd="0" presId="urn:microsoft.com/office/officeart/2008/layout/HorizontalMultiLevelHierarchy"/>
    <dgm:cxn modelId="{2D3A49EB-7187-4893-8FF2-018ABBD84026}" type="presParOf" srcId="{6B3208E3-CB93-49E1-9226-04D9D0E9F9F3}" destId="{0A2EB75C-FE62-494C-BD04-978F9533F8EA}" srcOrd="0" destOrd="0" presId="urn:microsoft.com/office/officeart/2008/layout/HorizontalMultiLevelHierarchy"/>
    <dgm:cxn modelId="{AD71C605-D016-41C5-8F8B-E217CB851C2A}" type="presParOf" srcId="{0A2EB75C-FE62-494C-BD04-978F9533F8EA}" destId="{E773703A-3E01-46C7-8308-3FCE32910F0C}" srcOrd="0" destOrd="0" presId="urn:microsoft.com/office/officeart/2008/layout/HorizontalMultiLevelHierarchy"/>
    <dgm:cxn modelId="{87DCC1E5-688F-4273-BAE0-74D0CE8916D3}" type="presParOf" srcId="{6B3208E3-CB93-49E1-9226-04D9D0E9F9F3}" destId="{6A9DD014-CBC7-4DD1-95CB-08C82059B498}" srcOrd="1" destOrd="0" presId="urn:microsoft.com/office/officeart/2008/layout/HorizontalMultiLevelHierarchy"/>
    <dgm:cxn modelId="{2CCE0D20-FA5E-4D0D-A7B8-6A8D16C2B279}" type="presParOf" srcId="{6A9DD014-CBC7-4DD1-95CB-08C82059B498}" destId="{4556599A-0458-496E-8AC9-EED24AEAB5AB}" srcOrd="0" destOrd="0" presId="urn:microsoft.com/office/officeart/2008/layout/HorizontalMultiLevelHierarchy"/>
    <dgm:cxn modelId="{342B0BF9-5365-44A3-AB1A-693C4EAC49C6}" type="presParOf" srcId="{6A9DD014-CBC7-4DD1-95CB-08C82059B498}" destId="{9BB48A64-ABA8-4983-B0C8-622BBA5D323C}" srcOrd="1" destOrd="0" presId="urn:microsoft.com/office/officeart/2008/layout/HorizontalMultiLevelHierarchy"/>
    <dgm:cxn modelId="{30D38F11-154D-4C9C-A5BA-B9049C0E21FF}" type="presParOf" srcId="{0E1DEBEE-E1EF-48FD-BD18-BFEFD35A2BCC}" destId="{97D7C071-E608-4B10-93A5-74D834C0E38A}" srcOrd="4" destOrd="0" presId="urn:microsoft.com/office/officeart/2008/layout/HorizontalMultiLevelHierarchy"/>
    <dgm:cxn modelId="{177D396A-A71A-4B29-A09A-8CDBC9537B93}" type="presParOf" srcId="{97D7C071-E608-4B10-93A5-74D834C0E38A}" destId="{45D116BF-F9A8-4362-9F1A-07E7192F33CB}" srcOrd="0" destOrd="0" presId="urn:microsoft.com/office/officeart/2008/layout/HorizontalMultiLevelHierarchy"/>
    <dgm:cxn modelId="{85164C35-36AF-4B62-B31A-8674D919B708}" type="presParOf" srcId="{0E1DEBEE-E1EF-48FD-BD18-BFEFD35A2BCC}" destId="{A9D7E7D8-3134-4040-B025-381E882FE080}" srcOrd="5" destOrd="0" presId="urn:microsoft.com/office/officeart/2008/layout/HorizontalMultiLevelHierarchy"/>
    <dgm:cxn modelId="{4BE2B2B4-E99B-4A33-B13C-94F3EB90554F}" type="presParOf" srcId="{A9D7E7D8-3134-4040-B025-381E882FE080}" destId="{D684593A-7D73-484D-B56D-86F39FD6B472}" srcOrd="0" destOrd="0" presId="urn:microsoft.com/office/officeart/2008/layout/HorizontalMultiLevelHierarchy"/>
    <dgm:cxn modelId="{B135636F-84C6-4249-BC85-57233A853DDB}" type="presParOf" srcId="{A9D7E7D8-3134-4040-B025-381E882FE080}" destId="{6297DA96-5FE4-45E3-B22B-69D1B07E45CF}" srcOrd="1" destOrd="0" presId="urn:microsoft.com/office/officeart/2008/layout/HorizontalMultiLevelHierarchy"/>
    <dgm:cxn modelId="{948328C7-FD5B-4877-B891-2BFA698B5AD6}" type="presParOf" srcId="{6297DA96-5FE4-45E3-B22B-69D1B07E45CF}" destId="{72CAB82A-D05F-432F-952B-58C6C3792EDE}" srcOrd="0" destOrd="0" presId="urn:microsoft.com/office/officeart/2008/layout/HorizontalMultiLevelHierarchy"/>
    <dgm:cxn modelId="{E9904631-1062-4866-8D40-E2FFF528A1F9}" type="presParOf" srcId="{72CAB82A-D05F-432F-952B-58C6C3792EDE}" destId="{CB86B444-4A38-45BB-AFD4-1B5896B2CE9A}" srcOrd="0" destOrd="0" presId="urn:microsoft.com/office/officeart/2008/layout/HorizontalMultiLevelHierarchy"/>
    <dgm:cxn modelId="{8C28887F-42F6-4851-AD6F-070AA11124F3}" type="presParOf" srcId="{6297DA96-5FE4-45E3-B22B-69D1B07E45CF}" destId="{8A6C89C3-93FA-46C6-9F9B-AE12ED19D3E1}" srcOrd="1" destOrd="0" presId="urn:microsoft.com/office/officeart/2008/layout/HorizontalMultiLevelHierarchy"/>
    <dgm:cxn modelId="{C93C7374-674E-4305-8A79-8163BD0DC993}" type="presParOf" srcId="{8A6C89C3-93FA-46C6-9F9B-AE12ED19D3E1}" destId="{BCAD9A3C-6D1C-44B3-B2DC-60BA2E0D97AD}" srcOrd="0" destOrd="0" presId="urn:microsoft.com/office/officeart/2008/layout/HorizontalMultiLevelHierarchy"/>
    <dgm:cxn modelId="{BD92A508-7F71-4753-955D-98D5F9B8C18E}" type="presParOf" srcId="{8A6C89C3-93FA-46C6-9F9B-AE12ED19D3E1}" destId="{3EC85F36-585D-482A-AF13-651559F32063}" srcOrd="1" destOrd="0" presId="urn:microsoft.com/office/officeart/2008/layout/HorizontalMultiLevelHierarchy"/>
    <dgm:cxn modelId="{BEA059DA-F955-475E-890A-887A194494E0}" type="presParOf" srcId="{0E1DEBEE-E1EF-48FD-BD18-BFEFD35A2BCC}" destId="{E56C53C7-8744-42D2-A29E-C018888A1657}" srcOrd="6" destOrd="0" presId="urn:microsoft.com/office/officeart/2008/layout/HorizontalMultiLevelHierarchy"/>
    <dgm:cxn modelId="{00F42EBC-A5EA-4766-9D39-35473663C41C}" type="presParOf" srcId="{E56C53C7-8744-42D2-A29E-C018888A1657}" destId="{F45F7C86-559D-4C86-904E-48D5B79A8526}" srcOrd="0" destOrd="0" presId="urn:microsoft.com/office/officeart/2008/layout/HorizontalMultiLevelHierarchy"/>
    <dgm:cxn modelId="{38D261BB-EDA3-4548-A4A3-97246552DAA9}" type="presParOf" srcId="{0E1DEBEE-E1EF-48FD-BD18-BFEFD35A2BCC}" destId="{6DB37833-7877-48CC-97C7-9549625A3A41}" srcOrd="7" destOrd="0" presId="urn:microsoft.com/office/officeart/2008/layout/HorizontalMultiLevelHierarchy"/>
    <dgm:cxn modelId="{1E222757-9C85-4D23-888F-ABCD1098F601}" type="presParOf" srcId="{6DB37833-7877-48CC-97C7-9549625A3A41}" destId="{47B4447B-1D12-4C53-BDF9-E35C2BB488CF}" srcOrd="0" destOrd="0" presId="urn:microsoft.com/office/officeart/2008/layout/HorizontalMultiLevelHierarchy"/>
    <dgm:cxn modelId="{2D5A4571-93EB-40FC-9427-2EDCF259F321}" type="presParOf" srcId="{6DB37833-7877-48CC-97C7-9549625A3A41}" destId="{1DEC8C1C-5416-49A2-81E1-7A52E5F37EFF}" srcOrd="1" destOrd="0" presId="urn:microsoft.com/office/officeart/2008/layout/HorizontalMultiLevelHierarchy"/>
    <dgm:cxn modelId="{BEB705AE-0EED-4E62-B972-08FE2BDB6135}" type="presParOf" srcId="{1DEC8C1C-5416-49A2-81E1-7A52E5F37EFF}" destId="{439D19A4-A152-4E3D-8B07-A035FF5DEE77}" srcOrd="0" destOrd="0" presId="urn:microsoft.com/office/officeart/2008/layout/HorizontalMultiLevelHierarchy"/>
    <dgm:cxn modelId="{822822C9-41CF-402A-A04C-449BCCD98E02}" type="presParOf" srcId="{439D19A4-A152-4E3D-8B07-A035FF5DEE77}" destId="{C7A8CFAF-FC1F-491D-91B5-7E16622116E5}" srcOrd="0" destOrd="0" presId="urn:microsoft.com/office/officeart/2008/layout/HorizontalMultiLevelHierarchy"/>
    <dgm:cxn modelId="{A8A9B760-3ECD-4CCC-AF1B-47A48199B7AF}" type="presParOf" srcId="{1DEC8C1C-5416-49A2-81E1-7A52E5F37EFF}" destId="{9725EDD5-336C-48FB-8938-FF5912891799}" srcOrd="1" destOrd="0" presId="urn:microsoft.com/office/officeart/2008/layout/HorizontalMultiLevelHierarchy"/>
    <dgm:cxn modelId="{FBC5F4F1-72FB-4A5E-BB70-8464272A2A5C}" type="presParOf" srcId="{9725EDD5-336C-48FB-8938-FF5912891799}" destId="{2D096F15-8B8D-410F-AC64-DD3B69E5F332}" srcOrd="0" destOrd="0" presId="urn:microsoft.com/office/officeart/2008/layout/HorizontalMultiLevelHierarchy"/>
    <dgm:cxn modelId="{7B71D226-5BFD-4AD6-A53D-BE47368CA9EA}" type="presParOf" srcId="{9725EDD5-336C-48FB-8938-FF5912891799}" destId="{D61DEFE0-7012-44F4-BAFE-26AF5211BDAC}" srcOrd="1" destOrd="0" presId="urn:microsoft.com/office/officeart/2008/layout/HorizontalMultiLevelHierarchy"/>
    <dgm:cxn modelId="{F425C0E1-AB9B-4963-A243-9931BD2C71CA}" type="presParOf" srcId="{A799D3B7-0E19-40B7-90B5-76A63FBFCD8E}" destId="{3FBD1FD6-E4DC-4041-8C21-3AE92188F157}" srcOrd="2" destOrd="0" presId="urn:microsoft.com/office/officeart/2008/layout/HorizontalMultiLevelHierarchy"/>
    <dgm:cxn modelId="{E221CC0B-31A8-416E-B10B-27B8EDCAA529}" type="presParOf" srcId="{3FBD1FD6-E4DC-4041-8C21-3AE92188F157}" destId="{3B45E5CD-3A92-4B55-83AF-2F3D50411F20}" srcOrd="0" destOrd="0" presId="urn:microsoft.com/office/officeart/2008/layout/HorizontalMultiLevelHierarchy"/>
    <dgm:cxn modelId="{BD8D5AD5-5AC2-4E37-A1A6-CF97D5E377FF}" type="presParOf" srcId="{A799D3B7-0E19-40B7-90B5-76A63FBFCD8E}" destId="{63C7DCA6-CB7C-4D9A-BBFE-DECCF3D89E98}" srcOrd="3" destOrd="0" presId="urn:microsoft.com/office/officeart/2008/layout/HorizontalMultiLevelHierarchy"/>
    <dgm:cxn modelId="{CED3DC17-5227-4B7B-9D86-23CFB9B12C2C}" type="presParOf" srcId="{63C7DCA6-CB7C-4D9A-BBFE-DECCF3D89E98}" destId="{808CCB37-D5D8-43D8-B7CA-FA9434CFDEBA}" srcOrd="0" destOrd="0" presId="urn:microsoft.com/office/officeart/2008/layout/HorizontalMultiLevelHierarchy"/>
    <dgm:cxn modelId="{9032CC9F-B57C-4EF8-AA68-353460CD20D8}" type="presParOf" srcId="{63C7DCA6-CB7C-4D9A-BBFE-DECCF3D89E98}" destId="{CB806526-2D61-468A-AF64-D476B30836CD}" srcOrd="1" destOrd="0" presId="urn:microsoft.com/office/officeart/2008/layout/HorizontalMultiLevelHierarchy"/>
    <dgm:cxn modelId="{A3C6786F-8BB2-42C5-A8BA-862E4C12CABB}" type="presParOf" srcId="{CB806526-2D61-468A-AF64-D476B30836CD}" destId="{5A84C9F5-4282-407B-B269-FAF4F4DE2419}" srcOrd="0" destOrd="0" presId="urn:microsoft.com/office/officeart/2008/layout/HorizontalMultiLevelHierarchy"/>
    <dgm:cxn modelId="{3C7224E1-7CE9-499F-BE08-162CA31C49EA}" type="presParOf" srcId="{5A84C9F5-4282-407B-B269-FAF4F4DE2419}" destId="{AAD675B2-F7AB-4960-9969-179D17A9CA8F}" srcOrd="0" destOrd="0" presId="urn:microsoft.com/office/officeart/2008/layout/HorizontalMultiLevelHierarchy"/>
    <dgm:cxn modelId="{BCCB2DD9-8DD6-480C-A201-779EA37BF6DA}" type="presParOf" srcId="{CB806526-2D61-468A-AF64-D476B30836CD}" destId="{0F7FC483-4A09-49B6-B285-606A42D68B8C}" srcOrd="1" destOrd="0" presId="urn:microsoft.com/office/officeart/2008/layout/HorizontalMultiLevelHierarchy"/>
    <dgm:cxn modelId="{53A61449-A4C9-4675-ADE7-ABCB0A67CD9E}" type="presParOf" srcId="{0F7FC483-4A09-49B6-B285-606A42D68B8C}" destId="{7AF9FDF9-CDB2-4B69-A54A-49B179BCAC8A}" srcOrd="0" destOrd="0" presId="urn:microsoft.com/office/officeart/2008/layout/HorizontalMultiLevelHierarchy"/>
    <dgm:cxn modelId="{B93AB15B-5BD9-4F03-874E-EDC4EDDE6520}" type="presParOf" srcId="{0F7FC483-4A09-49B6-B285-606A42D68B8C}" destId="{B73340E4-6D03-4F3F-BB93-D5597979A238}" srcOrd="1" destOrd="0" presId="urn:microsoft.com/office/officeart/2008/layout/HorizontalMultiLevelHierarchy"/>
    <dgm:cxn modelId="{656BB351-52EE-4DF2-8BB9-4802E162A7E8}" type="presParOf" srcId="{B73340E4-6D03-4F3F-BB93-D5597979A238}" destId="{95053345-15D1-4FA6-B52B-851A51799C90}" srcOrd="0" destOrd="0" presId="urn:microsoft.com/office/officeart/2008/layout/HorizontalMultiLevelHierarchy"/>
    <dgm:cxn modelId="{D254CEF4-01A4-4BCF-94F8-FAC3AC87FE66}" type="presParOf" srcId="{95053345-15D1-4FA6-B52B-851A51799C90}" destId="{9D326277-4EE3-4B52-96E4-5C8B6DDEB1A3}" srcOrd="0" destOrd="0" presId="urn:microsoft.com/office/officeart/2008/layout/HorizontalMultiLevelHierarchy"/>
    <dgm:cxn modelId="{A1A5185F-B107-4163-B2D1-949D3287F3E6}" type="presParOf" srcId="{B73340E4-6D03-4F3F-BB93-D5597979A238}" destId="{A06B7696-382D-42DE-BACC-559F33EABCF7}" srcOrd="1" destOrd="0" presId="urn:microsoft.com/office/officeart/2008/layout/HorizontalMultiLevelHierarchy"/>
    <dgm:cxn modelId="{757947E8-4E33-41B6-B0C9-C5F238F9200C}" type="presParOf" srcId="{A06B7696-382D-42DE-BACC-559F33EABCF7}" destId="{CF55BFCF-AA31-4EBE-A5B7-6F9E1EA59A4B}" srcOrd="0" destOrd="0" presId="urn:microsoft.com/office/officeart/2008/layout/HorizontalMultiLevelHierarchy"/>
    <dgm:cxn modelId="{61671183-15EC-4B3A-94EB-A1BE4F97EC55}" type="presParOf" srcId="{A06B7696-382D-42DE-BACC-559F33EABCF7}" destId="{AAB5B9E2-2C09-4F33-830C-66E86013F1CF}" srcOrd="1" destOrd="0" presId="urn:microsoft.com/office/officeart/2008/layout/HorizontalMultiLevelHierarchy"/>
    <dgm:cxn modelId="{859F621C-CD13-4BD4-9AA4-A8108E89CC04}" type="presParOf" srcId="{CB806526-2D61-468A-AF64-D476B30836CD}" destId="{A64D7E22-DA57-44EA-890F-97F40A7C7774}" srcOrd="2" destOrd="0" presId="urn:microsoft.com/office/officeart/2008/layout/HorizontalMultiLevelHierarchy"/>
    <dgm:cxn modelId="{C5D1DAA9-699B-4241-B92B-69B95C2F1049}" type="presParOf" srcId="{A64D7E22-DA57-44EA-890F-97F40A7C7774}" destId="{1AB7AFE0-CB2F-40A5-9D3C-59878050E92E}" srcOrd="0" destOrd="0" presId="urn:microsoft.com/office/officeart/2008/layout/HorizontalMultiLevelHierarchy"/>
    <dgm:cxn modelId="{8DD6EC57-42F9-4966-85FF-45E2DDC4D192}" type="presParOf" srcId="{CB806526-2D61-468A-AF64-D476B30836CD}" destId="{6F43BE1D-B92B-4CAD-A29A-865AB4B12353}" srcOrd="3" destOrd="0" presId="urn:microsoft.com/office/officeart/2008/layout/HorizontalMultiLevelHierarchy"/>
    <dgm:cxn modelId="{BBA0FB1F-AF7C-4E6E-94C3-60023C566950}" type="presParOf" srcId="{6F43BE1D-B92B-4CAD-A29A-865AB4B12353}" destId="{4D8A835D-BFFB-4C43-A604-AF3D6FC2518D}" srcOrd="0" destOrd="0" presId="urn:microsoft.com/office/officeart/2008/layout/HorizontalMultiLevelHierarchy"/>
    <dgm:cxn modelId="{71D87254-C0FA-41F6-BC01-B9F0F1F4FBC8}" type="presParOf" srcId="{6F43BE1D-B92B-4CAD-A29A-865AB4B12353}" destId="{E3EA8A4B-4E25-4D42-831C-5CBE6BFB73BE}" srcOrd="1" destOrd="0" presId="urn:microsoft.com/office/officeart/2008/layout/HorizontalMultiLevelHierarchy"/>
    <dgm:cxn modelId="{59C791F7-AFEA-4562-86FF-4F630408DCB0}" type="presParOf" srcId="{E3EA8A4B-4E25-4D42-831C-5CBE6BFB73BE}" destId="{DDE14BD0-A06B-4EE3-B920-2D414B571BA1}" srcOrd="0" destOrd="0" presId="urn:microsoft.com/office/officeart/2008/layout/HorizontalMultiLevelHierarchy"/>
    <dgm:cxn modelId="{2F713E26-7A53-4B2B-8F7D-CC4780BF6489}" type="presParOf" srcId="{DDE14BD0-A06B-4EE3-B920-2D414B571BA1}" destId="{8215BACE-688B-43F0-A89C-050CAAC25A1F}" srcOrd="0" destOrd="0" presId="urn:microsoft.com/office/officeart/2008/layout/HorizontalMultiLevelHierarchy"/>
    <dgm:cxn modelId="{E7F36E01-B8DA-4070-8C72-9026B4F376E6}" type="presParOf" srcId="{E3EA8A4B-4E25-4D42-831C-5CBE6BFB73BE}" destId="{844464EE-CD4A-48C0-A4DF-DC5BE6CB87B9}" srcOrd="1" destOrd="0" presId="urn:microsoft.com/office/officeart/2008/layout/HorizontalMultiLevelHierarchy"/>
    <dgm:cxn modelId="{BF3AE26F-4EC1-496D-A67F-4B4747329F6E}" type="presParOf" srcId="{844464EE-CD4A-48C0-A4DF-DC5BE6CB87B9}" destId="{5D42520B-AB75-4E92-A715-AA3C9E54F272}" srcOrd="0" destOrd="0" presId="urn:microsoft.com/office/officeart/2008/layout/HorizontalMultiLevelHierarchy"/>
    <dgm:cxn modelId="{86BA5E36-C6E1-4E5B-83D2-3F9D3BA134FC}" type="presParOf" srcId="{844464EE-CD4A-48C0-A4DF-DC5BE6CB87B9}" destId="{ECDCE66C-D406-4466-BBC4-D811F01503DF}" srcOrd="1" destOrd="0" presId="urn:microsoft.com/office/officeart/2008/layout/HorizontalMultiLevelHierarchy"/>
    <dgm:cxn modelId="{425A2B18-4927-4F69-ADA9-39BB85085368}" type="presParOf" srcId="{A799D3B7-0E19-40B7-90B5-76A63FBFCD8E}" destId="{97BB9FCB-00B9-42AF-887C-3D281326D3FB}" srcOrd="4" destOrd="0" presId="urn:microsoft.com/office/officeart/2008/layout/HorizontalMultiLevelHierarchy"/>
    <dgm:cxn modelId="{97F129BF-6630-478A-99FB-D307118BDCA7}" type="presParOf" srcId="{97BB9FCB-00B9-42AF-887C-3D281326D3FB}" destId="{57D62261-260C-43BA-A4D0-E9E127E3DBFB}" srcOrd="0" destOrd="0" presId="urn:microsoft.com/office/officeart/2008/layout/HorizontalMultiLevelHierarchy"/>
    <dgm:cxn modelId="{03AE7615-C9A2-4E5C-8FFC-C55EEA46D774}" type="presParOf" srcId="{A799D3B7-0E19-40B7-90B5-76A63FBFCD8E}" destId="{D9FF330B-38B5-42A3-B27F-B2715700D147}" srcOrd="5" destOrd="0" presId="urn:microsoft.com/office/officeart/2008/layout/HorizontalMultiLevelHierarchy"/>
    <dgm:cxn modelId="{BB6D8E12-7997-4966-B751-7E808CD54ABB}" type="presParOf" srcId="{D9FF330B-38B5-42A3-B27F-B2715700D147}" destId="{8E53CF55-9D5C-4C40-A630-06FB5346AF67}" srcOrd="0" destOrd="0" presId="urn:microsoft.com/office/officeart/2008/layout/HorizontalMultiLevelHierarchy"/>
    <dgm:cxn modelId="{45B158E7-676D-465E-9A99-BCD5680FAA6D}" type="presParOf" srcId="{D9FF330B-38B5-42A3-B27F-B2715700D147}" destId="{8A7E9E9F-B8F4-4B2C-AB0C-293A38C4EA19}" srcOrd="1" destOrd="0" presId="urn:microsoft.com/office/officeart/2008/layout/HorizontalMultiLevelHierarchy"/>
    <dgm:cxn modelId="{E32C6E42-F92B-4E9A-B0CC-DC8B798B7162}" type="presParOf" srcId="{8A7E9E9F-B8F4-4B2C-AB0C-293A38C4EA19}" destId="{B0B03BE1-AA51-456F-BB8E-741B3CEE5AC2}" srcOrd="0" destOrd="0" presId="urn:microsoft.com/office/officeart/2008/layout/HorizontalMultiLevelHierarchy"/>
    <dgm:cxn modelId="{DF88E2C2-E21B-40AB-AB75-FF18C67D6E74}" type="presParOf" srcId="{B0B03BE1-AA51-456F-BB8E-741B3CEE5AC2}" destId="{12F510CB-40DE-406D-8068-0B08F88A254B}" srcOrd="0" destOrd="0" presId="urn:microsoft.com/office/officeart/2008/layout/HorizontalMultiLevelHierarchy"/>
    <dgm:cxn modelId="{670415CE-65D6-4DC1-B211-47061A50527E}" type="presParOf" srcId="{8A7E9E9F-B8F4-4B2C-AB0C-293A38C4EA19}" destId="{71853DF5-4A4A-4871-AE36-316B540E99DF}" srcOrd="1" destOrd="0" presId="urn:microsoft.com/office/officeart/2008/layout/HorizontalMultiLevelHierarchy"/>
    <dgm:cxn modelId="{71D8690C-F054-4D67-8BE4-4E6A5C3BDF32}" type="presParOf" srcId="{71853DF5-4A4A-4871-AE36-316B540E99DF}" destId="{4BAE63F8-FA04-49D7-9BBB-5CB80F7F520E}" srcOrd="0" destOrd="0" presId="urn:microsoft.com/office/officeart/2008/layout/HorizontalMultiLevelHierarchy"/>
    <dgm:cxn modelId="{DED17422-7E65-4FE4-8EA8-573E25C0FF89}" type="presParOf" srcId="{71853DF5-4A4A-4871-AE36-316B540E99DF}" destId="{B98145E8-11EF-424E-9595-12226654E25D}" srcOrd="1" destOrd="0" presId="urn:microsoft.com/office/officeart/2008/layout/HorizontalMultiLevelHierarchy"/>
    <dgm:cxn modelId="{7D99F24E-AD71-4295-9DDF-E9651374D499}" type="presParOf" srcId="{A799D3B7-0E19-40B7-90B5-76A63FBFCD8E}" destId="{6FF4EC1A-14D8-480D-AF7B-7A9A371759D2}" srcOrd="6" destOrd="0" presId="urn:microsoft.com/office/officeart/2008/layout/HorizontalMultiLevelHierarchy"/>
    <dgm:cxn modelId="{AE4886A7-DFFB-4E0F-AC02-C60E565316DB}" type="presParOf" srcId="{6FF4EC1A-14D8-480D-AF7B-7A9A371759D2}" destId="{8DB454C2-354A-4335-BC78-5919F2DD7E98}" srcOrd="0" destOrd="0" presId="urn:microsoft.com/office/officeart/2008/layout/HorizontalMultiLevelHierarchy"/>
    <dgm:cxn modelId="{63541BD5-1275-4CE7-AAFD-497E3863CA4C}" type="presParOf" srcId="{A799D3B7-0E19-40B7-90B5-76A63FBFCD8E}" destId="{C496521C-F709-42E2-B811-998BC9F98DD9}" srcOrd="7" destOrd="0" presId="urn:microsoft.com/office/officeart/2008/layout/HorizontalMultiLevelHierarchy"/>
    <dgm:cxn modelId="{24A5879A-F372-4595-9AEF-D79342CA79B0}" type="presParOf" srcId="{C496521C-F709-42E2-B811-998BC9F98DD9}" destId="{8CE9E23C-D42B-450E-AAEB-5F248E5B7D8B}" srcOrd="0" destOrd="0" presId="urn:microsoft.com/office/officeart/2008/layout/HorizontalMultiLevelHierarchy"/>
    <dgm:cxn modelId="{E910F18E-C114-491C-9D29-7A17F0E62900}" type="presParOf" srcId="{C496521C-F709-42E2-B811-998BC9F98DD9}" destId="{97C015F5-396F-42FF-B7FC-F08FF656E1D3}" srcOrd="1" destOrd="0" presId="urn:microsoft.com/office/officeart/2008/layout/HorizontalMultiLevelHierarchy"/>
    <dgm:cxn modelId="{25483CAF-A67B-4690-A604-70BF84A7B584}" type="presParOf" srcId="{97C015F5-396F-42FF-B7FC-F08FF656E1D3}" destId="{8638D057-1B82-4007-A190-CA21763C3AA1}" srcOrd="0" destOrd="0" presId="urn:microsoft.com/office/officeart/2008/layout/HorizontalMultiLevelHierarchy"/>
    <dgm:cxn modelId="{2F583E61-8502-4167-9CC5-B90B5DF9DD92}" type="presParOf" srcId="{8638D057-1B82-4007-A190-CA21763C3AA1}" destId="{A2849F70-E410-4133-91E6-5D7C3FA6F8CE}" srcOrd="0" destOrd="0" presId="urn:microsoft.com/office/officeart/2008/layout/HorizontalMultiLevelHierarchy"/>
    <dgm:cxn modelId="{5F779356-6547-4B00-AB0B-862BC6B97F4B}" type="presParOf" srcId="{97C015F5-396F-42FF-B7FC-F08FF656E1D3}" destId="{42AAAD3C-6C1A-4A60-9048-F4128469579E}" srcOrd="1" destOrd="0" presId="urn:microsoft.com/office/officeart/2008/layout/HorizontalMultiLevelHierarchy"/>
    <dgm:cxn modelId="{6FC54E6B-DD3B-4475-A526-738E4B31D995}" type="presParOf" srcId="{42AAAD3C-6C1A-4A60-9048-F4128469579E}" destId="{968ABEC0-B09D-4E33-AB3D-EC26C968EA27}" srcOrd="0" destOrd="0" presId="urn:microsoft.com/office/officeart/2008/layout/HorizontalMultiLevelHierarchy"/>
    <dgm:cxn modelId="{07DDED83-8D25-43E1-9840-737DC0B67C6A}" type="presParOf" srcId="{42AAAD3C-6C1A-4A60-9048-F4128469579E}" destId="{BA964FEE-1A4E-404F-8646-31B4A55DF0B9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233C43F2-0D8C-4415-B7E3-CC1302AF6DBD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658F4ED5-4214-4499-A1FC-4A86555A214D}" type="parTrans" cxnId="{17957EBA-4F82-4824-9138-1E0DC16F3B07}">
      <dgm:prSet/>
      <dgm:spPr/>
      <dgm:t>
        <a:bodyPr/>
        <a:lstStyle/>
        <a:p>
          <a:endParaRPr lang="en-US"/>
        </a:p>
      </dgm:t>
    </dgm:pt>
    <dgm:pt modelId="{BD537E20-3F4E-44A4-8AE9-E53B106A9E9F}" type="sibTrans" cxnId="{17957EBA-4F82-4824-9138-1E0DC16F3B0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593A2995-5D14-4A65-8345-B264AD1C18D2}" type="pres">
      <dgm:prSet presAssocID="{658F4ED5-4214-4499-A1FC-4A86555A214D}" presName="conn2-1" presStyleLbl="parChTrans1D3" presStyleIdx="0" presStyleCnt="1"/>
      <dgm:spPr/>
    </dgm:pt>
    <dgm:pt modelId="{EF4DFB7A-FB4D-4AF1-8B2B-E536E32E19B9}" type="pres">
      <dgm:prSet presAssocID="{658F4ED5-4214-4499-A1FC-4A86555A214D}" presName="connTx" presStyleLbl="parChTrans1D3" presStyleIdx="0" presStyleCnt="1"/>
      <dgm:spPr/>
    </dgm:pt>
    <dgm:pt modelId="{B9476304-2018-4DDC-8434-9A2424C107A8}" type="pres">
      <dgm:prSet presAssocID="{233C43F2-0D8C-4415-B7E3-CC1302AF6DBD}" presName="root2" presStyleCnt="0"/>
      <dgm:spPr/>
    </dgm:pt>
    <dgm:pt modelId="{25A858C6-96D5-411B-A57E-48F294B986CD}" type="pres">
      <dgm:prSet presAssocID="{233C43F2-0D8C-4415-B7E3-CC1302AF6DBD}" presName="LevelTwoTextNode" presStyleLbl="node3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232FEE0-5A02-4086-ACB9-857282D4B684}" type="pres">
      <dgm:prSet presAssocID="{233C43F2-0D8C-4415-B7E3-CC1302AF6DBD}" presName="level3hierChild" presStyleCnt="0"/>
      <dgm:spPr/>
    </dgm:pt>
  </dgm:ptLst>
  <dgm:cxnLst>
    <dgm:cxn modelId="{17957EBA-4F82-4824-9138-1E0DC16F3B07}" srcId="{0DA1C060-E1EF-497C-B4B7-CC10236D4AB5}" destId="{233C43F2-0D8C-4415-B7E3-CC1302AF6DBD}" srcOrd="0" destOrd="0" parTransId="{658F4ED5-4214-4499-A1FC-4A86555A214D}" sibTransId="{BD537E20-3F4E-44A4-8AE9-E53B106A9E9F}"/>
    <dgm:cxn modelId="{23D84E5B-FC4D-40CA-B1B8-8558E09278AA}" type="presOf" srcId="{5AD09BEB-5E93-4CE1-AE5D-985CD1CA771C}" destId="{10902F1B-76A0-42BF-B8B6-85638234AC1B}" srcOrd="0" destOrd="0" presId="urn:microsoft.com/office/officeart/2008/layout/HorizontalMultiLevelHierarchy"/>
    <dgm:cxn modelId="{A1DE1E79-32EE-4DE5-A005-52F4421F94CD}" type="presOf" srcId="{233C43F2-0D8C-4415-B7E3-CC1302AF6DBD}" destId="{25A858C6-96D5-411B-A57E-48F294B986CD}" srcOrd="0" destOrd="0" presId="urn:microsoft.com/office/officeart/2008/layout/HorizontalMultiLevelHierarchy"/>
    <dgm:cxn modelId="{9CBF530E-6E54-4BA9-95F5-DE1DB816B281}" type="presOf" srcId="{0DA1C060-E1EF-497C-B4B7-CC10236D4AB5}" destId="{D456BF37-646F-420A-817B-2C6FE870644F}" srcOrd="0" destOrd="0" presId="urn:microsoft.com/office/officeart/2008/layout/HorizontalMultiLevelHierarchy"/>
    <dgm:cxn modelId="{97EBE35B-E010-489D-9F19-F25F7EB39E46}" type="presOf" srcId="{161FC228-2781-4EB5-A704-2302BEDB5658}" destId="{D61D9318-CF1C-4027-9FB9-CA3681111D48}" srcOrd="0" destOrd="0" presId="urn:microsoft.com/office/officeart/2008/layout/HorizontalMultiLevelHierarchy"/>
    <dgm:cxn modelId="{9F2CC42A-D375-4C72-B6A6-F1363F888B91}" type="presOf" srcId="{658F4ED5-4214-4499-A1FC-4A86555A214D}" destId="{593A2995-5D14-4A65-8345-B264AD1C18D2}" srcOrd="0" destOrd="0" presId="urn:microsoft.com/office/officeart/2008/layout/HorizontalMultiLevelHierarchy"/>
    <dgm:cxn modelId="{F6A53DCB-9F9F-47FF-A044-F4C18B0AA85E}" type="presOf" srcId="{658F4ED5-4214-4499-A1FC-4A86555A214D}" destId="{EF4DFB7A-FB4D-4AF1-8B2B-E536E32E19B9}" srcOrd="1" destOrd="0" presId="urn:microsoft.com/office/officeart/2008/layout/HorizontalMultiLevelHierarchy"/>
    <dgm:cxn modelId="{CEFC652F-C41B-42BC-BA53-AD6E71036B56}" type="presOf" srcId="{FCCAE72E-3741-4C5F-B697-2CEBFC92CDF7}" destId="{47AE8846-F21F-4E4C-B4A3-D44DA4BF791C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9DDFB79D-2D33-4293-AA05-504776234985}" type="presOf" srcId="{5AD09BEB-5E93-4CE1-AE5D-985CD1CA771C}" destId="{C9A2B145-5387-4B1F-A759-774CCECBB1E5}" srcOrd="1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CAB4A0AB-218F-468C-8CE8-937D3052392F}" type="presParOf" srcId="{D61D9318-CF1C-4027-9FB9-CA3681111D48}" destId="{270F17E6-7730-4FCF-B2C8-87132A2A2953}" srcOrd="0" destOrd="0" presId="urn:microsoft.com/office/officeart/2008/layout/HorizontalMultiLevelHierarchy"/>
    <dgm:cxn modelId="{8AEACDEE-9D6C-4D4C-B34E-2C6AD1FDAACE}" type="presParOf" srcId="{270F17E6-7730-4FCF-B2C8-87132A2A2953}" destId="{47AE8846-F21F-4E4C-B4A3-D44DA4BF791C}" srcOrd="0" destOrd="0" presId="urn:microsoft.com/office/officeart/2008/layout/HorizontalMultiLevelHierarchy"/>
    <dgm:cxn modelId="{216EBFE6-C483-4880-B686-7D768F8C3410}" type="presParOf" srcId="{270F17E6-7730-4FCF-B2C8-87132A2A2953}" destId="{00B6C323-8ADF-4C2C-A98F-03A35CC9AEB8}" srcOrd="1" destOrd="0" presId="urn:microsoft.com/office/officeart/2008/layout/HorizontalMultiLevelHierarchy"/>
    <dgm:cxn modelId="{4F15073A-4745-46F1-BE6A-59A720675B2D}" type="presParOf" srcId="{00B6C323-8ADF-4C2C-A98F-03A35CC9AEB8}" destId="{10902F1B-76A0-42BF-B8B6-85638234AC1B}" srcOrd="0" destOrd="0" presId="urn:microsoft.com/office/officeart/2008/layout/HorizontalMultiLevelHierarchy"/>
    <dgm:cxn modelId="{D9C0E556-B248-49ED-8E88-0C8F79490519}" type="presParOf" srcId="{10902F1B-76A0-42BF-B8B6-85638234AC1B}" destId="{C9A2B145-5387-4B1F-A759-774CCECBB1E5}" srcOrd="0" destOrd="0" presId="urn:microsoft.com/office/officeart/2008/layout/HorizontalMultiLevelHierarchy"/>
    <dgm:cxn modelId="{92561479-2339-4407-89D2-1DB6E4515379}" type="presParOf" srcId="{00B6C323-8ADF-4C2C-A98F-03A35CC9AEB8}" destId="{B80AF7FE-B4A1-49B4-8432-E40926974E76}" srcOrd="1" destOrd="0" presId="urn:microsoft.com/office/officeart/2008/layout/HorizontalMultiLevelHierarchy"/>
    <dgm:cxn modelId="{2D3193D8-B7F5-4771-B38E-C80656EA4049}" type="presParOf" srcId="{B80AF7FE-B4A1-49B4-8432-E40926974E76}" destId="{D456BF37-646F-420A-817B-2C6FE870644F}" srcOrd="0" destOrd="0" presId="urn:microsoft.com/office/officeart/2008/layout/HorizontalMultiLevelHierarchy"/>
    <dgm:cxn modelId="{D1682839-A21A-41BD-B8E0-CE64E6BA6FC9}" type="presParOf" srcId="{B80AF7FE-B4A1-49B4-8432-E40926974E76}" destId="{2E4195E7-C526-43C1-8251-2AF2A6B49243}" srcOrd="1" destOrd="0" presId="urn:microsoft.com/office/officeart/2008/layout/HorizontalMultiLevelHierarchy"/>
    <dgm:cxn modelId="{D7B8B3E2-7E3F-427B-B8D4-CEE63912F0A6}" type="presParOf" srcId="{2E4195E7-C526-43C1-8251-2AF2A6B49243}" destId="{593A2995-5D14-4A65-8345-B264AD1C18D2}" srcOrd="0" destOrd="0" presId="urn:microsoft.com/office/officeart/2008/layout/HorizontalMultiLevelHierarchy"/>
    <dgm:cxn modelId="{B450CDA1-1976-482E-8308-60F14853C4E3}" type="presParOf" srcId="{593A2995-5D14-4A65-8345-B264AD1C18D2}" destId="{EF4DFB7A-FB4D-4AF1-8B2B-E536E32E19B9}" srcOrd="0" destOrd="0" presId="urn:microsoft.com/office/officeart/2008/layout/HorizontalMultiLevelHierarchy"/>
    <dgm:cxn modelId="{3E8BD33B-763E-45E2-8DD0-7FDC3A55A0AC}" type="presParOf" srcId="{2E4195E7-C526-43C1-8251-2AF2A6B49243}" destId="{B9476304-2018-4DDC-8434-9A2424C107A8}" srcOrd="1" destOrd="0" presId="urn:microsoft.com/office/officeart/2008/layout/HorizontalMultiLevelHierarchy"/>
    <dgm:cxn modelId="{A95232B3-7121-439F-9FE8-24AF0F502E24}" type="presParOf" srcId="{B9476304-2018-4DDC-8434-9A2424C107A8}" destId="{25A858C6-96D5-411B-A57E-48F294B986CD}" srcOrd="0" destOrd="0" presId="urn:microsoft.com/office/officeart/2008/layout/HorizontalMultiLevelHierarchy"/>
    <dgm:cxn modelId="{1AAB7682-CC85-405F-90EA-FC4A505C9A0F}" type="presParOf" srcId="{B9476304-2018-4DDC-8434-9A2424C107A8}" destId="{7232FEE0-5A02-4086-ACB9-857282D4B68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Cost: 1.3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D3B7746-BF64-4B59-A166-6560D62F9986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DAE60DCB-B856-44CD-B0FF-A182FB226838}" type="parTrans" cxnId="{4AE78691-E96E-46AD-AAF9-D26C10887984}">
      <dgm:prSet/>
      <dgm:spPr/>
      <dgm:t>
        <a:bodyPr/>
        <a:lstStyle/>
        <a:p>
          <a:endParaRPr lang="en-US"/>
        </a:p>
      </dgm:t>
    </dgm:pt>
    <dgm:pt modelId="{95FBEB5A-C540-4B16-B3A9-C916FA676608}" type="sibTrans" cxnId="{4AE78691-E96E-46AD-AAF9-D26C10887984}">
      <dgm:prSet/>
      <dgm:spPr/>
      <dgm:t>
        <a:bodyPr/>
        <a:lstStyle/>
        <a:p>
          <a:endParaRPr lang="en-US"/>
        </a:p>
      </dgm:t>
    </dgm:pt>
    <dgm:pt modelId="{66C1A1BD-66B0-44D8-80FE-CA6384AF8C7D}">
      <dgm:prSet phldrT="[文本]"/>
      <dgm:spPr/>
      <dgm:t>
        <a:bodyPr/>
        <a:lstStyle/>
        <a:p>
          <a:r>
            <a:rPr lang="en-US" altLang="zh-CN"/>
            <a:t>Cost: 2 hours</a:t>
          </a:r>
          <a:endParaRPr lang="zh-CN" altLang="en-US"/>
        </a:p>
      </dgm:t>
    </dgm:pt>
    <dgm:pt modelId="{CE2CEE62-4DA6-4CBB-8A70-D3EEF84CB8C9}" type="parTrans" cxnId="{31A17BA4-99F3-4485-BA35-454CE80A61F9}">
      <dgm:prSet/>
      <dgm:spPr/>
      <dgm:t>
        <a:bodyPr/>
        <a:lstStyle/>
        <a:p>
          <a:endParaRPr lang="en-US"/>
        </a:p>
      </dgm:t>
    </dgm:pt>
    <dgm:pt modelId="{ED6C6EE5-8FB2-4BBB-AB7B-7E9977DF7AF4}" type="sibTrans" cxnId="{31A17BA4-99F3-4485-BA35-454CE80A61F9}">
      <dgm:prSet/>
      <dgm:spPr/>
      <dgm:t>
        <a:bodyPr/>
        <a:lstStyle/>
        <a:p>
          <a:endParaRPr lang="en-US"/>
        </a:p>
      </dgm:t>
    </dgm:pt>
    <dgm:pt modelId="{1352D9B3-B19D-4880-B5A0-92FE953558CF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390DBDEE-19BE-4EC8-9A9F-C8F30AB648A9}" type="parTrans" cxnId="{9EC2DD85-B672-4640-B041-296CC155F6EC}">
      <dgm:prSet/>
      <dgm:spPr/>
      <dgm:t>
        <a:bodyPr/>
        <a:lstStyle/>
        <a:p>
          <a:endParaRPr lang="zh-CN" altLang="en-US"/>
        </a:p>
      </dgm:t>
    </dgm:pt>
    <dgm:pt modelId="{054524A2-4F16-4C2A-87C7-685B330FEBFB}" type="sibTrans" cxnId="{9EC2DD85-B672-4640-B041-296CC155F6EC}">
      <dgm:prSet/>
      <dgm:spPr/>
      <dgm:t>
        <a:bodyPr/>
        <a:lstStyle/>
        <a:p>
          <a:endParaRPr lang="zh-CN" altLang="en-US"/>
        </a:p>
      </dgm:t>
    </dgm:pt>
    <dgm:pt modelId="{0175E395-7658-4F61-93FC-C3155AD58A3F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28625B3C-FE0F-4DE3-BDE2-2EC1DB1C2139}" type="parTrans" cxnId="{1961159D-51A5-4D17-ABD4-819CBAFB8593}">
      <dgm:prSet/>
      <dgm:spPr/>
      <dgm:t>
        <a:bodyPr/>
        <a:lstStyle/>
        <a:p>
          <a:endParaRPr lang="zh-CN" altLang="en-US"/>
        </a:p>
      </dgm:t>
    </dgm:pt>
    <dgm:pt modelId="{F9B56803-8E5A-4567-A8F6-2E0C94627330}" type="sibTrans" cxnId="{1961159D-51A5-4D17-ABD4-819CBAFB8593}">
      <dgm:prSet/>
      <dgm:spPr/>
      <dgm:t>
        <a:bodyPr/>
        <a:lstStyle/>
        <a:p>
          <a:endParaRPr lang="zh-CN" altLang="en-US"/>
        </a:p>
      </dgm:t>
    </dgm:pt>
    <dgm:pt modelId="{1EC3D523-80FB-49C4-A5E6-E6676E2B3E84}">
      <dgm:prSet phldrT="[文本]"/>
      <dgm:spPr/>
      <dgm:t>
        <a:bodyPr/>
        <a:lstStyle/>
        <a:p>
          <a:r>
            <a:rPr lang="en-US" altLang="zh-CN"/>
            <a:t>Cost: 2 hours</a:t>
          </a:r>
          <a:endParaRPr lang="zh-CN" altLang="en-US"/>
        </a:p>
      </dgm:t>
    </dgm:pt>
    <dgm:pt modelId="{BAA9FF88-D1D2-4AAD-824A-95D1D75B112F}" type="parTrans" cxnId="{3B644D88-5983-486F-B753-21001A849D59}">
      <dgm:prSet/>
      <dgm:spPr/>
      <dgm:t>
        <a:bodyPr/>
        <a:lstStyle/>
        <a:p>
          <a:endParaRPr lang="zh-CN" altLang="en-US"/>
        </a:p>
      </dgm:t>
    </dgm:pt>
    <dgm:pt modelId="{B4924A06-C4EE-4D7D-9CFA-2D7074AFDADA}" type="sibTrans" cxnId="{3B644D88-5983-486F-B753-21001A849D59}">
      <dgm:prSet/>
      <dgm:spPr/>
      <dgm:t>
        <a:bodyPr/>
        <a:lstStyle/>
        <a:p>
          <a:endParaRPr lang="zh-CN" altLang="en-US"/>
        </a:p>
      </dgm:t>
    </dgm:pt>
    <dgm:pt modelId="{74D737F7-D61E-4F9A-B8CF-264C9021F716}">
      <dgm:prSet phldrT="[文本]"/>
      <dgm:spPr/>
      <dgm:t>
        <a:bodyPr/>
        <a:lstStyle/>
        <a:p>
          <a:r>
            <a:rPr lang="en-US" altLang="zh-CN"/>
            <a:t>Multivariate Analysis</a:t>
          </a:r>
          <a:endParaRPr lang="zh-CN" altLang="en-US"/>
        </a:p>
      </dgm:t>
    </dgm:pt>
    <dgm:pt modelId="{38DF4185-23CB-41DD-94E7-4DC34E4D693F}" type="parTrans" cxnId="{724F5ECE-13B8-4896-9E56-67475FDDB057}">
      <dgm:prSet/>
      <dgm:spPr/>
      <dgm:t>
        <a:bodyPr/>
        <a:lstStyle/>
        <a:p>
          <a:endParaRPr lang="zh-CN" altLang="en-US"/>
        </a:p>
      </dgm:t>
    </dgm:pt>
    <dgm:pt modelId="{CC30F255-BE40-45D2-89AD-9BEAEC479CD7}" type="sibTrans" cxnId="{724F5ECE-13B8-4896-9E56-67475FDDB057}">
      <dgm:prSet/>
      <dgm:spPr/>
      <dgm:t>
        <a:bodyPr/>
        <a:lstStyle/>
        <a:p>
          <a:endParaRPr lang="zh-CN" altLang="en-US"/>
        </a:p>
      </dgm:t>
    </dgm:pt>
    <dgm:pt modelId="{AF10594F-70FD-4492-BFAC-4C6009FFC22F}">
      <dgm:prSet phldrT="[文本]"/>
      <dgm:spPr/>
      <dgm:t>
        <a:bodyPr/>
        <a:lstStyle/>
        <a:p>
          <a:r>
            <a:rPr lang="en-US" altLang="zh-CN"/>
            <a:t>Cost: 10 mins</a:t>
          </a:r>
          <a:endParaRPr lang="zh-CN" altLang="en-US"/>
        </a:p>
      </dgm:t>
    </dgm:pt>
    <dgm:pt modelId="{E0DF6E89-046A-4F75-936E-E324AB301F31}" type="parTrans" cxnId="{1E656B8C-6241-4B85-9590-C5190249333E}">
      <dgm:prSet/>
      <dgm:spPr/>
      <dgm:t>
        <a:bodyPr/>
        <a:lstStyle/>
        <a:p>
          <a:endParaRPr lang="zh-CN" altLang="en-US"/>
        </a:p>
      </dgm:t>
    </dgm:pt>
    <dgm:pt modelId="{C39C1754-593B-4681-A1AD-78A7322E28C0}" type="sibTrans" cxnId="{1E656B8C-6241-4B85-9590-C5190249333E}">
      <dgm:prSet/>
      <dgm:spPr/>
      <dgm:t>
        <a:bodyPr/>
        <a:lstStyle/>
        <a:p>
          <a:endParaRPr lang="zh-CN" altLang="en-US"/>
        </a:p>
      </dgm:t>
    </dgm:pt>
    <dgm:pt modelId="{B8C4E02B-6AE1-4F3B-A28D-FC1747A73915}">
      <dgm:prSet phldrT="[文本]"/>
      <dgm:spPr/>
      <dgm:t>
        <a:bodyPr/>
        <a:lstStyle/>
        <a:p>
          <a:r>
            <a:rPr lang="en-US" altLang="zh-CN"/>
            <a:t>Course 2</a:t>
          </a:r>
          <a:endParaRPr lang="zh-CN" altLang="en-US"/>
        </a:p>
      </dgm:t>
    </dgm:pt>
    <dgm:pt modelId="{7F62CED6-EF71-4A7F-9068-D68771710984}" type="parTrans" cxnId="{E4EAE0DC-9FDA-494C-B84B-D048E0FF9436}">
      <dgm:prSet/>
      <dgm:spPr/>
      <dgm:t>
        <a:bodyPr/>
        <a:lstStyle/>
        <a:p>
          <a:endParaRPr lang="en-US"/>
        </a:p>
      </dgm:t>
    </dgm:pt>
    <dgm:pt modelId="{B102CC2E-8C63-4C8C-AF9B-2A3DDC110E12}" type="sibTrans" cxnId="{E4EAE0DC-9FDA-494C-B84B-D048E0FF9436}">
      <dgm:prSet/>
      <dgm:spPr/>
      <dgm:t>
        <a:bodyPr/>
        <a:lstStyle/>
        <a:p>
          <a:endParaRPr lang="en-US"/>
        </a:p>
      </dgm:t>
    </dgm:pt>
    <dgm:pt modelId="{E1164525-6D55-4B82-9CFA-FF246FC4B8C5}">
      <dgm:prSet phldrT="[文本]"/>
      <dgm:spPr/>
      <dgm:t>
        <a:bodyPr/>
        <a:lstStyle/>
        <a:p>
          <a:r>
            <a:rPr lang="en-US" altLang="zh-CN"/>
            <a:t>Lectures</a:t>
          </a:r>
          <a:endParaRPr lang="zh-CN" altLang="en-US"/>
        </a:p>
      </dgm:t>
    </dgm:pt>
    <dgm:pt modelId="{1D156DAA-DB19-4461-BE8B-75158047DC19}" type="parTrans" cxnId="{746415AD-589F-432C-8642-5048B8A4BE59}">
      <dgm:prSet/>
      <dgm:spPr/>
      <dgm:t>
        <a:bodyPr/>
        <a:lstStyle/>
        <a:p>
          <a:endParaRPr lang="en-US"/>
        </a:p>
      </dgm:t>
    </dgm:pt>
    <dgm:pt modelId="{B09A7410-9C83-4A98-945F-17187E296F50}" type="sibTrans" cxnId="{746415AD-589F-432C-8642-5048B8A4BE59}">
      <dgm:prSet/>
      <dgm:spPr/>
      <dgm:t>
        <a:bodyPr/>
        <a:lstStyle/>
        <a:p>
          <a:endParaRPr lang="en-US"/>
        </a:p>
      </dgm:t>
    </dgm:pt>
    <dgm:pt modelId="{479BB607-56D6-4443-98AA-6E2473B9937A}">
      <dgm:prSet phldrT="[文本]"/>
      <dgm:spPr/>
      <dgm:t>
        <a:bodyPr/>
        <a:lstStyle/>
        <a:p>
          <a:r>
            <a:rPr lang="en-US" altLang="zh-CN"/>
            <a:t>Cost: 6.8 hours</a:t>
          </a:r>
          <a:endParaRPr lang="zh-CN" altLang="en-US"/>
        </a:p>
      </dgm:t>
    </dgm:pt>
    <dgm:pt modelId="{DD7E36C6-2B54-46CC-8D10-915330D6A5FF}" type="parTrans" cxnId="{BF4583A3-5671-4AB5-B8DD-1F3338E1A561}">
      <dgm:prSet/>
      <dgm:spPr/>
      <dgm:t>
        <a:bodyPr/>
        <a:lstStyle/>
        <a:p>
          <a:endParaRPr lang="en-US"/>
        </a:p>
      </dgm:t>
    </dgm:pt>
    <dgm:pt modelId="{19124722-5DD5-42C7-BCE4-12DF0188F6F8}" type="sibTrans" cxnId="{BF4583A3-5671-4AB5-B8DD-1F3338E1A561}">
      <dgm:prSet/>
      <dgm:spPr/>
      <dgm:t>
        <a:bodyPr/>
        <a:lstStyle/>
        <a:p>
          <a:endParaRPr lang="en-US"/>
        </a:p>
      </dgm:t>
    </dgm:pt>
    <dgm:pt modelId="{D8902ED6-96BF-4787-A6EC-535798A09589}">
      <dgm:prSet phldrT="[文本]"/>
      <dgm:spPr/>
      <dgm:t>
        <a:bodyPr/>
        <a:lstStyle/>
        <a:p>
          <a:r>
            <a:rPr lang="en-US" altLang="zh-CN"/>
            <a:t>Training</a:t>
          </a:r>
          <a:endParaRPr lang="zh-CN" altLang="en-US"/>
        </a:p>
      </dgm:t>
    </dgm:pt>
    <dgm:pt modelId="{D7A49253-20DF-4C04-81EB-50C3DF7AB3E1}" type="parTrans" cxnId="{2C78BD6F-BDB3-4F97-90E1-7349D65C8E0D}">
      <dgm:prSet/>
      <dgm:spPr/>
      <dgm:t>
        <a:bodyPr/>
        <a:lstStyle/>
        <a:p>
          <a:endParaRPr lang="en-US"/>
        </a:p>
      </dgm:t>
    </dgm:pt>
    <dgm:pt modelId="{F1E4ACB6-EE5A-451B-A127-A697BCFC8676}" type="sibTrans" cxnId="{2C78BD6F-BDB3-4F97-90E1-7349D65C8E0D}">
      <dgm:prSet/>
      <dgm:spPr/>
      <dgm:t>
        <a:bodyPr/>
        <a:lstStyle/>
        <a:p>
          <a:endParaRPr lang="en-US"/>
        </a:p>
      </dgm:t>
    </dgm:pt>
    <dgm:pt modelId="{E65C135D-BA9E-41BD-9284-C68DF04F9896}">
      <dgm:prSet phldrT="[文本]"/>
      <dgm:spPr/>
      <dgm:t>
        <a:bodyPr/>
        <a:lstStyle/>
        <a:p>
          <a:r>
            <a:rPr lang="en-US" altLang="zh-CN"/>
            <a:t>Model Building</a:t>
          </a:r>
          <a:endParaRPr lang="zh-CN" altLang="en-US"/>
        </a:p>
      </dgm:t>
    </dgm:pt>
    <dgm:pt modelId="{B5E59C6F-757B-4169-BB16-9E453BB54B72}" type="parTrans" cxnId="{B264E13A-590E-44D6-A63D-AAF42D62446F}">
      <dgm:prSet/>
      <dgm:spPr/>
      <dgm:t>
        <a:bodyPr/>
        <a:lstStyle/>
        <a:p>
          <a:endParaRPr lang="en-US"/>
        </a:p>
      </dgm:t>
    </dgm:pt>
    <dgm:pt modelId="{60653496-EFCB-4BC6-8FFE-42BDC6AE2F4F}" type="sibTrans" cxnId="{B264E13A-590E-44D6-A63D-AAF42D62446F}">
      <dgm:prSet/>
      <dgm:spPr/>
      <dgm:t>
        <a:bodyPr/>
        <a:lstStyle/>
        <a:p>
          <a:endParaRPr lang="en-US"/>
        </a:p>
      </dgm:t>
    </dgm:pt>
    <dgm:pt modelId="{3BF53C29-4F14-4804-B2C9-CF70FC0CBC8F}">
      <dgm:prSet phldrT="[文本]"/>
      <dgm:spPr/>
      <dgm:t>
        <a:bodyPr/>
        <a:lstStyle/>
        <a:p>
          <a:r>
            <a:rPr lang="en-US" altLang="zh-CN"/>
            <a:t>Cost: 4 hours</a:t>
          </a:r>
          <a:endParaRPr lang="zh-CN" altLang="en-US"/>
        </a:p>
      </dgm:t>
    </dgm:pt>
    <dgm:pt modelId="{74F8948B-8745-4FAC-B7FA-52BFD5E6D48F}" type="parTrans" cxnId="{63F937EF-21AB-4802-89EB-E32F2C0B38C8}">
      <dgm:prSet/>
      <dgm:spPr/>
      <dgm:t>
        <a:bodyPr/>
        <a:lstStyle/>
        <a:p>
          <a:endParaRPr lang="en-US"/>
        </a:p>
      </dgm:t>
    </dgm:pt>
    <dgm:pt modelId="{FE5F0CEB-8194-44C7-9E20-998B92BBE6D3}" type="sibTrans" cxnId="{63F937EF-21AB-4802-89EB-E32F2C0B38C8}">
      <dgm:prSet/>
      <dgm:spPr/>
      <dgm:t>
        <a:bodyPr/>
        <a:lstStyle/>
        <a:p>
          <a:endParaRPr lang="en-US"/>
        </a:p>
      </dgm:t>
    </dgm:pt>
    <dgm:pt modelId="{328330CA-B862-4A68-A9D3-0057DE9DAD97}">
      <dgm:prSet phldrT="[文本]"/>
      <dgm:spPr/>
      <dgm:t>
        <a:bodyPr/>
        <a:lstStyle/>
        <a:p>
          <a:r>
            <a:rPr lang="en-US" altLang="zh-CN"/>
            <a:t>Assignments</a:t>
          </a:r>
          <a:endParaRPr lang="zh-CN" altLang="en-US"/>
        </a:p>
      </dgm:t>
    </dgm:pt>
    <dgm:pt modelId="{0E096F37-BAD8-45D9-A778-F1C752349A0C}" type="parTrans" cxnId="{42F71652-EE3E-4F02-82B9-B49466E85228}">
      <dgm:prSet/>
      <dgm:spPr/>
      <dgm:t>
        <a:bodyPr/>
        <a:lstStyle/>
        <a:p>
          <a:endParaRPr lang="en-US"/>
        </a:p>
      </dgm:t>
    </dgm:pt>
    <dgm:pt modelId="{81AB0844-600E-496A-8D98-00ACB95EA126}" type="sibTrans" cxnId="{42F71652-EE3E-4F02-82B9-B49466E85228}">
      <dgm:prSet/>
      <dgm:spPr/>
      <dgm:t>
        <a:bodyPr/>
        <a:lstStyle/>
        <a:p>
          <a:endParaRPr lang="en-US"/>
        </a:p>
      </dgm:t>
    </dgm:pt>
    <dgm:pt modelId="{A8835E9F-D3E1-4798-B0AD-2EE366CE8998}">
      <dgm:prSet phldrT="[文本]"/>
      <dgm:spPr/>
      <dgm:t>
        <a:bodyPr/>
        <a:lstStyle/>
        <a:p>
          <a:r>
            <a:rPr lang="en-US" altLang="zh-CN"/>
            <a:t>Cost: 8.2 hours</a:t>
          </a:r>
          <a:endParaRPr lang="zh-CN" altLang="en-US"/>
        </a:p>
      </dgm:t>
    </dgm:pt>
    <dgm:pt modelId="{9B63DA2B-490A-4E30-926D-AE6932121B15}" type="parTrans" cxnId="{49506BBD-2DD3-4FAA-814A-9C1875AF29E4}">
      <dgm:prSet/>
      <dgm:spPr/>
      <dgm:t>
        <a:bodyPr/>
        <a:lstStyle/>
        <a:p>
          <a:endParaRPr lang="en-US"/>
        </a:p>
      </dgm:t>
    </dgm:pt>
    <dgm:pt modelId="{9A4DED62-CA1D-49A4-B9A1-9AA77FD27E65}" type="sibTrans" cxnId="{49506BBD-2DD3-4FAA-814A-9C1875AF29E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AF174E7E-875F-4FCC-9F6F-5D05DD6A9AD3}" type="pres">
      <dgm:prSet presAssocID="{7F62CED6-EF71-4A7F-9068-D68771710984}" presName="conn2-1" presStyleLbl="parChTrans1D3" presStyleIdx="0" presStyleCnt="4"/>
      <dgm:spPr/>
      <dgm:t>
        <a:bodyPr/>
        <a:lstStyle/>
        <a:p>
          <a:endParaRPr lang="en-US"/>
        </a:p>
      </dgm:t>
    </dgm:pt>
    <dgm:pt modelId="{C54F2C36-CAB3-4CAB-B1E3-DBD06CC8B9A5}" type="pres">
      <dgm:prSet presAssocID="{7F62CED6-EF71-4A7F-9068-D68771710984}" presName="connTx" presStyleLbl="parChTrans1D3" presStyleIdx="0" presStyleCnt="4"/>
      <dgm:spPr/>
      <dgm:t>
        <a:bodyPr/>
        <a:lstStyle/>
        <a:p>
          <a:endParaRPr lang="en-US"/>
        </a:p>
      </dgm:t>
    </dgm:pt>
    <dgm:pt modelId="{311996B3-FE2F-4F22-A5FB-02E54E26F6B2}" type="pres">
      <dgm:prSet presAssocID="{B8C4E02B-6AE1-4F3B-A28D-FC1747A73915}" presName="root2" presStyleCnt="0"/>
      <dgm:spPr/>
    </dgm:pt>
    <dgm:pt modelId="{30EA71A7-D6ED-433C-923C-41A8EABF3C0F}" type="pres">
      <dgm:prSet presAssocID="{B8C4E02B-6AE1-4F3B-A28D-FC1747A73915}" presName="LevelTwoTextNode" presStyleLbl="node3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E428E47-2B24-4AFF-A88D-A040AED82972}" type="pres">
      <dgm:prSet presAssocID="{B8C4E02B-6AE1-4F3B-A28D-FC1747A73915}" presName="level3hierChild" presStyleCnt="0"/>
      <dgm:spPr/>
    </dgm:pt>
    <dgm:pt modelId="{2D733A99-3AE6-41AB-B1CB-290BFD0FCC56}" type="pres">
      <dgm:prSet presAssocID="{1D156DAA-DB19-4461-BE8B-75158047DC19}" presName="conn2-1" presStyleLbl="parChTrans1D4" presStyleIdx="0" presStyleCnt="13"/>
      <dgm:spPr/>
      <dgm:t>
        <a:bodyPr/>
        <a:lstStyle/>
        <a:p>
          <a:endParaRPr lang="en-US"/>
        </a:p>
      </dgm:t>
    </dgm:pt>
    <dgm:pt modelId="{CC753F2C-A0E5-4A3F-8215-8D3B31248CB4}" type="pres">
      <dgm:prSet presAssocID="{1D156DAA-DB19-4461-BE8B-75158047DC19}" presName="connTx" presStyleLbl="parChTrans1D4" presStyleIdx="0" presStyleCnt="13"/>
      <dgm:spPr/>
      <dgm:t>
        <a:bodyPr/>
        <a:lstStyle/>
        <a:p>
          <a:endParaRPr lang="en-US"/>
        </a:p>
      </dgm:t>
    </dgm:pt>
    <dgm:pt modelId="{F8A5BB30-4221-452B-9E8B-F2AA5476AD6B}" type="pres">
      <dgm:prSet presAssocID="{E1164525-6D55-4B82-9CFA-FF246FC4B8C5}" presName="root2" presStyleCnt="0"/>
      <dgm:spPr/>
    </dgm:pt>
    <dgm:pt modelId="{C9F02F77-064E-4B9F-8314-23A4DB180167}" type="pres">
      <dgm:prSet presAssocID="{E1164525-6D55-4B82-9CFA-FF246FC4B8C5}" presName="LevelTwoTextNode" presStyleLbl="node4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61BA62-1F7E-4F2F-AF31-3AF71AC30AD4}" type="pres">
      <dgm:prSet presAssocID="{E1164525-6D55-4B82-9CFA-FF246FC4B8C5}" presName="level3hierChild" presStyleCnt="0"/>
      <dgm:spPr/>
    </dgm:pt>
    <dgm:pt modelId="{65405997-E9ED-4EFB-96B5-AE6D1B481905}" type="pres">
      <dgm:prSet presAssocID="{DD7E36C6-2B54-46CC-8D10-915330D6A5FF}" presName="conn2-1" presStyleLbl="parChTrans1D4" presStyleIdx="1" presStyleCnt="13"/>
      <dgm:spPr/>
      <dgm:t>
        <a:bodyPr/>
        <a:lstStyle/>
        <a:p>
          <a:endParaRPr lang="en-US"/>
        </a:p>
      </dgm:t>
    </dgm:pt>
    <dgm:pt modelId="{7AF19687-7149-41E9-A15F-0341AF2A8730}" type="pres">
      <dgm:prSet presAssocID="{DD7E36C6-2B54-46CC-8D10-915330D6A5FF}" presName="connTx" presStyleLbl="parChTrans1D4" presStyleIdx="1" presStyleCnt="13"/>
      <dgm:spPr/>
      <dgm:t>
        <a:bodyPr/>
        <a:lstStyle/>
        <a:p>
          <a:endParaRPr lang="en-US"/>
        </a:p>
      </dgm:t>
    </dgm:pt>
    <dgm:pt modelId="{0B78F191-F988-4554-8A82-4DF387181D3D}" type="pres">
      <dgm:prSet presAssocID="{479BB607-56D6-4443-98AA-6E2473B9937A}" presName="root2" presStyleCnt="0"/>
      <dgm:spPr/>
    </dgm:pt>
    <dgm:pt modelId="{DE760CCE-74BD-46EC-966C-D040335A04CD}" type="pres">
      <dgm:prSet presAssocID="{479BB607-56D6-4443-98AA-6E2473B9937A}" presName="LevelTwoTextNode" presStyleLbl="node4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AAEDD7C-152A-4301-9847-D7FD8663F8FB}" type="pres">
      <dgm:prSet presAssocID="{479BB607-56D6-4443-98AA-6E2473B9937A}" presName="level3hierChild" presStyleCnt="0"/>
      <dgm:spPr/>
    </dgm:pt>
    <dgm:pt modelId="{DF9E6379-E268-4142-A7AE-76CBFFE6B63F}" type="pres">
      <dgm:prSet presAssocID="{0E096F37-BAD8-45D9-A778-F1C752349A0C}" presName="conn2-1" presStyleLbl="parChTrans1D4" presStyleIdx="2" presStyleCnt="13"/>
      <dgm:spPr/>
      <dgm:t>
        <a:bodyPr/>
        <a:lstStyle/>
        <a:p>
          <a:endParaRPr lang="en-US"/>
        </a:p>
      </dgm:t>
    </dgm:pt>
    <dgm:pt modelId="{799C06BE-EDE3-4FC6-BA5D-2AA9B32C3A0F}" type="pres">
      <dgm:prSet presAssocID="{0E096F37-BAD8-45D9-A778-F1C752349A0C}" presName="connTx" presStyleLbl="parChTrans1D4" presStyleIdx="2" presStyleCnt="13"/>
      <dgm:spPr/>
      <dgm:t>
        <a:bodyPr/>
        <a:lstStyle/>
        <a:p>
          <a:endParaRPr lang="en-US"/>
        </a:p>
      </dgm:t>
    </dgm:pt>
    <dgm:pt modelId="{FD44149F-2EE3-4A5B-94F2-65FAFB1850AF}" type="pres">
      <dgm:prSet presAssocID="{328330CA-B862-4A68-A9D3-0057DE9DAD97}" presName="root2" presStyleCnt="0"/>
      <dgm:spPr/>
    </dgm:pt>
    <dgm:pt modelId="{C8487BA4-7536-4B31-BC72-3B27CB192B98}" type="pres">
      <dgm:prSet presAssocID="{328330CA-B862-4A68-A9D3-0057DE9DAD97}" presName="LevelTwoTextNode" presStyleLbl="node4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B9B7964-0F1F-46DA-854E-5F0A40642D57}" type="pres">
      <dgm:prSet presAssocID="{328330CA-B862-4A68-A9D3-0057DE9DAD97}" presName="level3hierChild" presStyleCnt="0"/>
      <dgm:spPr/>
    </dgm:pt>
    <dgm:pt modelId="{BBC4C92A-C24E-4B5A-9D4D-F4A46B536B05}" type="pres">
      <dgm:prSet presAssocID="{9B63DA2B-490A-4E30-926D-AE6932121B15}" presName="conn2-1" presStyleLbl="parChTrans1D4" presStyleIdx="3" presStyleCnt="13"/>
      <dgm:spPr/>
      <dgm:t>
        <a:bodyPr/>
        <a:lstStyle/>
        <a:p>
          <a:endParaRPr lang="en-US"/>
        </a:p>
      </dgm:t>
    </dgm:pt>
    <dgm:pt modelId="{95CA2899-4C40-436A-9790-31DF5288B020}" type="pres">
      <dgm:prSet presAssocID="{9B63DA2B-490A-4E30-926D-AE6932121B15}" presName="connTx" presStyleLbl="parChTrans1D4" presStyleIdx="3" presStyleCnt="13"/>
      <dgm:spPr/>
      <dgm:t>
        <a:bodyPr/>
        <a:lstStyle/>
        <a:p>
          <a:endParaRPr lang="en-US"/>
        </a:p>
      </dgm:t>
    </dgm:pt>
    <dgm:pt modelId="{7749C1A9-2E0B-4AC5-A89C-FB79EEA5DDC8}" type="pres">
      <dgm:prSet presAssocID="{A8835E9F-D3E1-4798-B0AD-2EE366CE8998}" presName="root2" presStyleCnt="0"/>
      <dgm:spPr/>
    </dgm:pt>
    <dgm:pt modelId="{945A0AF5-361E-4E1C-9CC7-3C7C3BD29F9C}" type="pres">
      <dgm:prSet presAssocID="{A8835E9F-D3E1-4798-B0AD-2EE366CE8998}" presName="LevelTwoTextNode" presStyleLbl="node4" presStyleIdx="3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1EAF736-486D-4A04-AC40-73C305CD2ADD}" type="pres">
      <dgm:prSet presAssocID="{A8835E9F-D3E1-4798-B0AD-2EE366CE8998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1" presStyleCnt="4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1" presStyleCnt="4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4" presStyleCnt="13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4" presStyleCnt="13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CD7A1313-0E01-44D9-9C3D-4CBDB5E40E38}" type="pres">
      <dgm:prSet presAssocID="{28625B3C-FE0F-4DE3-BDE2-2EC1DB1C2139}" presName="conn2-1" presStyleLbl="parChTrans1D3" presStyleIdx="2" presStyleCnt="4"/>
      <dgm:spPr/>
      <dgm:t>
        <a:bodyPr/>
        <a:lstStyle/>
        <a:p>
          <a:endParaRPr lang="zh-CN" altLang="en-US"/>
        </a:p>
      </dgm:t>
    </dgm:pt>
    <dgm:pt modelId="{2248D5BB-A52F-4DC2-999E-B4F5AC4FA9FB}" type="pres">
      <dgm:prSet presAssocID="{28625B3C-FE0F-4DE3-BDE2-2EC1DB1C2139}" presName="connTx" presStyleLbl="parChTrans1D3" presStyleIdx="2" presStyleCnt="4"/>
      <dgm:spPr/>
      <dgm:t>
        <a:bodyPr/>
        <a:lstStyle/>
        <a:p>
          <a:endParaRPr lang="zh-CN" altLang="en-US"/>
        </a:p>
      </dgm:t>
    </dgm:pt>
    <dgm:pt modelId="{E93AD876-AAA3-40A1-A1CB-7F37DD44485A}" type="pres">
      <dgm:prSet presAssocID="{0175E395-7658-4F61-93FC-C3155AD58A3F}" presName="root2" presStyleCnt="0"/>
      <dgm:spPr/>
    </dgm:pt>
    <dgm:pt modelId="{25BDF795-5FFA-434D-B66B-E2C9F1C5EEB1}" type="pres">
      <dgm:prSet presAssocID="{0175E395-7658-4F61-93FC-C3155AD58A3F}" presName="LevelTwoTextNode" presStyleLbl="node3" presStyleIdx="2" presStyleCnt="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46966DD4-F8FD-4ADE-AE81-C6D5377049DD}" type="pres">
      <dgm:prSet presAssocID="{0175E395-7658-4F61-93FC-C3155AD58A3F}" presName="level3hierChild" presStyleCnt="0"/>
      <dgm:spPr/>
    </dgm:pt>
    <dgm:pt modelId="{0BE8DDCA-E3F3-4C93-A520-E766101C130B}" type="pres">
      <dgm:prSet presAssocID="{DAE60DCB-B856-44CD-B0FF-A182FB226838}" presName="conn2-1" presStyleLbl="parChTrans1D4" presStyleIdx="5" presStyleCnt="13"/>
      <dgm:spPr/>
      <dgm:t>
        <a:bodyPr/>
        <a:lstStyle/>
        <a:p>
          <a:endParaRPr lang="en-US"/>
        </a:p>
      </dgm:t>
    </dgm:pt>
    <dgm:pt modelId="{C86D90CB-6990-4CFD-9936-3E52B0A3B7B7}" type="pres">
      <dgm:prSet presAssocID="{DAE60DCB-B856-44CD-B0FF-A182FB226838}" presName="connTx" presStyleLbl="parChTrans1D4" presStyleIdx="5" presStyleCnt="13"/>
      <dgm:spPr/>
      <dgm:t>
        <a:bodyPr/>
        <a:lstStyle/>
        <a:p>
          <a:endParaRPr lang="en-US"/>
        </a:p>
      </dgm:t>
    </dgm:pt>
    <dgm:pt modelId="{42223BBB-CE54-454F-80F6-D0CAE3D05AD4}" type="pres">
      <dgm:prSet presAssocID="{6D3B7746-BF64-4B59-A166-6560D62F9986}" presName="root2" presStyleCnt="0"/>
      <dgm:spPr/>
    </dgm:pt>
    <dgm:pt modelId="{9B13E0DD-D824-49D8-BDAD-E7B863E7C18F}" type="pres">
      <dgm:prSet presAssocID="{6D3B7746-BF64-4B59-A166-6560D62F9986}" presName="LevelTwoTextNode" presStyleLbl="node4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D623F-AD10-441D-81FC-59577BF391D7}" type="pres">
      <dgm:prSet presAssocID="{6D3B7746-BF64-4B59-A166-6560D62F9986}" presName="level3hierChild" presStyleCnt="0"/>
      <dgm:spPr/>
    </dgm:pt>
    <dgm:pt modelId="{777BB354-E971-4A99-9FBD-02C29436CE08}" type="pres">
      <dgm:prSet presAssocID="{CE2CEE62-4DA6-4CBB-8A70-D3EEF84CB8C9}" presName="conn2-1" presStyleLbl="parChTrans1D4" presStyleIdx="6" presStyleCnt="13"/>
      <dgm:spPr/>
      <dgm:t>
        <a:bodyPr/>
        <a:lstStyle/>
        <a:p>
          <a:endParaRPr lang="en-US"/>
        </a:p>
      </dgm:t>
    </dgm:pt>
    <dgm:pt modelId="{ADB1CE9E-7E7D-4561-8B07-A94B1BCF16CC}" type="pres">
      <dgm:prSet presAssocID="{CE2CEE62-4DA6-4CBB-8A70-D3EEF84CB8C9}" presName="connTx" presStyleLbl="parChTrans1D4" presStyleIdx="6" presStyleCnt="13"/>
      <dgm:spPr/>
      <dgm:t>
        <a:bodyPr/>
        <a:lstStyle/>
        <a:p>
          <a:endParaRPr lang="en-US"/>
        </a:p>
      </dgm:t>
    </dgm:pt>
    <dgm:pt modelId="{404F101E-24EB-44AD-83BF-BAA35137481E}" type="pres">
      <dgm:prSet presAssocID="{66C1A1BD-66B0-44D8-80FE-CA6384AF8C7D}" presName="root2" presStyleCnt="0"/>
      <dgm:spPr/>
    </dgm:pt>
    <dgm:pt modelId="{98653396-D521-4AF2-BA15-8F487BEDCA45}" type="pres">
      <dgm:prSet presAssocID="{66C1A1BD-66B0-44D8-80FE-CA6384AF8C7D}" presName="LevelTwoTextNode" presStyleLbl="node4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5C01217-FEC1-4C47-A0D7-2026C9B11E93}" type="pres">
      <dgm:prSet presAssocID="{66C1A1BD-66B0-44D8-80FE-CA6384AF8C7D}" presName="level3hierChild" presStyleCnt="0"/>
      <dgm:spPr/>
    </dgm:pt>
    <dgm:pt modelId="{9656281E-2D2A-47F7-B1CD-41C4C736009F}" type="pres">
      <dgm:prSet presAssocID="{390DBDEE-19BE-4EC8-9A9F-C8F30AB648A9}" presName="conn2-1" presStyleLbl="parChTrans1D4" presStyleIdx="7" presStyleCnt="13"/>
      <dgm:spPr/>
      <dgm:t>
        <a:bodyPr/>
        <a:lstStyle/>
        <a:p>
          <a:endParaRPr lang="zh-CN" altLang="en-US"/>
        </a:p>
      </dgm:t>
    </dgm:pt>
    <dgm:pt modelId="{957F685D-9192-47F6-BD69-69FF5A32BD17}" type="pres">
      <dgm:prSet presAssocID="{390DBDEE-19BE-4EC8-9A9F-C8F30AB648A9}" presName="connTx" presStyleLbl="parChTrans1D4" presStyleIdx="7" presStyleCnt="13"/>
      <dgm:spPr/>
      <dgm:t>
        <a:bodyPr/>
        <a:lstStyle/>
        <a:p>
          <a:endParaRPr lang="zh-CN" altLang="en-US"/>
        </a:p>
      </dgm:t>
    </dgm:pt>
    <dgm:pt modelId="{69C40613-8140-446C-96F1-A403A9544B5C}" type="pres">
      <dgm:prSet presAssocID="{1352D9B3-B19D-4880-B5A0-92FE953558CF}" presName="root2" presStyleCnt="0"/>
      <dgm:spPr/>
    </dgm:pt>
    <dgm:pt modelId="{DD1F63D9-F12A-406B-9C9E-3700344E727B}" type="pres">
      <dgm:prSet presAssocID="{1352D9B3-B19D-4880-B5A0-92FE953558CF}" presName="LevelTwoTextNode" presStyleLbl="node4" presStyleIdx="7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986E843-5F3D-4382-98C3-229BAE76B096}" type="pres">
      <dgm:prSet presAssocID="{1352D9B3-B19D-4880-B5A0-92FE953558CF}" presName="level3hierChild" presStyleCnt="0"/>
      <dgm:spPr/>
    </dgm:pt>
    <dgm:pt modelId="{731F16C0-A7C1-49BF-AAC5-C960B3D41901}" type="pres">
      <dgm:prSet presAssocID="{BAA9FF88-D1D2-4AAD-824A-95D1D75B112F}" presName="conn2-1" presStyleLbl="parChTrans1D4" presStyleIdx="8" presStyleCnt="13"/>
      <dgm:spPr/>
      <dgm:t>
        <a:bodyPr/>
        <a:lstStyle/>
        <a:p>
          <a:endParaRPr lang="zh-CN" altLang="en-US"/>
        </a:p>
      </dgm:t>
    </dgm:pt>
    <dgm:pt modelId="{37418DC7-96E1-4C7C-8382-3BB7ED1C59F2}" type="pres">
      <dgm:prSet presAssocID="{BAA9FF88-D1D2-4AAD-824A-95D1D75B112F}" presName="connTx" presStyleLbl="parChTrans1D4" presStyleIdx="8" presStyleCnt="13"/>
      <dgm:spPr/>
      <dgm:t>
        <a:bodyPr/>
        <a:lstStyle/>
        <a:p>
          <a:endParaRPr lang="zh-CN" altLang="en-US"/>
        </a:p>
      </dgm:t>
    </dgm:pt>
    <dgm:pt modelId="{88E4C1DA-B4F2-4E08-955D-2F920A237CEF}" type="pres">
      <dgm:prSet presAssocID="{1EC3D523-80FB-49C4-A5E6-E6676E2B3E84}" presName="root2" presStyleCnt="0"/>
      <dgm:spPr/>
    </dgm:pt>
    <dgm:pt modelId="{206B182D-03AF-4EB2-AA36-491712C3996F}" type="pres">
      <dgm:prSet presAssocID="{1EC3D523-80FB-49C4-A5E6-E6676E2B3E84}" presName="LevelTwoTextNode" presStyleLbl="node4" presStyleIdx="8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3812970-8ABB-473F-BD2C-CABD47192BFE}" type="pres">
      <dgm:prSet presAssocID="{1EC3D523-80FB-49C4-A5E6-E6676E2B3E84}" presName="level3hierChild" presStyleCnt="0"/>
      <dgm:spPr/>
    </dgm:pt>
    <dgm:pt modelId="{3A8A6248-A002-4569-BEBC-4B608595E615}" type="pres">
      <dgm:prSet presAssocID="{38DF4185-23CB-41DD-94E7-4DC34E4D693F}" presName="conn2-1" presStyleLbl="parChTrans1D4" presStyleIdx="9" presStyleCnt="13"/>
      <dgm:spPr/>
      <dgm:t>
        <a:bodyPr/>
        <a:lstStyle/>
        <a:p>
          <a:endParaRPr lang="zh-CN" altLang="en-US"/>
        </a:p>
      </dgm:t>
    </dgm:pt>
    <dgm:pt modelId="{E188C9FE-D048-469E-A5EA-B3B5331D1F3A}" type="pres">
      <dgm:prSet presAssocID="{38DF4185-23CB-41DD-94E7-4DC34E4D693F}" presName="connTx" presStyleLbl="parChTrans1D4" presStyleIdx="9" presStyleCnt="13"/>
      <dgm:spPr/>
      <dgm:t>
        <a:bodyPr/>
        <a:lstStyle/>
        <a:p>
          <a:endParaRPr lang="zh-CN" altLang="en-US"/>
        </a:p>
      </dgm:t>
    </dgm:pt>
    <dgm:pt modelId="{08585D06-45BF-410E-857C-774F9BE72F70}" type="pres">
      <dgm:prSet presAssocID="{74D737F7-D61E-4F9A-B8CF-264C9021F716}" presName="root2" presStyleCnt="0"/>
      <dgm:spPr/>
    </dgm:pt>
    <dgm:pt modelId="{8C03C7B3-FF68-43AE-B30D-9DEE17D633B4}" type="pres">
      <dgm:prSet presAssocID="{74D737F7-D61E-4F9A-B8CF-264C9021F716}" presName="LevelTwoTextNode" presStyleLbl="node4" presStyleIdx="9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436D7C8A-505E-40B9-A790-107478619D90}" type="pres">
      <dgm:prSet presAssocID="{74D737F7-D61E-4F9A-B8CF-264C9021F716}" presName="level3hierChild" presStyleCnt="0"/>
      <dgm:spPr/>
    </dgm:pt>
    <dgm:pt modelId="{FCF2EB34-D334-491D-B02B-CB317A7D6675}" type="pres">
      <dgm:prSet presAssocID="{E0DF6E89-046A-4F75-936E-E324AB301F31}" presName="conn2-1" presStyleLbl="parChTrans1D4" presStyleIdx="10" presStyleCnt="13"/>
      <dgm:spPr/>
      <dgm:t>
        <a:bodyPr/>
        <a:lstStyle/>
        <a:p>
          <a:endParaRPr lang="zh-CN" altLang="en-US"/>
        </a:p>
      </dgm:t>
    </dgm:pt>
    <dgm:pt modelId="{F690BCF9-4ABC-419A-BED5-5A7CA7C764C7}" type="pres">
      <dgm:prSet presAssocID="{E0DF6E89-046A-4F75-936E-E324AB301F31}" presName="connTx" presStyleLbl="parChTrans1D4" presStyleIdx="10" presStyleCnt="13"/>
      <dgm:spPr/>
      <dgm:t>
        <a:bodyPr/>
        <a:lstStyle/>
        <a:p>
          <a:endParaRPr lang="zh-CN" altLang="en-US"/>
        </a:p>
      </dgm:t>
    </dgm:pt>
    <dgm:pt modelId="{72D96A2B-5B23-466E-9D31-3A72EB7996EE}" type="pres">
      <dgm:prSet presAssocID="{AF10594F-70FD-4492-BFAC-4C6009FFC22F}" presName="root2" presStyleCnt="0"/>
      <dgm:spPr/>
    </dgm:pt>
    <dgm:pt modelId="{C275AA20-13A6-4AAB-A06E-F01639F08A93}" type="pres">
      <dgm:prSet presAssocID="{AF10594F-70FD-4492-BFAC-4C6009FFC22F}" presName="LevelTwoTextNode" presStyleLbl="node4" presStyleIdx="10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492C7B9-2674-41A3-BDC1-F59C65937091}" type="pres">
      <dgm:prSet presAssocID="{AF10594F-70FD-4492-BFAC-4C6009FFC22F}" presName="level3hierChild" presStyleCnt="0"/>
      <dgm:spPr/>
    </dgm:pt>
    <dgm:pt modelId="{FEB1070B-11C0-493C-AB5F-0A91325AA993}" type="pres">
      <dgm:prSet presAssocID="{D7A49253-20DF-4C04-81EB-50C3DF7AB3E1}" presName="conn2-1" presStyleLbl="parChTrans1D3" presStyleIdx="3" presStyleCnt="4"/>
      <dgm:spPr/>
      <dgm:t>
        <a:bodyPr/>
        <a:lstStyle/>
        <a:p>
          <a:endParaRPr lang="en-US"/>
        </a:p>
      </dgm:t>
    </dgm:pt>
    <dgm:pt modelId="{8C14B945-43E7-4069-8540-95094760FB11}" type="pres">
      <dgm:prSet presAssocID="{D7A49253-20DF-4C04-81EB-50C3DF7AB3E1}" presName="connTx" presStyleLbl="parChTrans1D3" presStyleIdx="3" presStyleCnt="4"/>
      <dgm:spPr/>
      <dgm:t>
        <a:bodyPr/>
        <a:lstStyle/>
        <a:p>
          <a:endParaRPr lang="en-US"/>
        </a:p>
      </dgm:t>
    </dgm:pt>
    <dgm:pt modelId="{A76F3C2C-F023-44C5-BD31-0671056298D4}" type="pres">
      <dgm:prSet presAssocID="{D8902ED6-96BF-4787-A6EC-535798A09589}" presName="root2" presStyleCnt="0"/>
      <dgm:spPr/>
    </dgm:pt>
    <dgm:pt modelId="{F49A526A-26D2-46C1-8A5F-1DB58F4A8F74}" type="pres">
      <dgm:prSet presAssocID="{D8902ED6-96BF-4787-A6EC-535798A09589}" presName="LevelTwoTextNode" presStyleLbl="node3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FBF894F-DEAF-468C-89F7-DD0E7029534B}" type="pres">
      <dgm:prSet presAssocID="{D8902ED6-96BF-4787-A6EC-535798A09589}" presName="level3hierChild" presStyleCnt="0"/>
      <dgm:spPr/>
    </dgm:pt>
    <dgm:pt modelId="{589E6662-044A-470E-8AAF-6C96F3D80257}" type="pres">
      <dgm:prSet presAssocID="{B5E59C6F-757B-4169-BB16-9E453BB54B72}" presName="conn2-1" presStyleLbl="parChTrans1D4" presStyleIdx="11" presStyleCnt="13"/>
      <dgm:spPr/>
      <dgm:t>
        <a:bodyPr/>
        <a:lstStyle/>
        <a:p>
          <a:endParaRPr lang="en-US"/>
        </a:p>
      </dgm:t>
    </dgm:pt>
    <dgm:pt modelId="{E5F05169-0527-47F6-A09B-872C2EED9A47}" type="pres">
      <dgm:prSet presAssocID="{B5E59C6F-757B-4169-BB16-9E453BB54B72}" presName="connTx" presStyleLbl="parChTrans1D4" presStyleIdx="11" presStyleCnt="13"/>
      <dgm:spPr/>
      <dgm:t>
        <a:bodyPr/>
        <a:lstStyle/>
        <a:p>
          <a:endParaRPr lang="en-US"/>
        </a:p>
      </dgm:t>
    </dgm:pt>
    <dgm:pt modelId="{FD18CA5C-D54D-4C97-8401-0478AED668AC}" type="pres">
      <dgm:prSet presAssocID="{E65C135D-BA9E-41BD-9284-C68DF04F9896}" presName="root2" presStyleCnt="0"/>
      <dgm:spPr/>
    </dgm:pt>
    <dgm:pt modelId="{2198F982-EAFA-4531-A1BC-7CA13F5893A6}" type="pres">
      <dgm:prSet presAssocID="{E65C135D-BA9E-41BD-9284-C68DF04F9896}" presName="LevelTwoTextNode" presStyleLbl="node4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E4A2AB4-401F-41C8-A770-5F5F5ACAF777}" type="pres">
      <dgm:prSet presAssocID="{E65C135D-BA9E-41BD-9284-C68DF04F9896}" presName="level3hierChild" presStyleCnt="0"/>
      <dgm:spPr/>
    </dgm:pt>
    <dgm:pt modelId="{2E15121D-7A47-4001-9477-C029ADDFE2B3}" type="pres">
      <dgm:prSet presAssocID="{74F8948B-8745-4FAC-B7FA-52BFD5E6D48F}" presName="conn2-1" presStyleLbl="parChTrans1D4" presStyleIdx="12" presStyleCnt="13"/>
      <dgm:spPr/>
      <dgm:t>
        <a:bodyPr/>
        <a:lstStyle/>
        <a:p>
          <a:endParaRPr lang="en-US"/>
        </a:p>
      </dgm:t>
    </dgm:pt>
    <dgm:pt modelId="{CE0E0241-AAB0-48F4-ADA9-84B8F9993625}" type="pres">
      <dgm:prSet presAssocID="{74F8948B-8745-4FAC-B7FA-52BFD5E6D48F}" presName="connTx" presStyleLbl="parChTrans1D4" presStyleIdx="12" presStyleCnt="13"/>
      <dgm:spPr/>
      <dgm:t>
        <a:bodyPr/>
        <a:lstStyle/>
        <a:p>
          <a:endParaRPr lang="en-US"/>
        </a:p>
      </dgm:t>
    </dgm:pt>
    <dgm:pt modelId="{B7F59DA1-EBD4-41DF-9204-34B049EED7F6}" type="pres">
      <dgm:prSet presAssocID="{3BF53C29-4F14-4804-B2C9-CF70FC0CBC8F}" presName="root2" presStyleCnt="0"/>
      <dgm:spPr/>
    </dgm:pt>
    <dgm:pt modelId="{43BD5370-FF37-455A-BAE6-98B34B6A44AF}" type="pres">
      <dgm:prSet presAssocID="{3BF53C29-4F14-4804-B2C9-CF70FC0CBC8F}" presName="LevelTwoTextNode" presStyleLbl="node4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B80031-B5AB-4F48-9393-C6C5EA4E62DC}" type="pres">
      <dgm:prSet presAssocID="{3BF53C29-4F14-4804-B2C9-CF70FC0CBC8F}" presName="level3hierChild" presStyleCnt="0"/>
      <dgm:spPr/>
    </dgm:pt>
  </dgm:ptLst>
  <dgm:cxnLst>
    <dgm:cxn modelId="{724F5ECE-13B8-4896-9E56-67475FDDB057}" srcId="{0175E395-7658-4F61-93FC-C3155AD58A3F}" destId="{74D737F7-D61E-4F9A-B8CF-264C9021F716}" srcOrd="2" destOrd="0" parTransId="{38DF4185-23CB-41DD-94E7-4DC34E4D693F}" sibTransId="{CC30F255-BE40-45D2-89AD-9BEAEC479CD7}"/>
    <dgm:cxn modelId="{91FA59CA-2F4A-4803-91E5-D9D07C5025C8}" type="presOf" srcId="{9B63DA2B-490A-4E30-926D-AE6932121B15}" destId="{BBC4C92A-C24E-4B5A-9D4D-F4A46B536B05}" srcOrd="0" destOrd="0" presId="urn:microsoft.com/office/officeart/2008/layout/HorizontalMultiLevelHierarchy"/>
    <dgm:cxn modelId="{B264E13A-590E-44D6-A63D-AAF42D62446F}" srcId="{D8902ED6-96BF-4787-A6EC-535798A09589}" destId="{E65C135D-BA9E-41BD-9284-C68DF04F9896}" srcOrd="0" destOrd="0" parTransId="{B5E59C6F-757B-4169-BB16-9E453BB54B72}" sibTransId="{60653496-EFCB-4BC6-8FFE-42BDC6AE2F4F}"/>
    <dgm:cxn modelId="{BE7B77B6-35A2-40D7-9E06-7BF81CC023A2}" type="presOf" srcId="{1352D9B3-B19D-4880-B5A0-92FE953558CF}" destId="{DD1F63D9-F12A-406B-9C9E-3700344E727B}" srcOrd="0" destOrd="0" presId="urn:microsoft.com/office/officeart/2008/layout/HorizontalMultiLevelHierarchy"/>
    <dgm:cxn modelId="{E6E3D5D1-87F2-4153-A605-2BCED7D690A4}" type="presOf" srcId="{7F62CED6-EF71-4A7F-9068-D68771710984}" destId="{AF174E7E-875F-4FCC-9F6F-5D05DD6A9AD3}" srcOrd="0" destOrd="0" presId="urn:microsoft.com/office/officeart/2008/layout/HorizontalMultiLevelHierarchy"/>
    <dgm:cxn modelId="{DAE7E16D-AE05-45BC-AB54-EED9CA7C0DED}" type="presOf" srcId="{7F62CED6-EF71-4A7F-9068-D68771710984}" destId="{C54F2C36-CAB3-4CAB-B1E3-DBD06CC8B9A5}" srcOrd="1" destOrd="0" presId="urn:microsoft.com/office/officeart/2008/layout/HorizontalMultiLevelHierarchy"/>
    <dgm:cxn modelId="{230812E4-C2D6-4BB6-AE59-F60F17AE624B}" type="presOf" srcId="{74F8948B-8745-4FAC-B7FA-52BFD5E6D48F}" destId="{2E15121D-7A47-4001-9477-C029ADDFE2B3}" srcOrd="0" destOrd="0" presId="urn:microsoft.com/office/officeart/2008/layout/HorizontalMultiLevelHierarchy"/>
    <dgm:cxn modelId="{B1553D01-0035-45BB-9712-041E30BB20A6}" type="presOf" srcId="{28625B3C-FE0F-4DE3-BDE2-2EC1DB1C2139}" destId="{CD7A1313-0E01-44D9-9C3D-4CBDB5E40E38}" srcOrd="0" destOrd="0" presId="urn:microsoft.com/office/officeart/2008/layout/HorizontalMultiLevelHierarchy"/>
    <dgm:cxn modelId="{76A92FC5-D194-4842-8009-5D1FCF1BF7B1}" type="presOf" srcId="{B8C4E02B-6AE1-4F3B-A28D-FC1747A73915}" destId="{30EA71A7-D6ED-433C-923C-41A8EABF3C0F}" srcOrd="0" destOrd="0" presId="urn:microsoft.com/office/officeart/2008/layout/HorizontalMultiLevelHierarchy"/>
    <dgm:cxn modelId="{3478D753-5DC5-4E58-B276-B63B6B037BED}" type="presOf" srcId="{5AD09BEB-5E93-4CE1-AE5D-985CD1CA771C}" destId="{C9A2B145-5387-4B1F-A759-774CCECBB1E5}" srcOrd="1" destOrd="0" presId="urn:microsoft.com/office/officeart/2008/layout/HorizontalMultiLevelHierarchy"/>
    <dgm:cxn modelId="{EF9F3B70-14BD-4815-A797-B1D44E8DEDE0}" type="presOf" srcId="{DAE60DCB-B856-44CD-B0FF-A182FB226838}" destId="{C86D90CB-6990-4CFD-9936-3E52B0A3B7B7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C78BD6F-BDB3-4F97-90E1-7349D65C8E0D}" srcId="{0DA1C060-E1EF-497C-B4B7-CC10236D4AB5}" destId="{D8902ED6-96BF-4787-A6EC-535798A09589}" srcOrd="3" destOrd="0" parTransId="{D7A49253-20DF-4C04-81EB-50C3DF7AB3E1}" sibTransId="{F1E4ACB6-EE5A-451B-A127-A697BCFC8676}"/>
    <dgm:cxn modelId="{3BCFA24E-6425-41FA-B256-EE5E9DEAD17A}" type="presOf" srcId="{0E096F37-BAD8-45D9-A778-F1C752349A0C}" destId="{799C06BE-EDE3-4FC6-BA5D-2AA9B32C3A0F}" srcOrd="1" destOrd="0" presId="urn:microsoft.com/office/officeart/2008/layout/HorizontalMultiLevelHierarchy"/>
    <dgm:cxn modelId="{BF4583A3-5671-4AB5-B8DD-1F3338E1A561}" srcId="{E1164525-6D55-4B82-9CFA-FF246FC4B8C5}" destId="{479BB607-56D6-4443-98AA-6E2473B9937A}" srcOrd="0" destOrd="0" parTransId="{DD7E36C6-2B54-46CC-8D10-915330D6A5FF}" sibTransId="{19124722-5DD5-42C7-BCE4-12DF0188F6F8}"/>
    <dgm:cxn modelId="{1E1B05E8-8A20-4645-9623-6D1F24E6B0FB}" type="presOf" srcId="{66C1A1BD-66B0-44D8-80FE-CA6384AF8C7D}" destId="{98653396-D521-4AF2-BA15-8F487BEDCA45}" srcOrd="0" destOrd="0" presId="urn:microsoft.com/office/officeart/2008/layout/HorizontalMultiLevelHierarchy"/>
    <dgm:cxn modelId="{086FA2D7-FBF2-4201-A100-38C4223352E7}" type="presOf" srcId="{AF10594F-70FD-4492-BFAC-4C6009FFC22F}" destId="{C275AA20-13A6-4AAB-A06E-F01639F08A93}" srcOrd="0" destOrd="0" presId="urn:microsoft.com/office/officeart/2008/layout/HorizontalMultiLevelHierarchy"/>
    <dgm:cxn modelId="{E0F368E2-7015-477A-93BF-E8AC1A309562}" type="presOf" srcId="{CE2CEE62-4DA6-4CBB-8A70-D3EEF84CB8C9}" destId="{777BB354-E971-4A99-9FBD-02C29436CE08}" srcOrd="0" destOrd="0" presId="urn:microsoft.com/office/officeart/2008/layout/HorizontalMultiLevelHierarchy"/>
    <dgm:cxn modelId="{7D5BBB19-43A5-476B-9637-F4C601C05868}" type="presOf" srcId="{74D737F7-D61E-4F9A-B8CF-264C9021F716}" destId="{8C03C7B3-FF68-43AE-B30D-9DEE17D633B4}" srcOrd="0" destOrd="0" presId="urn:microsoft.com/office/officeart/2008/layout/HorizontalMultiLevelHierarchy"/>
    <dgm:cxn modelId="{FBEEF488-94B4-4D5A-AADE-5733B3E48CA6}" type="presOf" srcId="{DD7E36C6-2B54-46CC-8D10-915330D6A5FF}" destId="{7AF19687-7149-41E9-A15F-0341AF2A8730}" srcOrd="1" destOrd="0" presId="urn:microsoft.com/office/officeart/2008/layout/HorizontalMultiLevelHierarchy"/>
    <dgm:cxn modelId="{1E656B8C-6241-4B85-9590-C5190249333E}" srcId="{74D737F7-D61E-4F9A-B8CF-264C9021F716}" destId="{AF10594F-70FD-4492-BFAC-4C6009FFC22F}" srcOrd="0" destOrd="0" parTransId="{E0DF6E89-046A-4F75-936E-E324AB301F31}" sibTransId="{C39C1754-593B-4681-A1AD-78A7322E28C0}"/>
    <dgm:cxn modelId="{B7C06D8A-E594-444B-B060-A155FA1E6CC2}" type="presOf" srcId="{1EC3D523-80FB-49C4-A5E6-E6676E2B3E84}" destId="{206B182D-03AF-4EB2-AA36-491712C3996F}" srcOrd="0" destOrd="0" presId="urn:microsoft.com/office/officeart/2008/layout/HorizontalMultiLevelHierarchy"/>
    <dgm:cxn modelId="{63F937EF-21AB-4802-89EB-E32F2C0B38C8}" srcId="{E65C135D-BA9E-41BD-9284-C68DF04F9896}" destId="{3BF53C29-4F14-4804-B2C9-CF70FC0CBC8F}" srcOrd="0" destOrd="0" parTransId="{74F8948B-8745-4FAC-B7FA-52BFD5E6D48F}" sibTransId="{FE5F0CEB-8194-44C7-9E20-998B92BBE6D3}"/>
    <dgm:cxn modelId="{C6BEAAF5-85E5-41D7-963C-D237D5365F88}" type="presOf" srcId="{BFBA4812-7F1B-4B45-B916-717EC3781EE2}" destId="{B7A8D3EF-EE6A-497A-9825-C9B40C0381C7}" srcOrd="0" destOrd="0" presId="urn:microsoft.com/office/officeart/2008/layout/HorizontalMultiLevelHierarchy"/>
    <dgm:cxn modelId="{0C841AE4-0886-4D1C-99A2-F1391171585F}" type="presOf" srcId="{0DA1C060-E1EF-497C-B4B7-CC10236D4AB5}" destId="{D456BF37-646F-420A-817B-2C6FE870644F}" srcOrd="0" destOrd="0" presId="urn:microsoft.com/office/officeart/2008/layout/HorizontalMultiLevelHierarchy"/>
    <dgm:cxn modelId="{55FD114A-7F74-4E5F-95FA-88E76FA9BB13}" type="presOf" srcId="{E0DF6E89-046A-4F75-936E-E324AB301F31}" destId="{F690BCF9-4ABC-419A-BED5-5A7CA7C764C7}" srcOrd="1" destOrd="0" presId="urn:microsoft.com/office/officeart/2008/layout/HorizontalMultiLevelHierarchy"/>
    <dgm:cxn modelId="{1961159D-51A5-4D17-ABD4-819CBAFB8593}" srcId="{0DA1C060-E1EF-497C-B4B7-CC10236D4AB5}" destId="{0175E395-7658-4F61-93FC-C3155AD58A3F}" srcOrd="2" destOrd="0" parTransId="{28625B3C-FE0F-4DE3-BDE2-2EC1DB1C2139}" sibTransId="{F9B56803-8E5A-4567-A8F6-2E0C94627330}"/>
    <dgm:cxn modelId="{D6FAC13F-EE65-4E6B-8C4B-9FB146F6C313}" type="presOf" srcId="{38DF4185-23CB-41DD-94E7-4DC34E4D693F}" destId="{3A8A6248-A002-4569-BEBC-4B608595E615}" srcOrd="0" destOrd="0" presId="urn:microsoft.com/office/officeart/2008/layout/HorizontalMultiLevelHierarchy"/>
    <dgm:cxn modelId="{435F7405-4A06-4363-9F4D-5AA473E94C85}" type="presOf" srcId="{390DBDEE-19BE-4EC8-9A9F-C8F30AB648A9}" destId="{957F685D-9192-47F6-BD69-69FF5A32BD17}" srcOrd="1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3B644D88-5983-486F-B753-21001A849D59}" srcId="{1352D9B3-B19D-4880-B5A0-92FE953558CF}" destId="{1EC3D523-80FB-49C4-A5E6-E6676E2B3E84}" srcOrd="0" destOrd="0" parTransId="{BAA9FF88-D1D2-4AAD-824A-95D1D75B112F}" sibTransId="{B4924A06-C4EE-4D7D-9CFA-2D7074AFDADA}"/>
    <dgm:cxn modelId="{42576034-8D64-4FAF-9E49-7352B24C2B9E}" type="presOf" srcId="{0E096F37-BAD8-45D9-A778-F1C752349A0C}" destId="{DF9E6379-E268-4142-A7AE-76CBFFE6B63F}" srcOrd="0" destOrd="0" presId="urn:microsoft.com/office/officeart/2008/layout/HorizontalMultiLevelHierarchy"/>
    <dgm:cxn modelId="{0108B62E-40C7-4725-AC5E-1B9D1767D7BB}" type="presOf" srcId="{390DBDEE-19BE-4EC8-9A9F-C8F30AB648A9}" destId="{9656281E-2D2A-47F7-B1CD-41C4C736009F}" srcOrd="0" destOrd="0" presId="urn:microsoft.com/office/officeart/2008/layout/HorizontalMultiLevelHierarchy"/>
    <dgm:cxn modelId="{60E5F60C-3AD0-4A54-84D8-9574B8319586}" type="presOf" srcId="{A8835E9F-D3E1-4798-B0AD-2EE366CE8998}" destId="{945A0AF5-361E-4E1C-9CC7-3C7C3BD29F9C}" srcOrd="0" destOrd="0" presId="urn:microsoft.com/office/officeart/2008/layout/HorizontalMultiLevelHierarchy"/>
    <dgm:cxn modelId="{6EABCA96-AD6B-467E-BC75-676A6FD1B528}" type="presOf" srcId="{D8902ED6-96BF-4787-A6EC-535798A09589}" destId="{F49A526A-26D2-46C1-8A5F-1DB58F4A8F74}" srcOrd="0" destOrd="0" presId="urn:microsoft.com/office/officeart/2008/layout/HorizontalMultiLevelHierarchy"/>
    <dgm:cxn modelId="{B21557BD-CB44-4A01-99A4-57302994C04C}" type="presOf" srcId="{E65C135D-BA9E-41BD-9284-C68DF04F9896}" destId="{2198F982-EAFA-4531-A1BC-7CA13F5893A6}" srcOrd="0" destOrd="0" presId="urn:microsoft.com/office/officeart/2008/layout/HorizontalMultiLevelHierarchy"/>
    <dgm:cxn modelId="{01FA2A2E-36D4-49D4-995F-B2FC91AF2988}" type="presOf" srcId="{1D156DAA-DB19-4461-BE8B-75158047DC19}" destId="{2D733A99-3AE6-41AB-B1CB-290BFD0FCC56}" srcOrd="0" destOrd="0" presId="urn:microsoft.com/office/officeart/2008/layout/HorizontalMultiLevelHierarchy"/>
    <dgm:cxn modelId="{43F72120-1C83-4E17-86EB-52DC52B0253F}" srcId="{0DA1C060-E1EF-497C-B4B7-CC10236D4AB5}" destId="{BFBA4812-7F1B-4B45-B916-717EC3781EE2}" srcOrd="1" destOrd="0" parTransId="{F168398F-3341-47CC-9ADF-9B5B7FE3D75F}" sibTransId="{4266262B-72A0-46E6-9EF5-F0F9AB023A25}"/>
    <dgm:cxn modelId="{8373860D-ACE9-4D0E-A4A4-3EBB0B7FBACA}" type="presOf" srcId="{E0DF6E89-046A-4F75-936E-E324AB301F31}" destId="{FCF2EB34-D334-491D-B02B-CB317A7D6675}" srcOrd="0" destOrd="0" presId="urn:microsoft.com/office/officeart/2008/layout/HorizontalMultiLevelHierarchy"/>
    <dgm:cxn modelId="{44CF2D7E-2E53-498F-9245-10894AC81D5B}" type="presOf" srcId="{328330CA-B862-4A68-A9D3-0057DE9DAD97}" destId="{C8487BA4-7536-4B31-BC72-3B27CB192B98}" srcOrd="0" destOrd="0" presId="urn:microsoft.com/office/officeart/2008/layout/HorizontalMultiLevelHierarchy"/>
    <dgm:cxn modelId="{2B0AB008-A681-406E-81CC-98177CAC6A11}" type="presOf" srcId="{161FC228-2781-4EB5-A704-2302BEDB5658}" destId="{D61D9318-CF1C-4027-9FB9-CA3681111D48}" srcOrd="0" destOrd="0" presId="urn:microsoft.com/office/officeart/2008/layout/HorizontalMultiLevelHierarchy"/>
    <dgm:cxn modelId="{49506BBD-2DD3-4FAA-814A-9C1875AF29E4}" srcId="{328330CA-B862-4A68-A9D3-0057DE9DAD97}" destId="{A8835E9F-D3E1-4798-B0AD-2EE366CE8998}" srcOrd="0" destOrd="0" parTransId="{9B63DA2B-490A-4E30-926D-AE6932121B15}" sibTransId="{9A4DED62-CA1D-49A4-B9A1-9AA77FD27E65}"/>
    <dgm:cxn modelId="{608F9033-1A23-4E7C-B759-3CC4F8E02F43}" type="presOf" srcId="{DAE60DCB-B856-44CD-B0FF-A182FB226838}" destId="{0BE8DDCA-E3F3-4C93-A520-E766101C130B}" srcOrd="0" destOrd="0" presId="urn:microsoft.com/office/officeart/2008/layout/HorizontalMultiLevelHierarchy"/>
    <dgm:cxn modelId="{67FB2900-5241-48E0-80CB-A6DBAB0092E1}" type="presOf" srcId="{BAA9FF88-D1D2-4AAD-824A-95D1D75B112F}" destId="{37418DC7-96E1-4C7C-8382-3BB7ED1C59F2}" srcOrd="1" destOrd="0" presId="urn:microsoft.com/office/officeart/2008/layout/HorizontalMultiLevelHierarchy"/>
    <dgm:cxn modelId="{2DCFA555-63E9-4DD5-B8FA-BBA31E2610B9}" type="presOf" srcId="{7C8D9065-4A1F-4E89-86C8-D9556415659C}" destId="{A57AAC8D-63F8-4545-B8B4-3E629CDD5629}" srcOrd="1" destOrd="0" presId="urn:microsoft.com/office/officeart/2008/layout/HorizontalMultiLevelHierarchy"/>
    <dgm:cxn modelId="{22379BBD-65B7-49D8-B666-9790C32E950E}" type="presOf" srcId="{28625B3C-FE0F-4DE3-BDE2-2EC1DB1C2139}" destId="{2248D5BB-A52F-4DC2-999E-B4F5AC4FA9FB}" srcOrd="1" destOrd="0" presId="urn:microsoft.com/office/officeart/2008/layout/HorizontalMultiLevelHierarchy"/>
    <dgm:cxn modelId="{4A485976-E323-428F-BFF3-63DDB2AA88D5}" type="presOf" srcId="{D7A49253-20DF-4C04-81EB-50C3DF7AB3E1}" destId="{FEB1070B-11C0-493C-AB5F-0A91325AA993}" srcOrd="0" destOrd="0" presId="urn:microsoft.com/office/officeart/2008/layout/HorizontalMultiLevelHierarchy"/>
    <dgm:cxn modelId="{9E1FEDEA-C667-43F0-B138-25E6D62BB0EA}" type="presOf" srcId="{F168398F-3341-47CC-9ADF-9B5B7FE3D75F}" destId="{CB4F527E-3069-44CD-A047-05E669B2DE4C}" srcOrd="0" destOrd="0" presId="urn:microsoft.com/office/officeart/2008/layout/HorizontalMultiLevelHierarchy"/>
    <dgm:cxn modelId="{E4EAE0DC-9FDA-494C-B84B-D048E0FF9436}" srcId="{0DA1C060-E1EF-497C-B4B7-CC10236D4AB5}" destId="{B8C4E02B-6AE1-4F3B-A28D-FC1747A73915}" srcOrd="0" destOrd="0" parTransId="{7F62CED6-EF71-4A7F-9068-D68771710984}" sibTransId="{B102CC2E-8C63-4C8C-AF9B-2A3DDC110E12}"/>
    <dgm:cxn modelId="{31A17BA4-99F3-4485-BA35-454CE80A61F9}" srcId="{6D3B7746-BF64-4B59-A166-6560D62F9986}" destId="{66C1A1BD-66B0-44D8-80FE-CA6384AF8C7D}" srcOrd="0" destOrd="0" parTransId="{CE2CEE62-4DA6-4CBB-8A70-D3EEF84CB8C9}" sibTransId="{ED6C6EE5-8FB2-4BBB-AB7B-7E9977DF7AF4}"/>
    <dgm:cxn modelId="{0A52BCC1-A04F-478A-A513-7DC173BDB61E}" type="presOf" srcId="{479BB607-56D6-4443-98AA-6E2473B9937A}" destId="{DE760CCE-74BD-46EC-966C-D040335A04CD}" srcOrd="0" destOrd="0" presId="urn:microsoft.com/office/officeart/2008/layout/HorizontalMultiLevelHierarchy"/>
    <dgm:cxn modelId="{07BF184E-FCE6-489F-83A2-4781EB076E01}" type="presOf" srcId="{38DF4185-23CB-41DD-94E7-4DC34E4D693F}" destId="{E188C9FE-D048-469E-A5EA-B3B5331D1F3A}" srcOrd="1" destOrd="0" presId="urn:microsoft.com/office/officeart/2008/layout/HorizontalMultiLevelHierarchy"/>
    <dgm:cxn modelId="{45A62C06-EFA5-4165-B44B-19C5C3E72BDF}" type="presOf" srcId="{6D3B7746-BF64-4B59-A166-6560D62F9986}" destId="{9B13E0DD-D824-49D8-BDAD-E7B863E7C18F}" srcOrd="0" destOrd="0" presId="urn:microsoft.com/office/officeart/2008/layout/HorizontalMultiLevelHierarchy"/>
    <dgm:cxn modelId="{6FD25BB5-BDA0-49A3-A80C-A241180CB223}" type="presOf" srcId="{B5E59C6F-757B-4169-BB16-9E453BB54B72}" destId="{E5F05169-0527-47F6-A09B-872C2EED9A47}" srcOrd="1" destOrd="0" presId="urn:microsoft.com/office/officeart/2008/layout/HorizontalMultiLevelHierarchy"/>
    <dgm:cxn modelId="{23E35A79-CD1B-4A98-936B-B8FFF2F44A3A}" type="presOf" srcId="{9B63DA2B-490A-4E30-926D-AE6932121B15}" destId="{95CA2899-4C40-436A-9790-31DF5288B020}" srcOrd="1" destOrd="0" presId="urn:microsoft.com/office/officeart/2008/layout/HorizontalMultiLevelHierarchy"/>
    <dgm:cxn modelId="{DC086C22-0BCE-4F67-8745-0866871472EA}" type="presOf" srcId="{74F8948B-8745-4FAC-B7FA-52BFD5E6D48F}" destId="{CE0E0241-AAB0-48F4-ADA9-84B8F9993625}" srcOrd="1" destOrd="0" presId="urn:microsoft.com/office/officeart/2008/layout/HorizontalMultiLevelHierarchy"/>
    <dgm:cxn modelId="{E8E49DA3-30A7-41DD-84B3-528F38257198}" type="presOf" srcId="{F168398F-3341-47CC-9ADF-9B5B7FE3D75F}" destId="{E85DB345-45CB-4220-A4D7-D7ECB6B327DF}" srcOrd="1" destOrd="0" presId="urn:microsoft.com/office/officeart/2008/layout/HorizontalMultiLevelHierarchy"/>
    <dgm:cxn modelId="{9EC2DD85-B672-4640-B041-296CC155F6EC}" srcId="{0175E395-7658-4F61-93FC-C3155AD58A3F}" destId="{1352D9B3-B19D-4880-B5A0-92FE953558CF}" srcOrd="1" destOrd="0" parTransId="{390DBDEE-19BE-4EC8-9A9F-C8F30AB648A9}" sibTransId="{054524A2-4F16-4C2A-87C7-685B330FEBFB}"/>
    <dgm:cxn modelId="{1FFBD4D2-9E84-47EF-A9CA-75D9875DD136}" type="presOf" srcId="{5AD09BEB-5E93-4CE1-AE5D-985CD1CA771C}" destId="{10902F1B-76A0-42BF-B8B6-85638234AC1B}" srcOrd="0" destOrd="0" presId="urn:microsoft.com/office/officeart/2008/layout/HorizontalMultiLevelHierarchy"/>
    <dgm:cxn modelId="{441CD1A9-7E88-4CFC-B3EB-92CAB5E56DB6}" type="presOf" srcId="{BAA9FF88-D1D2-4AAD-824A-95D1D75B112F}" destId="{731F16C0-A7C1-49BF-AAC5-C960B3D41901}" srcOrd="0" destOrd="0" presId="urn:microsoft.com/office/officeart/2008/layout/HorizontalMultiLevelHierarchy"/>
    <dgm:cxn modelId="{4AE78691-E96E-46AD-AAF9-D26C10887984}" srcId="{0175E395-7658-4F61-93FC-C3155AD58A3F}" destId="{6D3B7746-BF64-4B59-A166-6560D62F9986}" srcOrd="0" destOrd="0" parTransId="{DAE60DCB-B856-44CD-B0FF-A182FB226838}" sibTransId="{95FBEB5A-C540-4B16-B3A9-C916FA676608}"/>
    <dgm:cxn modelId="{7FC1C4D7-1698-4762-B79F-D6BFF90C5E7D}" type="presOf" srcId="{CE2CEE62-4DA6-4CBB-8A70-D3EEF84CB8C9}" destId="{ADB1CE9E-7E7D-4561-8B07-A94B1BCF16CC}" srcOrd="1" destOrd="0" presId="urn:microsoft.com/office/officeart/2008/layout/HorizontalMultiLevelHierarchy"/>
    <dgm:cxn modelId="{5D3067E1-A319-43D6-896A-86B2B019FF7A}" type="presOf" srcId="{1D156DAA-DB19-4461-BE8B-75158047DC19}" destId="{CC753F2C-A0E5-4A3F-8215-8D3B31248CB4}" srcOrd="1" destOrd="0" presId="urn:microsoft.com/office/officeart/2008/layout/HorizontalMultiLevelHierarchy"/>
    <dgm:cxn modelId="{F99CE52C-70FF-43A0-BD4B-C5DE8912C7ED}" type="presOf" srcId="{0175E395-7658-4F61-93FC-C3155AD58A3F}" destId="{25BDF795-5FFA-434D-B66B-E2C9F1C5EEB1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42F71652-EE3E-4F02-82B9-B49466E85228}" srcId="{B8C4E02B-6AE1-4F3B-A28D-FC1747A73915}" destId="{328330CA-B862-4A68-A9D3-0057DE9DAD97}" srcOrd="1" destOrd="0" parTransId="{0E096F37-BAD8-45D9-A778-F1C752349A0C}" sibTransId="{81AB0844-600E-496A-8D98-00ACB95EA126}"/>
    <dgm:cxn modelId="{CBF9AB95-67AE-4314-9EF4-057203DDF827}" type="presOf" srcId="{7C8D9065-4A1F-4E89-86C8-D9556415659C}" destId="{AE592D10-21B9-47B9-86CD-B72353A355EA}" srcOrd="0" destOrd="0" presId="urn:microsoft.com/office/officeart/2008/layout/HorizontalMultiLevelHierarchy"/>
    <dgm:cxn modelId="{267E3791-7BC0-4BA3-88B7-D4E29CAB195A}" type="presOf" srcId="{3BF53C29-4F14-4804-B2C9-CF70FC0CBC8F}" destId="{43BD5370-FF37-455A-BAE6-98B34B6A44AF}" srcOrd="0" destOrd="0" presId="urn:microsoft.com/office/officeart/2008/layout/HorizontalMultiLevelHierarchy"/>
    <dgm:cxn modelId="{746415AD-589F-432C-8642-5048B8A4BE59}" srcId="{B8C4E02B-6AE1-4F3B-A28D-FC1747A73915}" destId="{E1164525-6D55-4B82-9CFA-FF246FC4B8C5}" srcOrd="0" destOrd="0" parTransId="{1D156DAA-DB19-4461-BE8B-75158047DC19}" sibTransId="{B09A7410-9C83-4A98-945F-17187E296F50}"/>
    <dgm:cxn modelId="{77BBD7AA-5B4F-418F-9C59-B174ACFD1A0F}" type="presOf" srcId="{DD7E36C6-2B54-46CC-8D10-915330D6A5FF}" destId="{65405997-E9ED-4EFB-96B5-AE6D1B481905}" srcOrd="0" destOrd="0" presId="urn:microsoft.com/office/officeart/2008/layout/HorizontalMultiLevelHierarchy"/>
    <dgm:cxn modelId="{1E243063-DBAE-4E91-8803-6F72EF950D53}" type="presOf" srcId="{FCCAE72E-3741-4C5F-B697-2CEBFC92CDF7}" destId="{47AE8846-F21F-4E4C-B4A3-D44DA4BF791C}" srcOrd="0" destOrd="0" presId="urn:microsoft.com/office/officeart/2008/layout/HorizontalMultiLevelHierarchy"/>
    <dgm:cxn modelId="{B4653D33-C7DA-448D-951A-7105807EF6F6}" type="presOf" srcId="{714059E6-9EE0-42E0-B3F5-0B52AE720164}" destId="{B36DF2AC-A7A6-4E20-B94A-84D04C0E1C3A}" srcOrd="0" destOrd="0" presId="urn:microsoft.com/office/officeart/2008/layout/HorizontalMultiLevelHierarchy"/>
    <dgm:cxn modelId="{D37C7CC4-ADEA-4B99-B690-A458DFAFCE56}" type="presOf" srcId="{B5E59C6F-757B-4169-BB16-9E453BB54B72}" destId="{589E6662-044A-470E-8AAF-6C96F3D80257}" srcOrd="0" destOrd="0" presId="urn:microsoft.com/office/officeart/2008/layout/HorizontalMultiLevelHierarchy"/>
    <dgm:cxn modelId="{FAE64AA3-3588-41F9-BF5C-3F0782B2578F}" type="presOf" srcId="{D7A49253-20DF-4C04-81EB-50C3DF7AB3E1}" destId="{8C14B945-43E7-4069-8540-95094760FB11}" srcOrd="1" destOrd="0" presId="urn:microsoft.com/office/officeart/2008/layout/HorizontalMultiLevelHierarchy"/>
    <dgm:cxn modelId="{4D642720-4055-4FDA-A522-5FC01F27AEC1}" type="presOf" srcId="{E1164525-6D55-4B82-9CFA-FF246FC4B8C5}" destId="{C9F02F77-064E-4B9F-8314-23A4DB180167}" srcOrd="0" destOrd="0" presId="urn:microsoft.com/office/officeart/2008/layout/HorizontalMultiLevelHierarchy"/>
    <dgm:cxn modelId="{E9EEAB14-A10E-40F2-964A-40A7FA8D78FD}" type="presParOf" srcId="{D61D9318-CF1C-4027-9FB9-CA3681111D48}" destId="{270F17E6-7730-4FCF-B2C8-87132A2A2953}" srcOrd="0" destOrd="0" presId="urn:microsoft.com/office/officeart/2008/layout/HorizontalMultiLevelHierarchy"/>
    <dgm:cxn modelId="{37464CBC-6312-4480-AEDA-B93B553F2F1F}" type="presParOf" srcId="{270F17E6-7730-4FCF-B2C8-87132A2A2953}" destId="{47AE8846-F21F-4E4C-B4A3-D44DA4BF791C}" srcOrd="0" destOrd="0" presId="urn:microsoft.com/office/officeart/2008/layout/HorizontalMultiLevelHierarchy"/>
    <dgm:cxn modelId="{6F6E4584-50DC-43FB-B126-6B7CC154A2CE}" type="presParOf" srcId="{270F17E6-7730-4FCF-B2C8-87132A2A2953}" destId="{00B6C323-8ADF-4C2C-A98F-03A35CC9AEB8}" srcOrd="1" destOrd="0" presId="urn:microsoft.com/office/officeart/2008/layout/HorizontalMultiLevelHierarchy"/>
    <dgm:cxn modelId="{F0A89403-2DAB-4708-940F-87F630595DFE}" type="presParOf" srcId="{00B6C323-8ADF-4C2C-A98F-03A35CC9AEB8}" destId="{10902F1B-76A0-42BF-B8B6-85638234AC1B}" srcOrd="0" destOrd="0" presId="urn:microsoft.com/office/officeart/2008/layout/HorizontalMultiLevelHierarchy"/>
    <dgm:cxn modelId="{BA91F37B-97CC-4CDE-A8A9-1B23A79F70C8}" type="presParOf" srcId="{10902F1B-76A0-42BF-B8B6-85638234AC1B}" destId="{C9A2B145-5387-4B1F-A759-774CCECBB1E5}" srcOrd="0" destOrd="0" presId="urn:microsoft.com/office/officeart/2008/layout/HorizontalMultiLevelHierarchy"/>
    <dgm:cxn modelId="{40C3B18B-6DD8-4636-AB3A-37F6DD1EBC3B}" type="presParOf" srcId="{00B6C323-8ADF-4C2C-A98F-03A35CC9AEB8}" destId="{B80AF7FE-B4A1-49B4-8432-E40926974E76}" srcOrd="1" destOrd="0" presId="urn:microsoft.com/office/officeart/2008/layout/HorizontalMultiLevelHierarchy"/>
    <dgm:cxn modelId="{DDB262CA-90B7-4232-ADD6-DDFCFAE5594B}" type="presParOf" srcId="{B80AF7FE-B4A1-49B4-8432-E40926974E76}" destId="{D456BF37-646F-420A-817B-2C6FE870644F}" srcOrd="0" destOrd="0" presId="urn:microsoft.com/office/officeart/2008/layout/HorizontalMultiLevelHierarchy"/>
    <dgm:cxn modelId="{30C46BDE-B79B-4529-A827-BA18C8D26AA5}" type="presParOf" srcId="{B80AF7FE-B4A1-49B4-8432-E40926974E76}" destId="{2E4195E7-C526-43C1-8251-2AF2A6B49243}" srcOrd="1" destOrd="0" presId="urn:microsoft.com/office/officeart/2008/layout/HorizontalMultiLevelHierarchy"/>
    <dgm:cxn modelId="{F14A6CB0-C0A0-429D-B0FB-FB1A49A6D4AD}" type="presParOf" srcId="{2E4195E7-C526-43C1-8251-2AF2A6B49243}" destId="{AF174E7E-875F-4FCC-9F6F-5D05DD6A9AD3}" srcOrd="0" destOrd="0" presId="urn:microsoft.com/office/officeart/2008/layout/HorizontalMultiLevelHierarchy"/>
    <dgm:cxn modelId="{27D1F923-1A95-4B6D-A876-02D505F5B653}" type="presParOf" srcId="{AF174E7E-875F-4FCC-9F6F-5D05DD6A9AD3}" destId="{C54F2C36-CAB3-4CAB-B1E3-DBD06CC8B9A5}" srcOrd="0" destOrd="0" presId="urn:microsoft.com/office/officeart/2008/layout/HorizontalMultiLevelHierarchy"/>
    <dgm:cxn modelId="{DF85CF84-4437-44D3-A8F4-28473A0A0F76}" type="presParOf" srcId="{2E4195E7-C526-43C1-8251-2AF2A6B49243}" destId="{311996B3-FE2F-4F22-A5FB-02E54E26F6B2}" srcOrd="1" destOrd="0" presId="urn:microsoft.com/office/officeart/2008/layout/HorizontalMultiLevelHierarchy"/>
    <dgm:cxn modelId="{35FA347B-580B-4FB4-A9B8-0DCA60D78C06}" type="presParOf" srcId="{311996B3-FE2F-4F22-A5FB-02E54E26F6B2}" destId="{30EA71A7-D6ED-433C-923C-41A8EABF3C0F}" srcOrd="0" destOrd="0" presId="urn:microsoft.com/office/officeart/2008/layout/HorizontalMultiLevelHierarchy"/>
    <dgm:cxn modelId="{C335A3E1-AA03-4233-8864-C651B057F26D}" type="presParOf" srcId="{311996B3-FE2F-4F22-A5FB-02E54E26F6B2}" destId="{7E428E47-2B24-4AFF-A88D-A040AED82972}" srcOrd="1" destOrd="0" presId="urn:microsoft.com/office/officeart/2008/layout/HorizontalMultiLevelHierarchy"/>
    <dgm:cxn modelId="{5168C47F-4F67-4ACD-AF8D-480EC31C71CE}" type="presParOf" srcId="{7E428E47-2B24-4AFF-A88D-A040AED82972}" destId="{2D733A99-3AE6-41AB-B1CB-290BFD0FCC56}" srcOrd="0" destOrd="0" presId="urn:microsoft.com/office/officeart/2008/layout/HorizontalMultiLevelHierarchy"/>
    <dgm:cxn modelId="{23F1C763-A6F9-43AB-B011-8CD0A03F9421}" type="presParOf" srcId="{2D733A99-3AE6-41AB-B1CB-290BFD0FCC56}" destId="{CC753F2C-A0E5-4A3F-8215-8D3B31248CB4}" srcOrd="0" destOrd="0" presId="urn:microsoft.com/office/officeart/2008/layout/HorizontalMultiLevelHierarchy"/>
    <dgm:cxn modelId="{DB5C699C-9176-4373-BF76-59F4179DA2F2}" type="presParOf" srcId="{7E428E47-2B24-4AFF-A88D-A040AED82972}" destId="{F8A5BB30-4221-452B-9E8B-F2AA5476AD6B}" srcOrd="1" destOrd="0" presId="urn:microsoft.com/office/officeart/2008/layout/HorizontalMultiLevelHierarchy"/>
    <dgm:cxn modelId="{0862C049-34AC-48CD-8476-9CF123598623}" type="presParOf" srcId="{F8A5BB30-4221-452B-9E8B-F2AA5476AD6B}" destId="{C9F02F77-064E-4B9F-8314-23A4DB180167}" srcOrd="0" destOrd="0" presId="urn:microsoft.com/office/officeart/2008/layout/HorizontalMultiLevelHierarchy"/>
    <dgm:cxn modelId="{FB47CE92-2655-4B25-A269-A5DF7C346002}" type="presParOf" srcId="{F8A5BB30-4221-452B-9E8B-F2AA5476AD6B}" destId="{9A61BA62-1F7E-4F2F-AF31-3AF71AC30AD4}" srcOrd="1" destOrd="0" presId="urn:microsoft.com/office/officeart/2008/layout/HorizontalMultiLevelHierarchy"/>
    <dgm:cxn modelId="{87C1CD5F-0FE9-4A13-A73F-8A3B4EE0BD48}" type="presParOf" srcId="{9A61BA62-1F7E-4F2F-AF31-3AF71AC30AD4}" destId="{65405997-E9ED-4EFB-96B5-AE6D1B481905}" srcOrd="0" destOrd="0" presId="urn:microsoft.com/office/officeart/2008/layout/HorizontalMultiLevelHierarchy"/>
    <dgm:cxn modelId="{C1669C45-850A-402D-8574-3DEFE996566B}" type="presParOf" srcId="{65405997-E9ED-4EFB-96B5-AE6D1B481905}" destId="{7AF19687-7149-41E9-A15F-0341AF2A8730}" srcOrd="0" destOrd="0" presId="urn:microsoft.com/office/officeart/2008/layout/HorizontalMultiLevelHierarchy"/>
    <dgm:cxn modelId="{DEC6FDDF-3FE4-453D-90AE-7DBCF06F7AB0}" type="presParOf" srcId="{9A61BA62-1F7E-4F2F-AF31-3AF71AC30AD4}" destId="{0B78F191-F988-4554-8A82-4DF387181D3D}" srcOrd="1" destOrd="0" presId="urn:microsoft.com/office/officeart/2008/layout/HorizontalMultiLevelHierarchy"/>
    <dgm:cxn modelId="{A190F604-0D10-4657-AED8-E1FCB3DB95CB}" type="presParOf" srcId="{0B78F191-F988-4554-8A82-4DF387181D3D}" destId="{DE760CCE-74BD-46EC-966C-D040335A04CD}" srcOrd="0" destOrd="0" presId="urn:microsoft.com/office/officeart/2008/layout/HorizontalMultiLevelHierarchy"/>
    <dgm:cxn modelId="{F42509D2-E87A-4ACE-9DA8-A725937449B3}" type="presParOf" srcId="{0B78F191-F988-4554-8A82-4DF387181D3D}" destId="{CAAEDD7C-152A-4301-9847-D7FD8663F8FB}" srcOrd="1" destOrd="0" presId="urn:microsoft.com/office/officeart/2008/layout/HorizontalMultiLevelHierarchy"/>
    <dgm:cxn modelId="{950AB581-E643-4081-A8E2-ABC231F385D3}" type="presParOf" srcId="{7E428E47-2B24-4AFF-A88D-A040AED82972}" destId="{DF9E6379-E268-4142-A7AE-76CBFFE6B63F}" srcOrd="2" destOrd="0" presId="urn:microsoft.com/office/officeart/2008/layout/HorizontalMultiLevelHierarchy"/>
    <dgm:cxn modelId="{42FD31EA-878D-481D-86F6-9C15A3F3CD16}" type="presParOf" srcId="{DF9E6379-E268-4142-A7AE-76CBFFE6B63F}" destId="{799C06BE-EDE3-4FC6-BA5D-2AA9B32C3A0F}" srcOrd="0" destOrd="0" presId="urn:microsoft.com/office/officeart/2008/layout/HorizontalMultiLevelHierarchy"/>
    <dgm:cxn modelId="{4E7570C7-1DA0-4260-B1DE-A4221FB4CF79}" type="presParOf" srcId="{7E428E47-2B24-4AFF-A88D-A040AED82972}" destId="{FD44149F-2EE3-4A5B-94F2-65FAFB1850AF}" srcOrd="3" destOrd="0" presId="urn:microsoft.com/office/officeart/2008/layout/HorizontalMultiLevelHierarchy"/>
    <dgm:cxn modelId="{C0D0DAA7-A2D6-4C7C-BE36-2E389C9AC920}" type="presParOf" srcId="{FD44149F-2EE3-4A5B-94F2-65FAFB1850AF}" destId="{C8487BA4-7536-4B31-BC72-3B27CB192B98}" srcOrd="0" destOrd="0" presId="urn:microsoft.com/office/officeart/2008/layout/HorizontalMultiLevelHierarchy"/>
    <dgm:cxn modelId="{CE0362C3-F2C2-4A90-8C56-19BCF965DE8B}" type="presParOf" srcId="{FD44149F-2EE3-4A5B-94F2-65FAFB1850AF}" destId="{0B9B7964-0F1F-46DA-854E-5F0A40642D57}" srcOrd="1" destOrd="0" presId="urn:microsoft.com/office/officeart/2008/layout/HorizontalMultiLevelHierarchy"/>
    <dgm:cxn modelId="{1B1F97E9-B7E6-428C-A683-2D8CA840B60F}" type="presParOf" srcId="{0B9B7964-0F1F-46DA-854E-5F0A40642D57}" destId="{BBC4C92A-C24E-4B5A-9D4D-F4A46B536B05}" srcOrd="0" destOrd="0" presId="urn:microsoft.com/office/officeart/2008/layout/HorizontalMultiLevelHierarchy"/>
    <dgm:cxn modelId="{23701599-E44C-430C-9257-D1C0C974C662}" type="presParOf" srcId="{BBC4C92A-C24E-4B5A-9D4D-F4A46B536B05}" destId="{95CA2899-4C40-436A-9790-31DF5288B020}" srcOrd="0" destOrd="0" presId="urn:microsoft.com/office/officeart/2008/layout/HorizontalMultiLevelHierarchy"/>
    <dgm:cxn modelId="{7B4EBE45-BC51-480E-A4E8-2D872CCC2031}" type="presParOf" srcId="{0B9B7964-0F1F-46DA-854E-5F0A40642D57}" destId="{7749C1A9-2E0B-4AC5-A89C-FB79EEA5DDC8}" srcOrd="1" destOrd="0" presId="urn:microsoft.com/office/officeart/2008/layout/HorizontalMultiLevelHierarchy"/>
    <dgm:cxn modelId="{E6C4AE6D-6A32-4C98-8AB8-10D734F8F0DC}" type="presParOf" srcId="{7749C1A9-2E0B-4AC5-A89C-FB79EEA5DDC8}" destId="{945A0AF5-361E-4E1C-9CC7-3C7C3BD29F9C}" srcOrd="0" destOrd="0" presId="urn:microsoft.com/office/officeart/2008/layout/HorizontalMultiLevelHierarchy"/>
    <dgm:cxn modelId="{79DE5643-FA48-448B-AAD8-F9C4BBEC64CD}" type="presParOf" srcId="{7749C1A9-2E0B-4AC5-A89C-FB79EEA5DDC8}" destId="{21EAF736-486D-4A04-AC40-73C305CD2ADD}" srcOrd="1" destOrd="0" presId="urn:microsoft.com/office/officeart/2008/layout/HorizontalMultiLevelHierarchy"/>
    <dgm:cxn modelId="{B4325F8F-97D9-45F2-AC5B-24CA367F84A1}" type="presParOf" srcId="{2E4195E7-C526-43C1-8251-2AF2A6B49243}" destId="{CB4F527E-3069-44CD-A047-05E669B2DE4C}" srcOrd="2" destOrd="0" presId="urn:microsoft.com/office/officeart/2008/layout/HorizontalMultiLevelHierarchy"/>
    <dgm:cxn modelId="{DC4879D6-E55A-497A-9FEC-2941DC5D1207}" type="presParOf" srcId="{CB4F527E-3069-44CD-A047-05E669B2DE4C}" destId="{E85DB345-45CB-4220-A4D7-D7ECB6B327DF}" srcOrd="0" destOrd="0" presId="urn:microsoft.com/office/officeart/2008/layout/HorizontalMultiLevelHierarchy"/>
    <dgm:cxn modelId="{3236B274-8314-41D4-9A1A-5120D67DABBE}" type="presParOf" srcId="{2E4195E7-C526-43C1-8251-2AF2A6B49243}" destId="{6F7614D1-221C-49AC-B43F-4BB3B1CFF462}" srcOrd="3" destOrd="0" presId="urn:microsoft.com/office/officeart/2008/layout/HorizontalMultiLevelHierarchy"/>
    <dgm:cxn modelId="{9891DA2C-1C13-4F41-A2B3-F06FE3C12ABD}" type="presParOf" srcId="{6F7614D1-221C-49AC-B43F-4BB3B1CFF462}" destId="{B7A8D3EF-EE6A-497A-9825-C9B40C0381C7}" srcOrd="0" destOrd="0" presId="urn:microsoft.com/office/officeart/2008/layout/HorizontalMultiLevelHierarchy"/>
    <dgm:cxn modelId="{E81A2D28-ECD5-43C9-84FF-F43E52B9EA17}" type="presParOf" srcId="{6F7614D1-221C-49AC-B43F-4BB3B1CFF462}" destId="{A278A1B1-927A-4BC6-8E49-027E1E3A1079}" srcOrd="1" destOrd="0" presId="urn:microsoft.com/office/officeart/2008/layout/HorizontalMultiLevelHierarchy"/>
    <dgm:cxn modelId="{2CEDD679-5412-4610-A0C5-8EE2AE960756}" type="presParOf" srcId="{A278A1B1-927A-4BC6-8E49-027E1E3A1079}" destId="{AE592D10-21B9-47B9-86CD-B72353A355EA}" srcOrd="0" destOrd="0" presId="urn:microsoft.com/office/officeart/2008/layout/HorizontalMultiLevelHierarchy"/>
    <dgm:cxn modelId="{ADE5BB40-2A00-462B-A2FD-445CCE6E0F3A}" type="presParOf" srcId="{AE592D10-21B9-47B9-86CD-B72353A355EA}" destId="{A57AAC8D-63F8-4545-B8B4-3E629CDD5629}" srcOrd="0" destOrd="0" presId="urn:microsoft.com/office/officeart/2008/layout/HorizontalMultiLevelHierarchy"/>
    <dgm:cxn modelId="{CDF7366B-EC52-4532-B51A-E2BC1A4B0822}" type="presParOf" srcId="{A278A1B1-927A-4BC6-8E49-027E1E3A1079}" destId="{7902BDA4-B186-4818-8D3B-53330A9D5EB1}" srcOrd="1" destOrd="0" presId="urn:microsoft.com/office/officeart/2008/layout/HorizontalMultiLevelHierarchy"/>
    <dgm:cxn modelId="{D475839D-9D0F-4115-9E22-6FBF31BB6EB0}" type="presParOf" srcId="{7902BDA4-B186-4818-8D3B-53330A9D5EB1}" destId="{B36DF2AC-A7A6-4E20-B94A-84D04C0E1C3A}" srcOrd="0" destOrd="0" presId="urn:microsoft.com/office/officeart/2008/layout/HorizontalMultiLevelHierarchy"/>
    <dgm:cxn modelId="{1434260D-07A5-413F-8C3E-2236729AE291}" type="presParOf" srcId="{7902BDA4-B186-4818-8D3B-53330A9D5EB1}" destId="{152B4465-7660-418A-8F84-B645503ABAA0}" srcOrd="1" destOrd="0" presId="urn:microsoft.com/office/officeart/2008/layout/HorizontalMultiLevelHierarchy"/>
    <dgm:cxn modelId="{BED0968B-7F66-4EEF-8EE6-6E540B5FA5FA}" type="presParOf" srcId="{2E4195E7-C526-43C1-8251-2AF2A6B49243}" destId="{CD7A1313-0E01-44D9-9C3D-4CBDB5E40E38}" srcOrd="4" destOrd="0" presId="urn:microsoft.com/office/officeart/2008/layout/HorizontalMultiLevelHierarchy"/>
    <dgm:cxn modelId="{3550F288-F960-47F0-8E81-DA6328B5F19E}" type="presParOf" srcId="{CD7A1313-0E01-44D9-9C3D-4CBDB5E40E38}" destId="{2248D5BB-A52F-4DC2-999E-B4F5AC4FA9FB}" srcOrd="0" destOrd="0" presId="urn:microsoft.com/office/officeart/2008/layout/HorizontalMultiLevelHierarchy"/>
    <dgm:cxn modelId="{F766FAFD-59CC-443E-A970-F7C0A2B42A62}" type="presParOf" srcId="{2E4195E7-C526-43C1-8251-2AF2A6B49243}" destId="{E93AD876-AAA3-40A1-A1CB-7F37DD44485A}" srcOrd="5" destOrd="0" presId="urn:microsoft.com/office/officeart/2008/layout/HorizontalMultiLevelHierarchy"/>
    <dgm:cxn modelId="{008A608B-6CB4-4062-8CC2-8E8F09EBB203}" type="presParOf" srcId="{E93AD876-AAA3-40A1-A1CB-7F37DD44485A}" destId="{25BDF795-5FFA-434D-B66B-E2C9F1C5EEB1}" srcOrd="0" destOrd="0" presId="urn:microsoft.com/office/officeart/2008/layout/HorizontalMultiLevelHierarchy"/>
    <dgm:cxn modelId="{CDFE3A3F-CEE9-4D9F-A3C5-F5BE0EAD1F8C}" type="presParOf" srcId="{E93AD876-AAA3-40A1-A1CB-7F37DD44485A}" destId="{46966DD4-F8FD-4ADE-AE81-C6D5377049DD}" srcOrd="1" destOrd="0" presId="urn:microsoft.com/office/officeart/2008/layout/HorizontalMultiLevelHierarchy"/>
    <dgm:cxn modelId="{FB4F86F5-FDF3-426A-9C18-DD0B8109F1F8}" type="presParOf" srcId="{46966DD4-F8FD-4ADE-AE81-C6D5377049DD}" destId="{0BE8DDCA-E3F3-4C93-A520-E766101C130B}" srcOrd="0" destOrd="0" presId="urn:microsoft.com/office/officeart/2008/layout/HorizontalMultiLevelHierarchy"/>
    <dgm:cxn modelId="{8365F049-8A74-4E53-8CAD-2EB1AA6D86BA}" type="presParOf" srcId="{0BE8DDCA-E3F3-4C93-A520-E766101C130B}" destId="{C86D90CB-6990-4CFD-9936-3E52B0A3B7B7}" srcOrd="0" destOrd="0" presId="urn:microsoft.com/office/officeart/2008/layout/HorizontalMultiLevelHierarchy"/>
    <dgm:cxn modelId="{1BDC19CD-604C-42D4-89D4-C5EF0092B55C}" type="presParOf" srcId="{46966DD4-F8FD-4ADE-AE81-C6D5377049DD}" destId="{42223BBB-CE54-454F-80F6-D0CAE3D05AD4}" srcOrd="1" destOrd="0" presId="urn:microsoft.com/office/officeart/2008/layout/HorizontalMultiLevelHierarchy"/>
    <dgm:cxn modelId="{A2022111-E40E-4E14-B237-5F5331B0CAEE}" type="presParOf" srcId="{42223BBB-CE54-454F-80F6-D0CAE3D05AD4}" destId="{9B13E0DD-D824-49D8-BDAD-E7B863E7C18F}" srcOrd="0" destOrd="0" presId="urn:microsoft.com/office/officeart/2008/layout/HorizontalMultiLevelHierarchy"/>
    <dgm:cxn modelId="{B7DC64F2-5E99-4C67-95CC-FF469F461531}" type="presParOf" srcId="{42223BBB-CE54-454F-80F6-D0CAE3D05AD4}" destId="{BA4D623F-AD10-441D-81FC-59577BF391D7}" srcOrd="1" destOrd="0" presId="urn:microsoft.com/office/officeart/2008/layout/HorizontalMultiLevelHierarchy"/>
    <dgm:cxn modelId="{F4F04033-150E-4C85-AF03-CFC8409FDFFA}" type="presParOf" srcId="{BA4D623F-AD10-441D-81FC-59577BF391D7}" destId="{777BB354-E971-4A99-9FBD-02C29436CE08}" srcOrd="0" destOrd="0" presId="urn:microsoft.com/office/officeart/2008/layout/HorizontalMultiLevelHierarchy"/>
    <dgm:cxn modelId="{AA2E3A48-5261-46EC-A6AC-C8FCDF3F5A35}" type="presParOf" srcId="{777BB354-E971-4A99-9FBD-02C29436CE08}" destId="{ADB1CE9E-7E7D-4561-8B07-A94B1BCF16CC}" srcOrd="0" destOrd="0" presId="urn:microsoft.com/office/officeart/2008/layout/HorizontalMultiLevelHierarchy"/>
    <dgm:cxn modelId="{CE389D73-AFA3-4D4C-8ADA-6F8439CEFDBA}" type="presParOf" srcId="{BA4D623F-AD10-441D-81FC-59577BF391D7}" destId="{404F101E-24EB-44AD-83BF-BAA35137481E}" srcOrd="1" destOrd="0" presId="urn:microsoft.com/office/officeart/2008/layout/HorizontalMultiLevelHierarchy"/>
    <dgm:cxn modelId="{8BF31DE4-30ED-4565-8D8C-6756432C46DF}" type="presParOf" srcId="{404F101E-24EB-44AD-83BF-BAA35137481E}" destId="{98653396-D521-4AF2-BA15-8F487BEDCA45}" srcOrd="0" destOrd="0" presId="urn:microsoft.com/office/officeart/2008/layout/HorizontalMultiLevelHierarchy"/>
    <dgm:cxn modelId="{7DE84DF0-DE60-4E3C-B19A-58087B533644}" type="presParOf" srcId="{404F101E-24EB-44AD-83BF-BAA35137481E}" destId="{F5C01217-FEC1-4C47-A0D7-2026C9B11E93}" srcOrd="1" destOrd="0" presId="urn:microsoft.com/office/officeart/2008/layout/HorizontalMultiLevelHierarchy"/>
    <dgm:cxn modelId="{A21DEAAE-430E-49F2-9AE7-DC735738FBD6}" type="presParOf" srcId="{46966DD4-F8FD-4ADE-AE81-C6D5377049DD}" destId="{9656281E-2D2A-47F7-B1CD-41C4C736009F}" srcOrd="2" destOrd="0" presId="urn:microsoft.com/office/officeart/2008/layout/HorizontalMultiLevelHierarchy"/>
    <dgm:cxn modelId="{7BD90577-FDC4-4E3B-B5A7-6B4B57F27C9B}" type="presParOf" srcId="{9656281E-2D2A-47F7-B1CD-41C4C736009F}" destId="{957F685D-9192-47F6-BD69-69FF5A32BD17}" srcOrd="0" destOrd="0" presId="urn:microsoft.com/office/officeart/2008/layout/HorizontalMultiLevelHierarchy"/>
    <dgm:cxn modelId="{87EEB2ED-E226-4226-80DA-E58E0AD46919}" type="presParOf" srcId="{46966DD4-F8FD-4ADE-AE81-C6D5377049DD}" destId="{69C40613-8140-446C-96F1-A403A9544B5C}" srcOrd="3" destOrd="0" presId="urn:microsoft.com/office/officeart/2008/layout/HorizontalMultiLevelHierarchy"/>
    <dgm:cxn modelId="{FBB2434B-981D-4CD3-99CD-B403B1B6F725}" type="presParOf" srcId="{69C40613-8140-446C-96F1-A403A9544B5C}" destId="{DD1F63D9-F12A-406B-9C9E-3700344E727B}" srcOrd="0" destOrd="0" presId="urn:microsoft.com/office/officeart/2008/layout/HorizontalMultiLevelHierarchy"/>
    <dgm:cxn modelId="{CC8A7C13-ABAD-4F49-8E50-442047DD9D92}" type="presParOf" srcId="{69C40613-8140-446C-96F1-A403A9544B5C}" destId="{9986E843-5F3D-4382-98C3-229BAE76B096}" srcOrd="1" destOrd="0" presId="urn:microsoft.com/office/officeart/2008/layout/HorizontalMultiLevelHierarchy"/>
    <dgm:cxn modelId="{4F380C2C-A1F4-4707-B931-CA6A266E104E}" type="presParOf" srcId="{9986E843-5F3D-4382-98C3-229BAE76B096}" destId="{731F16C0-A7C1-49BF-AAC5-C960B3D41901}" srcOrd="0" destOrd="0" presId="urn:microsoft.com/office/officeart/2008/layout/HorizontalMultiLevelHierarchy"/>
    <dgm:cxn modelId="{5882F313-02F3-4F61-A1D0-B80FC36FBD29}" type="presParOf" srcId="{731F16C0-A7C1-49BF-AAC5-C960B3D41901}" destId="{37418DC7-96E1-4C7C-8382-3BB7ED1C59F2}" srcOrd="0" destOrd="0" presId="urn:microsoft.com/office/officeart/2008/layout/HorizontalMultiLevelHierarchy"/>
    <dgm:cxn modelId="{EBFDEA30-A633-4704-A6CB-CA4904A5CAF6}" type="presParOf" srcId="{9986E843-5F3D-4382-98C3-229BAE76B096}" destId="{88E4C1DA-B4F2-4E08-955D-2F920A237CEF}" srcOrd="1" destOrd="0" presId="urn:microsoft.com/office/officeart/2008/layout/HorizontalMultiLevelHierarchy"/>
    <dgm:cxn modelId="{2351CA4A-A9BF-4CA0-8A0C-92F1EA8D49C9}" type="presParOf" srcId="{88E4C1DA-B4F2-4E08-955D-2F920A237CEF}" destId="{206B182D-03AF-4EB2-AA36-491712C3996F}" srcOrd="0" destOrd="0" presId="urn:microsoft.com/office/officeart/2008/layout/HorizontalMultiLevelHierarchy"/>
    <dgm:cxn modelId="{725BD2E2-B720-4834-88B4-6A20915747D9}" type="presParOf" srcId="{88E4C1DA-B4F2-4E08-955D-2F920A237CEF}" destId="{E3812970-8ABB-473F-BD2C-CABD47192BFE}" srcOrd="1" destOrd="0" presId="urn:microsoft.com/office/officeart/2008/layout/HorizontalMultiLevelHierarchy"/>
    <dgm:cxn modelId="{22D0C24A-0F46-43EA-8C04-5288CFEA6BB0}" type="presParOf" srcId="{46966DD4-F8FD-4ADE-AE81-C6D5377049DD}" destId="{3A8A6248-A002-4569-BEBC-4B608595E615}" srcOrd="4" destOrd="0" presId="urn:microsoft.com/office/officeart/2008/layout/HorizontalMultiLevelHierarchy"/>
    <dgm:cxn modelId="{71C5C2BC-2FE8-482D-86F9-E18A3933D061}" type="presParOf" srcId="{3A8A6248-A002-4569-BEBC-4B608595E615}" destId="{E188C9FE-D048-469E-A5EA-B3B5331D1F3A}" srcOrd="0" destOrd="0" presId="urn:microsoft.com/office/officeart/2008/layout/HorizontalMultiLevelHierarchy"/>
    <dgm:cxn modelId="{5CD3EA15-CE29-4E22-8A8F-39FA61FDB96C}" type="presParOf" srcId="{46966DD4-F8FD-4ADE-AE81-C6D5377049DD}" destId="{08585D06-45BF-410E-857C-774F9BE72F70}" srcOrd="5" destOrd="0" presId="urn:microsoft.com/office/officeart/2008/layout/HorizontalMultiLevelHierarchy"/>
    <dgm:cxn modelId="{2CED57DE-3280-4BD3-9A23-F82C61ACD8D2}" type="presParOf" srcId="{08585D06-45BF-410E-857C-774F9BE72F70}" destId="{8C03C7B3-FF68-43AE-B30D-9DEE17D633B4}" srcOrd="0" destOrd="0" presId="urn:microsoft.com/office/officeart/2008/layout/HorizontalMultiLevelHierarchy"/>
    <dgm:cxn modelId="{A783D81C-A2FF-4516-A3F7-161EF482E434}" type="presParOf" srcId="{08585D06-45BF-410E-857C-774F9BE72F70}" destId="{436D7C8A-505E-40B9-A790-107478619D90}" srcOrd="1" destOrd="0" presId="urn:microsoft.com/office/officeart/2008/layout/HorizontalMultiLevelHierarchy"/>
    <dgm:cxn modelId="{7F72FC26-EDA7-4B23-ABAE-A9A7195E91EF}" type="presParOf" srcId="{436D7C8A-505E-40B9-A790-107478619D90}" destId="{FCF2EB34-D334-491D-B02B-CB317A7D6675}" srcOrd="0" destOrd="0" presId="urn:microsoft.com/office/officeart/2008/layout/HorizontalMultiLevelHierarchy"/>
    <dgm:cxn modelId="{172575BF-98FB-4571-A00A-2EC704818FD8}" type="presParOf" srcId="{FCF2EB34-D334-491D-B02B-CB317A7D6675}" destId="{F690BCF9-4ABC-419A-BED5-5A7CA7C764C7}" srcOrd="0" destOrd="0" presId="urn:microsoft.com/office/officeart/2008/layout/HorizontalMultiLevelHierarchy"/>
    <dgm:cxn modelId="{AF48F271-C588-4434-B292-C4EBFFBDF8CF}" type="presParOf" srcId="{436D7C8A-505E-40B9-A790-107478619D90}" destId="{72D96A2B-5B23-466E-9D31-3A72EB7996EE}" srcOrd="1" destOrd="0" presId="urn:microsoft.com/office/officeart/2008/layout/HorizontalMultiLevelHierarchy"/>
    <dgm:cxn modelId="{1639DB36-00CE-4BBB-A917-ED212BFBE479}" type="presParOf" srcId="{72D96A2B-5B23-466E-9D31-3A72EB7996EE}" destId="{C275AA20-13A6-4AAB-A06E-F01639F08A93}" srcOrd="0" destOrd="0" presId="urn:microsoft.com/office/officeart/2008/layout/HorizontalMultiLevelHierarchy"/>
    <dgm:cxn modelId="{B35C1839-714E-48F6-A572-12B48FE84FB5}" type="presParOf" srcId="{72D96A2B-5B23-466E-9D31-3A72EB7996EE}" destId="{D492C7B9-2674-41A3-BDC1-F59C65937091}" srcOrd="1" destOrd="0" presId="urn:microsoft.com/office/officeart/2008/layout/HorizontalMultiLevelHierarchy"/>
    <dgm:cxn modelId="{38AE42FB-AADF-4376-852C-75E53E6598FD}" type="presParOf" srcId="{2E4195E7-C526-43C1-8251-2AF2A6B49243}" destId="{FEB1070B-11C0-493C-AB5F-0A91325AA993}" srcOrd="6" destOrd="0" presId="urn:microsoft.com/office/officeart/2008/layout/HorizontalMultiLevelHierarchy"/>
    <dgm:cxn modelId="{4B9A91D5-E8A1-4362-ADC6-DC91A73B9ADE}" type="presParOf" srcId="{FEB1070B-11C0-493C-AB5F-0A91325AA993}" destId="{8C14B945-43E7-4069-8540-95094760FB11}" srcOrd="0" destOrd="0" presId="urn:microsoft.com/office/officeart/2008/layout/HorizontalMultiLevelHierarchy"/>
    <dgm:cxn modelId="{FE5F3B93-F667-4FBB-9194-1E2B862E47FE}" type="presParOf" srcId="{2E4195E7-C526-43C1-8251-2AF2A6B49243}" destId="{A76F3C2C-F023-44C5-BD31-0671056298D4}" srcOrd="7" destOrd="0" presId="urn:microsoft.com/office/officeart/2008/layout/HorizontalMultiLevelHierarchy"/>
    <dgm:cxn modelId="{B4A031E8-D9B8-496C-A1CE-E3473164F072}" type="presParOf" srcId="{A76F3C2C-F023-44C5-BD31-0671056298D4}" destId="{F49A526A-26D2-46C1-8A5F-1DB58F4A8F74}" srcOrd="0" destOrd="0" presId="urn:microsoft.com/office/officeart/2008/layout/HorizontalMultiLevelHierarchy"/>
    <dgm:cxn modelId="{DAFF221E-DE3F-48A0-860F-D519A429E080}" type="presParOf" srcId="{A76F3C2C-F023-44C5-BD31-0671056298D4}" destId="{0FBF894F-DEAF-468C-89F7-DD0E7029534B}" srcOrd="1" destOrd="0" presId="urn:microsoft.com/office/officeart/2008/layout/HorizontalMultiLevelHierarchy"/>
    <dgm:cxn modelId="{0D43B447-FD9A-4A4A-8DD9-46ED9044E947}" type="presParOf" srcId="{0FBF894F-DEAF-468C-89F7-DD0E7029534B}" destId="{589E6662-044A-470E-8AAF-6C96F3D80257}" srcOrd="0" destOrd="0" presId="urn:microsoft.com/office/officeart/2008/layout/HorizontalMultiLevelHierarchy"/>
    <dgm:cxn modelId="{7953E993-FC4D-4528-8A70-84925D15A24D}" type="presParOf" srcId="{589E6662-044A-470E-8AAF-6C96F3D80257}" destId="{E5F05169-0527-47F6-A09B-872C2EED9A47}" srcOrd="0" destOrd="0" presId="urn:microsoft.com/office/officeart/2008/layout/HorizontalMultiLevelHierarchy"/>
    <dgm:cxn modelId="{EFEB1D65-A951-417A-A294-2DD58B77D236}" type="presParOf" srcId="{0FBF894F-DEAF-468C-89F7-DD0E7029534B}" destId="{FD18CA5C-D54D-4C97-8401-0478AED668AC}" srcOrd="1" destOrd="0" presId="urn:microsoft.com/office/officeart/2008/layout/HorizontalMultiLevelHierarchy"/>
    <dgm:cxn modelId="{06B8C88D-7291-4977-A13D-852B76B2B2F7}" type="presParOf" srcId="{FD18CA5C-D54D-4C97-8401-0478AED668AC}" destId="{2198F982-EAFA-4531-A1BC-7CA13F5893A6}" srcOrd="0" destOrd="0" presId="urn:microsoft.com/office/officeart/2008/layout/HorizontalMultiLevelHierarchy"/>
    <dgm:cxn modelId="{6952B974-41AF-4A54-8893-49B929911A56}" type="presParOf" srcId="{FD18CA5C-D54D-4C97-8401-0478AED668AC}" destId="{5E4A2AB4-401F-41C8-A770-5F5F5ACAF777}" srcOrd="1" destOrd="0" presId="urn:microsoft.com/office/officeart/2008/layout/HorizontalMultiLevelHierarchy"/>
    <dgm:cxn modelId="{1104D0E0-268A-4145-AA25-03B861E7DB01}" type="presParOf" srcId="{5E4A2AB4-401F-41C8-A770-5F5F5ACAF777}" destId="{2E15121D-7A47-4001-9477-C029ADDFE2B3}" srcOrd="0" destOrd="0" presId="urn:microsoft.com/office/officeart/2008/layout/HorizontalMultiLevelHierarchy"/>
    <dgm:cxn modelId="{3096FF4F-55CF-4578-AE7F-33B407E6FD72}" type="presParOf" srcId="{2E15121D-7A47-4001-9477-C029ADDFE2B3}" destId="{CE0E0241-AAB0-48F4-ADA9-84B8F9993625}" srcOrd="0" destOrd="0" presId="urn:microsoft.com/office/officeart/2008/layout/HorizontalMultiLevelHierarchy"/>
    <dgm:cxn modelId="{49AD29E5-39E2-44FE-98FE-5DAD56BBEA24}" type="presParOf" srcId="{5E4A2AB4-401F-41C8-A770-5F5F5ACAF777}" destId="{B7F59DA1-EBD4-41DF-9204-34B049EED7F6}" srcOrd="1" destOrd="0" presId="urn:microsoft.com/office/officeart/2008/layout/HorizontalMultiLevelHierarchy"/>
    <dgm:cxn modelId="{E7896C59-522A-4463-BDC3-8B1880505EF4}" type="presParOf" srcId="{B7F59DA1-EBD4-41DF-9204-34B049EED7F6}" destId="{43BD5370-FF37-455A-BAE6-98B34B6A44AF}" srcOrd="0" destOrd="0" presId="urn:microsoft.com/office/officeart/2008/layout/HorizontalMultiLevelHierarchy"/>
    <dgm:cxn modelId="{E24C6730-27DF-4207-8DBF-E5D6765762F9}" type="presParOf" srcId="{B7F59DA1-EBD4-41DF-9204-34B049EED7F6}" destId="{9AB80031-B5AB-4F48-9393-C6C5EA4E62DC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638D057-1B82-4007-A190-CA21763C3AA1}">
      <dsp:nvSpPr>
        <dsp:cNvPr id="0" name=""/>
        <dsp:cNvSpPr/>
      </dsp:nvSpPr>
      <dsp:spPr>
        <a:xfrm>
          <a:off x="8321297" y="756309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7600771"/>
        <a:ext cx="16092" cy="16092"/>
      </dsp:txXfrm>
    </dsp:sp>
    <dsp:sp modelId="{6FF4EC1A-14D8-480D-AF7B-7A9A371759D2}">
      <dsp:nvSpPr>
        <dsp:cNvPr id="0" name=""/>
        <dsp:cNvSpPr/>
      </dsp:nvSpPr>
      <dsp:spPr>
        <a:xfrm>
          <a:off x="6390161" y="5922263"/>
          <a:ext cx="321855" cy="16865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686554"/>
              </a:lnTo>
              <a:lnTo>
                <a:pt x="321855" y="168655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508164" y="6722615"/>
        <a:ext cx="85849" cy="85849"/>
      </dsp:txXfrm>
    </dsp:sp>
    <dsp:sp modelId="{B0B03BE1-AA51-456F-BB8E-741B3CEE5AC2}">
      <dsp:nvSpPr>
        <dsp:cNvPr id="0" name=""/>
        <dsp:cNvSpPr/>
      </dsp:nvSpPr>
      <dsp:spPr>
        <a:xfrm>
          <a:off x="8321297" y="6949805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6987478"/>
        <a:ext cx="16092" cy="16092"/>
      </dsp:txXfrm>
    </dsp:sp>
    <dsp:sp modelId="{97BB9FCB-00B9-42AF-887C-3D281326D3FB}">
      <dsp:nvSpPr>
        <dsp:cNvPr id="0" name=""/>
        <dsp:cNvSpPr/>
      </dsp:nvSpPr>
      <dsp:spPr>
        <a:xfrm>
          <a:off x="6390161" y="5922263"/>
          <a:ext cx="321855" cy="10732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073261"/>
              </a:lnTo>
              <a:lnTo>
                <a:pt x="321855" y="10732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23077" y="6430882"/>
        <a:ext cx="56024" cy="56024"/>
      </dsp:txXfrm>
    </dsp:sp>
    <dsp:sp modelId="{DDE14BD0-A06B-4EE3-B920-2D414B571BA1}">
      <dsp:nvSpPr>
        <dsp:cNvPr id="0" name=""/>
        <dsp:cNvSpPr/>
      </dsp:nvSpPr>
      <dsp:spPr>
        <a:xfrm>
          <a:off x="10252432" y="633651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6374186"/>
        <a:ext cx="16092" cy="16092"/>
      </dsp:txXfrm>
    </dsp:sp>
    <dsp:sp modelId="{A64D7E22-DA57-44EA-890F-97F40A7C7774}">
      <dsp:nvSpPr>
        <dsp:cNvPr id="0" name=""/>
        <dsp:cNvSpPr/>
      </dsp:nvSpPr>
      <dsp:spPr>
        <a:xfrm>
          <a:off x="8321297" y="6075586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6217795"/>
        <a:ext cx="22227" cy="22227"/>
      </dsp:txXfrm>
    </dsp:sp>
    <dsp:sp modelId="{95053345-15D1-4FA6-B52B-851A51799C90}">
      <dsp:nvSpPr>
        <dsp:cNvPr id="0" name=""/>
        <dsp:cNvSpPr/>
      </dsp:nvSpPr>
      <dsp:spPr>
        <a:xfrm>
          <a:off x="10252432" y="5723220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5760893"/>
        <a:ext cx="16092" cy="16092"/>
      </dsp:txXfrm>
    </dsp:sp>
    <dsp:sp modelId="{5A84C9F5-4282-407B-B269-FAF4F4DE2419}">
      <dsp:nvSpPr>
        <dsp:cNvPr id="0" name=""/>
        <dsp:cNvSpPr/>
      </dsp:nvSpPr>
      <dsp:spPr>
        <a:xfrm>
          <a:off x="8321297" y="5768940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5911149"/>
        <a:ext cx="22227" cy="22227"/>
      </dsp:txXfrm>
    </dsp:sp>
    <dsp:sp modelId="{3FBD1FD6-E4DC-4041-8C21-3AE92188F157}">
      <dsp:nvSpPr>
        <dsp:cNvPr id="0" name=""/>
        <dsp:cNvSpPr/>
      </dsp:nvSpPr>
      <dsp:spPr>
        <a:xfrm>
          <a:off x="6390161" y="5922263"/>
          <a:ext cx="321855" cy="1533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53323"/>
              </a:lnTo>
              <a:lnTo>
                <a:pt x="321855" y="1533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42176" y="5990011"/>
        <a:ext cx="17825" cy="17825"/>
      </dsp:txXfrm>
    </dsp:sp>
    <dsp:sp modelId="{439D19A4-A152-4E3D-8B07-A035FF5DEE77}">
      <dsp:nvSpPr>
        <dsp:cNvPr id="0" name=""/>
        <dsp:cNvSpPr/>
      </dsp:nvSpPr>
      <dsp:spPr>
        <a:xfrm>
          <a:off x="10252432" y="510992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5147601"/>
        <a:ext cx="16092" cy="16092"/>
      </dsp:txXfrm>
    </dsp:sp>
    <dsp:sp modelId="{E56C53C7-8744-42D2-A29E-C018888A1657}">
      <dsp:nvSpPr>
        <dsp:cNvPr id="0" name=""/>
        <dsp:cNvSpPr/>
      </dsp:nvSpPr>
      <dsp:spPr>
        <a:xfrm>
          <a:off x="8321297" y="4235708"/>
          <a:ext cx="321855" cy="9199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919938"/>
              </a:lnTo>
              <a:lnTo>
                <a:pt x="321855" y="91993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57859" y="4671312"/>
        <a:ext cx="48730" cy="48730"/>
      </dsp:txXfrm>
    </dsp:sp>
    <dsp:sp modelId="{72CAB82A-D05F-432F-952B-58C6C3792EDE}">
      <dsp:nvSpPr>
        <dsp:cNvPr id="0" name=""/>
        <dsp:cNvSpPr/>
      </dsp:nvSpPr>
      <dsp:spPr>
        <a:xfrm>
          <a:off x="10252432" y="4496635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4534308"/>
        <a:ext cx="16092" cy="16092"/>
      </dsp:txXfrm>
    </dsp:sp>
    <dsp:sp modelId="{97D7C071-E608-4B10-93A5-74D834C0E38A}">
      <dsp:nvSpPr>
        <dsp:cNvPr id="0" name=""/>
        <dsp:cNvSpPr/>
      </dsp:nvSpPr>
      <dsp:spPr>
        <a:xfrm>
          <a:off x="8321297" y="4235708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4377918"/>
        <a:ext cx="22227" cy="22227"/>
      </dsp:txXfrm>
    </dsp:sp>
    <dsp:sp modelId="{0A2EB75C-FE62-494C-BD04-978F9533F8EA}">
      <dsp:nvSpPr>
        <dsp:cNvPr id="0" name=""/>
        <dsp:cNvSpPr/>
      </dsp:nvSpPr>
      <dsp:spPr>
        <a:xfrm>
          <a:off x="10252432" y="388334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3921016"/>
        <a:ext cx="16092" cy="16092"/>
      </dsp:txXfrm>
    </dsp:sp>
    <dsp:sp modelId="{6E7AF1C9-C4D4-483D-BD92-F423A481AD5E}">
      <dsp:nvSpPr>
        <dsp:cNvPr id="0" name=""/>
        <dsp:cNvSpPr/>
      </dsp:nvSpPr>
      <dsp:spPr>
        <a:xfrm>
          <a:off x="8321297" y="3929062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4071271"/>
        <a:ext cx="22227" cy="22227"/>
      </dsp:txXfrm>
    </dsp:sp>
    <dsp:sp modelId="{AE592D10-21B9-47B9-86CD-B72353A355EA}">
      <dsp:nvSpPr>
        <dsp:cNvPr id="0" name=""/>
        <dsp:cNvSpPr/>
      </dsp:nvSpPr>
      <dsp:spPr>
        <a:xfrm>
          <a:off x="10252432" y="327004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3307723"/>
        <a:ext cx="16092" cy="16092"/>
      </dsp:txXfrm>
    </dsp:sp>
    <dsp:sp modelId="{CB4F527E-3069-44CD-A047-05E669B2DE4C}">
      <dsp:nvSpPr>
        <dsp:cNvPr id="0" name=""/>
        <dsp:cNvSpPr/>
      </dsp:nvSpPr>
      <dsp:spPr>
        <a:xfrm>
          <a:off x="8321297" y="3315769"/>
          <a:ext cx="321855" cy="919938"/>
        </a:xfrm>
        <a:custGeom>
          <a:avLst/>
          <a:gdLst/>
          <a:ahLst/>
          <a:cxnLst/>
          <a:rect l="0" t="0" r="0" b="0"/>
          <a:pathLst>
            <a:path>
              <a:moveTo>
                <a:pt x="0" y="919938"/>
              </a:moveTo>
              <a:lnTo>
                <a:pt x="160927" y="919938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57859" y="3751373"/>
        <a:ext cx="48730" cy="48730"/>
      </dsp:txXfrm>
    </dsp:sp>
    <dsp:sp modelId="{8EEDB865-4E55-450B-A52D-8C49A2D68D9C}">
      <dsp:nvSpPr>
        <dsp:cNvPr id="0" name=""/>
        <dsp:cNvSpPr/>
      </dsp:nvSpPr>
      <dsp:spPr>
        <a:xfrm>
          <a:off x="6390161" y="4235708"/>
          <a:ext cx="321855" cy="1686554"/>
        </a:xfrm>
        <a:custGeom>
          <a:avLst/>
          <a:gdLst/>
          <a:ahLst/>
          <a:cxnLst/>
          <a:rect l="0" t="0" r="0" b="0"/>
          <a:pathLst>
            <a:path>
              <a:moveTo>
                <a:pt x="0" y="1686554"/>
              </a:moveTo>
              <a:lnTo>
                <a:pt x="160927" y="1686554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508164" y="5036061"/>
        <a:ext cx="85849" cy="85849"/>
      </dsp:txXfrm>
    </dsp:sp>
    <dsp:sp modelId="{A8670E1A-316C-4DEB-8558-CFCB7674E6A9}">
      <dsp:nvSpPr>
        <dsp:cNvPr id="0" name=""/>
        <dsp:cNvSpPr/>
      </dsp:nvSpPr>
      <dsp:spPr>
        <a:xfrm>
          <a:off x="4459026" y="3775739"/>
          <a:ext cx="321855" cy="21465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2146523"/>
              </a:lnTo>
              <a:lnTo>
                <a:pt x="321855" y="21465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4565691" y="4794738"/>
        <a:ext cx="108525" cy="108525"/>
      </dsp:txXfrm>
    </dsp:sp>
    <dsp:sp modelId="{04151457-FD17-4CD0-8CB5-432A105434B1}">
      <dsp:nvSpPr>
        <dsp:cNvPr id="0" name=""/>
        <dsp:cNvSpPr/>
      </dsp:nvSpPr>
      <dsp:spPr>
        <a:xfrm>
          <a:off x="10252432" y="265675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694431"/>
        <a:ext cx="16092" cy="16092"/>
      </dsp:txXfrm>
    </dsp:sp>
    <dsp:sp modelId="{6EDDBAE7-0A73-4AB7-960F-14B8CDCACF97}">
      <dsp:nvSpPr>
        <dsp:cNvPr id="0" name=""/>
        <dsp:cNvSpPr/>
      </dsp:nvSpPr>
      <dsp:spPr>
        <a:xfrm>
          <a:off x="8321297" y="2395831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2538040"/>
        <a:ext cx="22227" cy="22227"/>
      </dsp:txXfrm>
    </dsp:sp>
    <dsp:sp modelId="{120E6438-C249-4109-83A5-346EAD30EEC7}">
      <dsp:nvSpPr>
        <dsp:cNvPr id="0" name=""/>
        <dsp:cNvSpPr/>
      </dsp:nvSpPr>
      <dsp:spPr>
        <a:xfrm>
          <a:off x="10252432" y="2043464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081138"/>
        <a:ext cx="16092" cy="16092"/>
      </dsp:txXfrm>
    </dsp:sp>
    <dsp:sp modelId="{477CD995-97D7-4AAB-AD9F-BC1FF041BA5E}">
      <dsp:nvSpPr>
        <dsp:cNvPr id="0" name=""/>
        <dsp:cNvSpPr/>
      </dsp:nvSpPr>
      <dsp:spPr>
        <a:xfrm>
          <a:off x="8321297" y="2089184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2231394"/>
        <a:ext cx="22227" cy="22227"/>
      </dsp:txXfrm>
    </dsp:sp>
    <dsp:sp modelId="{42FF02AF-645E-46AB-817C-4207B29B65EE}">
      <dsp:nvSpPr>
        <dsp:cNvPr id="0" name=""/>
        <dsp:cNvSpPr/>
      </dsp:nvSpPr>
      <dsp:spPr>
        <a:xfrm>
          <a:off x="6390161" y="1629215"/>
          <a:ext cx="321855" cy="7666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766615"/>
              </a:lnTo>
              <a:lnTo>
                <a:pt x="321855" y="76661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30303" y="1991737"/>
        <a:ext cx="41571" cy="41571"/>
      </dsp:txXfrm>
    </dsp:sp>
    <dsp:sp modelId="{A1D3378F-0469-428F-AD35-ADED53D10CAC}">
      <dsp:nvSpPr>
        <dsp:cNvPr id="0" name=""/>
        <dsp:cNvSpPr/>
      </dsp:nvSpPr>
      <dsp:spPr>
        <a:xfrm>
          <a:off x="10252432" y="143017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0405314" y="1467846"/>
        <a:ext cx="16092" cy="16092"/>
      </dsp:txXfrm>
    </dsp:sp>
    <dsp:sp modelId="{9313FFF7-C5D5-4E49-B54D-664871A82D67}">
      <dsp:nvSpPr>
        <dsp:cNvPr id="0" name=""/>
        <dsp:cNvSpPr/>
      </dsp:nvSpPr>
      <dsp:spPr>
        <a:xfrm>
          <a:off x="8321297" y="862599"/>
          <a:ext cx="321855" cy="6132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613292"/>
              </a:lnTo>
              <a:lnTo>
                <a:pt x="321855" y="6132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464909" y="1151930"/>
        <a:ext cx="34630" cy="34630"/>
      </dsp:txXfrm>
    </dsp:sp>
    <dsp:sp modelId="{FCA4E135-B828-4857-81D4-310C455FA11F}">
      <dsp:nvSpPr>
        <dsp:cNvPr id="0" name=""/>
        <dsp:cNvSpPr/>
      </dsp:nvSpPr>
      <dsp:spPr>
        <a:xfrm>
          <a:off x="10252432" y="81687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854553"/>
        <a:ext cx="16092" cy="16092"/>
      </dsp:txXfrm>
    </dsp:sp>
    <dsp:sp modelId="{3EB0F70A-267E-4DA0-BAA8-731530D9AF3D}">
      <dsp:nvSpPr>
        <dsp:cNvPr id="0" name=""/>
        <dsp:cNvSpPr/>
      </dsp:nvSpPr>
      <dsp:spPr>
        <a:xfrm>
          <a:off x="8321297" y="81687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854553"/>
        <a:ext cx="16092" cy="16092"/>
      </dsp:txXfrm>
    </dsp:sp>
    <dsp:sp modelId="{6281B48E-DB3D-4636-85E1-2C1BD129EA65}">
      <dsp:nvSpPr>
        <dsp:cNvPr id="0" name=""/>
        <dsp:cNvSpPr/>
      </dsp:nvSpPr>
      <dsp:spPr>
        <a:xfrm>
          <a:off x="10252432" y="20358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41261"/>
        <a:ext cx="16092" cy="16092"/>
      </dsp:txXfrm>
    </dsp:sp>
    <dsp:sp modelId="{A14F6660-C16A-4FF3-8953-C80671F1D7DC}">
      <dsp:nvSpPr>
        <dsp:cNvPr id="0" name=""/>
        <dsp:cNvSpPr/>
      </dsp:nvSpPr>
      <dsp:spPr>
        <a:xfrm>
          <a:off x="8321297" y="249307"/>
          <a:ext cx="321855" cy="613292"/>
        </a:xfrm>
        <a:custGeom>
          <a:avLst/>
          <a:gdLst/>
          <a:ahLst/>
          <a:cxnLst/>
          <a:rect l="0" t="0" r="0" b="0"/>
          <a:pathLst>
            <a:path>
              <a:moveTo>
                <a:pt x="0" y="613292"/>
              </a:moveTo>
              <a:lnTo>
                <a:pt x="160927" y="613292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64909" y="538638"/>
        <a:ext cx="34630" cy="34630"/>
      </dsp:txXfrm>
    </dsp:sp>
    <dsp:sp modelId="{2EE2A582-1F1B-4E51-A4D0-7CD8F6B51C78}">
      <dsp:nvSpPr>
        <dsp:cNvPr id="0" name=""/>
        <dsp:cNvSpPr/>
      </dsp:nvSpPr>
      <dsp:spPr>
        <a:xfrm>
          <a:off x="6390161" y="862599"/>
          <a:ext cx="321855" cy="766615"/>
        </a:xfrm>
        <a:custGeom>
          <a:avLst/>
          <a:gdLst/>
          <a:ahLst/>
          <a:cxnLst/>
          <a:rect l="0" t="0" r="0" b="0"/>
          <a:pathLst>
            <a:path>
              <a:moveTo>
                <a:pt x="0" y="766615"/>
              </a:moveTo>
              <a:lnTo>
                <a:pt x="160927" y="766615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30303" y="1225121"/>
        <a:ext cx="41571" cy="41571"/>
      </dsp:txXfrm>
    </dsp:sp>
    <dsp:sp modelId="{E4D805C1-0FDD-4506-9132-245D1618CDA6}">
      <dsp:nvSpPr>
        <dsp:cNvPr id="0" name=""/>
        <dsp:cNvSpPr/>
      </dsp:nvSpPr>
      <dsp:spPr>
        <a:xfrm>
          <a:off x="4459026" y="1629215"/>
          <a:ext cx="321855" cy="2146523"/>
        </a:xfrm>
        <a:custGeom>
          <a:avLst/>
          <a:gdLst/>
          <a:ahLst/>
          <a:cxnLst/>
          <a:rect l="0" t="0" r="0" b="0"/>
          <a:pathLst>
            <a:path>
              <a:moveTo>
                <a:pt x="0" y="2146523"/>
              </a:moveTo>
              <a:lnTo>
                <a:pt x="160927" y="2146523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4565691" y="2648214"/>
        <a:ext cx="108525" cy="108525"/>
      </dsp:txXfrm>
    </dsp:sp>
    <dsp:sp modelId="{10902F1B-76A0-42BF-B8B6-85638234AC1B}">
      <dsp:nvSpPr>
        <dsp:cNvPr id="0" name=""/>
        <dsp:cNvSpPr/>
      </dsp:nvSpPr>
      <dsp:spPr>
        <a:xfrm>
          <a:off x="2527890" y="373001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680772" y="3767692"/>
        <a:ext cx="16092" cy="16092"/>
      </dsp:txXfrm>
    </dsp:sp>
    <dsp:sp modelId="{47AE8846-F21F-4E4C-B4A3-D44DA4BF791C}">
      <dsp:nvSpPr>
        <dsp:cNvPr id="0" name=""/>
        <dsp:cNvSpPr/>
      </dsp:nvSpPr>
      <dsp:spPr>
        <a:xfrm rot="16200000">
          <a:off x="991431" y="3530422"/>
          <a:ext cx="2582284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Sprint Backlog</a:t>
          </a:r>
          <a:endParaRPr lang="zh-CN" altLang="en-US" sz="3200" kern="1200"/>
        </a:p>
      </dsp:txBody>
      <dsp:txXfrm>
        <a:off x="991431" y="3530422"/>
        <a:ext cx="2582284" cy="490634"/>
      </dsp:txXfrm>
    </dsp:sp>
    <dsp:sp modelId="{D456BF37-646F-420A-817B-2C6FE870644F}">
      <dsp:nvSpPr>
        <dsp:cNvPr id="0" name=""/>
        <dsp:cNvSpPr/>
      </dsp:nvSpPr>
      <dsp:spPr>
        <a:xfrm>
          <a:off x="2849746" y="353042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tories</a:t>
          </a:r>
          <a:endParaRPr lang="zh-CN" altLang="en-US" sz="1400" kern="1200"/>
        </a:p>
      </dsp:txBody>
      <dsp:txXfrm>
        <a:off x="2849746" y="3530422"/>
        <a:ext cx="1609279" cy="490634"/>
      </dsp:txXfrm>
    </dsp:sp>
    <dsp:sp modelId="{9930AFAD-7CAA-421C-A6F6-BE96E32B90BE}">
      <dsp:nvSpPr>
        <dsp:cNvPr id="0" name=""/>
        <dsp:cNvSpPr/>
      </dsp:nvSpPr>
      <dsp:spPr>
        <a:xfrm>
          <a:off x="4780882" y="138389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Learing Course: Predict Total 12hours</a:t>
          </a:r>
          <a:endParaRPr lang="zh-CN" altLang="en-US" sz="1400" kern="1200"/>
        </a:p>
      </dsp:txBody>
      <dsp:txXfrm>
        <a:off x="4780882" y="1383898"/>
        <a:ext cx="1609279" cy="490634"/>
      </dsp:txXfrm>
    </dsp:sp>
    <dsp:sp modelId="{CACA5456-797F-4757-8F94-F578C3470B7C}">
      <dsp:nvSpPr>
        <dsp:cNvPr id="0" name=""/>
        <dsp:cNvSpPr/>
      </dsp:nvSpPr>
      <dsp:spPr>
        <a:xfrm>
          <a:off x="6712017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2</a:t>
          </a:r>
          <a:endParaRPr lang="zh-CN" altLang="en-US" sz="1400" kern="1200"/>
        </a:p>
      </dsp:txBody>
      <dsp:txXfrm>
        <a:off x="6712017" y="617282"/>
        <a:ext cx="1609279" cy="490634"/>
      </dsp:txXfrm>
    </dsp:sp>
    <dsp:sp modelId="{630C726C-2EF7-4AAE-B815-143DC5F8B1F0}">
      <dsp:nvSpPr>
        <dsp:cNvPr id="0" name=""/>
        <dsp:cNvSpPr/>
      </dsp:nvSpPr>
      <dsp:spPr>
        <a:xfrm>
          <a:off x="8643153" y="399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172 mins</a:t>
          </a:r>
          <a:endParaRPr lang="zh-CN" altLang="en-US" sz="1400" kern="1200"/>
        </a:p>
      </dsp:txBody>
      <dsp:txXfrm>
        <a:off x="8643153" y="3990"/>
        <a:ext cx="1609279" cy="490634"/>
      </dsp:txXfrm>
    </dsp:sp>
    <dsp:sp modelId="{5D981D7C-A70F-4D6D-84FD-8C4231C27C07}">
      <dsp:nvSpPr>
        <dsp:cNvPr id="0" name=""/>
        <dsp:cNvSpPr/>
      </dsp:nvSpPr>
      <dsp:spPr>
        <a:xfrm>
          <a:off x="10574288" y="399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3990"/>
        <a:ext cx="1609279" cy="490634"/>
      </dsp:txXfrm>
    </dsp:sp>
    <dsp:sp modelId="{95A82BF1-9CD3-4E37-A94B-A37F8550399A}">
      <dsp:nvSpPr>
        <dsp:cNvPr id="0" name=""/>
        <dsp:cNvSpPr/>
      </dsp:nvSpPr>
      <dsp:spPr>
        <a:xfrm>
          <a:off x="8643153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assignments</a:t>
          </a:r>
          <a:endParaRPr lang="zh-CN" altLang="en-US" sz="1400" kern="1200"/>
        </a:p>
      </dsp:txBody>
      <dsp:txXfrm>
        <a:off x="8643153" y="617282"/>
        <a:ext cx="1609279" cy="490634"/>
      </dsp:txXfrm>
    </dsp:sp>
    <dsp:sp modelId="{138E57DF-E5C2-4E3F-962D-1D3CC0CF7D7B}">
      <dsp:nvSpPr>
        <dsp:cNvPr id="0" name=""/>
        <dsp:cNvSpPr/>
      </dsp:nvSpPr>
      <dsp:spPr>
        <a:xfrm>
          <a:off x="10574288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10574288" y="617282"/>
        <a:ext cx="1609279" cy="490634"/>
      </dsp:txXfrm>
    </dsp:sp>
    <dsp:sp modelId="{82AB59AC-8EA3-420A-8C88-052510169556}">
      <dsp:nvSpPr>
        <dsp:cNvPr id="0" name=""/>
        <dsp:cNvSpPr/>
      </dsp:nvSpPr>
      <dsp:spPr>
        <a:xfrm>
          <a:off x="8643153" y="123057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8643153" y="1230575"/>
        <a:ext cx="1609279" cy="490634"/>
      </dsp:txXfrm>
    </dsp:sp>
    <dsp:sp modelId="{8969C663-2C7E-46DB-8E08-12721A27A790}">
      <dsp:nvSpPr>
        <dsp:cNvPr id="0" name=""/>
        <dsp:cNvSpPr/>
      </dsp:nvSpPr>
      <dsp:spPr>
        <a:xfrm>
          <a:off x="10574288" y="123057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1230575"/>
        <a:ext cx="1609279" cy="490634"/>
      </dsp:txXfrm>
    </dsp:sp>
    <dsp:sp modelId="{3CBBE12A-8A67-47E8-931A-9EE82F929D6F}">
      <dsp:nvSpPr>
        <dsp:cNvPr id="0" name=""/>
        <dsp:cNvSpPr/>
      </dsp:nvSpPr>
      <dsp:spPr>
        <a:xfrm>
          <a:off x="6712017" y="2150514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3</a:t>
          </a:r>
          <a:endParaRPr lang="zh-CN" altLang="en-US" sz="1400" kern="1200"/>
        </a:p>
      </dsp:txBody>
      <dsp:txXfrm>
        <a:off x="6712017" y="2150514"/>
        <a:ext cx="1609279" cy="490634"/>
      </dsp:txXfrm>
    </dsp:sp>
    <dsp:sp modelId="{229ED479-4738-4AF3-A207-380BB1D4284E}">
      <dsp:nvSpPr>
        <dsp:cNvPr id="0" name=""/>
        <dsp:cNvSpPr/>
      </dsp:nvSpPr>
      <dsp:spPr>
        <a:xfrm>
          <a:off x="8643153" y="1843867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177 mins</a:t>
          </a:r>
          <a:endParaRPr lang="zh-CN" altLang="en-US" sz="1400" kern="1200"/>
        </a:p>
      </dsp:txBody>
      <dsp:txXfrm>
        <a:off x="8643153" y="1843867"/>
        <a:ext cx="1609279" cy="490634"/>
      </dsp:txXfrm>
    </dsp:sp>
    <dsp:sp modelId="{D9AAEA9E-1754-4245-AB2C-EE2D6C9B2E53}">
      <dsp:nvSpPr>
        <dsp:cNvPr id="0" name=""/>
        <dsp:cNvSpPr/>
      </dsp:nvSpPr>
      <dsp:spPr>
        <a:xfrm>
          <a:off x="10574288" y="1843867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1843867"/>
        <a:ext cx="1609279" cy="490634"/>
      </dsp:txXfrm>
    </dsp:sp>
    <dsp:sp modelId="{BCE333D0-047B-4679-9C41-6C97C0402CA4}">
      <dsp:nvSpPr>
        <dsp:cNvPr id="0" name=""/>
        <dsp:cNvSpPr/>
      </dsp:nvSpPr>
      <dsp:spPr>
        <a:xfrm>
          <a:off x="8643153" y="245716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8643153" y="2457160"/>
        <a:ext cx="1609279" cy="490634"/>
      </dsp:txXfrm>
    </dsp:sp>
    <dsp:sp modelId="{AEF31980-DAE6-47CC-BBD5-6E15EC2F86B0}">
      <dsp:nvSpPr>
        <dsp:cNvPr id="0" name=""/>
        <dsp:cNvSpPr/>
      </dsp:nvSpPr>
      <dsp:spPr>
        <a:xfrm>
          <a:off x="10574288" y="245716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2457160"/>
        <a:ext cx="1609279" cy="490634"/>
      </dsp:txXfrm>
    </dsp:sp>
    <dsp:sp modelId="{2F0E3707-FA46-41AD-9CFE-B8D9B637068C}">
      <dsp:nvSpPr>
        <dsp:cNvPr id="0" name=""/>
        <dsp:cNvSpPr/>
      </dsp:nvSpPr>
      <dsp:spPr>
        <a:xfrm>
          <a:off x="4780882" y="5676946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tanicProject: Predict Total 17 hours</a:t>
          </a:r>
          <a:endParaRPr lang="zh-CN" altLang="en-US" sz="1400" kern="1200"/>
        </a:p>
      </dsp:txBody>
      <dsp:txXfrm>
        <a:off x="4780882" y="5676946"/>
        <a:ext cx="1609279" cy="490634"/>
      </dsp:txXfrm>
    </dsp:sp>
    <dsp:sp modelId="{D5514A83-6B87-4FFD-9E48-6FAC5E25FD26}">
      <dsp:nvSpPr>
        <dsp:cNvPr id="0" name=""/>
        <dsp:cNvSpPr/>
      </dsp:nvSpPr>
      <dsp:spPr>
        <a:xfrm>
          <a:off x="6712017" y="3990391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ocess Data</a:t>
          </a:r>
          <a:endParaRPr lang="zh-CN" altLang="en-US" sz="1400" kern="1200"/>
        </a:p>
      </dsp:txBody>
      <dsp:txXfrm>
        <a:off x="6712017" y="3990391"/>
        <a:ext cx="1609279" cy="490634"/>
      </dsp:txXfrm>
    </dsp:sp>
    <dsp:sp modelId="{B7A8D3EF-EE6A-497A-9825-C9B40C0381C7}">
      <dsp:nvSpPr>
        <dsp:cNvPr id="0" name=""/>
        <dsp:cNvSpPr/>
      </dsp:nvSpPr>
      <dsp:spPr>
        <a:xfrm>
          <a:off x="8643153" y="307045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ers</a:t>
          </a:r>
          <a:endParaRPr lang="zh-CN" altLang="en-US" sz="1400" kern="1200"/>
        </a:p>
      </dsp:txBody>
      <dsp:txXfrm>
        <a:off x="8643153" y="3070452"/>
        <a:ext cx="1609279" cy="490634"/>
      </dsp:txXfrm>
    </dsp:sp>
    <dsp:sp modelId="{B36DF2AC-A7A6-4E20-B94A-84D04C0E1C3A}">
      <dsp:nvSpPr>
        <dsp:cNvPr id="0" name=""/>
        <dsp:cNvSpPr/>
      </dsp:nvSpPr>
      <dsp:spPr>
        <a:xfrm>
          <a:off x="10574288" y="307045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.5 hour</a:t>
          </a:r>
          <a:endParaRPr lang="zh-CN" altLang="en-US" sz="1400" kern="1200"/>
        </a:p>
      </dsp:txBody>
      <dsp:txXfrm>
        <a:off x="10574288" y="3070452"/>
        <a:ext cx="1609279" cy="490634"/>
      </dsp:txXfrm>
    </dsp:sp>
    <dsp:sp modelId="{5D7BCAF3-483E-4A85-9161-1CB9FF815794}">
      <dsp:nvSpPr>
        <dsp:cNvPr id="0" name=""/>
        <dsp:cNvSpPr/>
      </dsp:nvSpPr>
      <dsp:spPr>
        <a:xfrm>
          <a:off x="8643153" y="368374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issing Variables</a:t>
          </a:r>
          <a:endParaRPr lang="zh-CN" altLang="en-US" sz="1400" kern="1200"/>
        </a:p>
      </dsp:txBody>
      <dsp:txXfrm>
        <a:off x="8643153" y="3683745"/>
        <a:ext cx="1609279" cy="490634"/>
      </dsp:txXfrm>
    </dsp:sp>
    <dsp:sp modelId="{4556599A-0458-496E-8AC9-EED24AEAB5AB}">
      <dsp:nvSpPr>
        <dsp:cNvPr id="0" name=""/>
        <dsp:cNvSpPr/>
      </dsp:nvSpPr>
      <dsp:spPr>
        <a:xfrm>
          <a:off x="10574288" y="368374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.5 hours</a:t>
          </a:r>
          <a:endParaRPr lang="zh-CN" altLang="en-US" sz="1400" kern="1200"/>
        </a:p>
      </dsp:txBody>
      <dsp:txXfrm>
        <a:off x="10574288" y="3683745"/>
        <a:ext cx="1609279" cy="490634"/>
      </dsp:txXfrm>
    </dsp:sp>
    <dsp:sp modelId="{D684593A-7D73-484D-B56D-86F39FD6B472}">
      <dsp:nvSpPr>
        <dsp:cNvPr id="0" name=""/>
        <dsp:cNvSpPr/>
      </dsp:nvSpPr>
      <dsp:spPr>
        <a:xfrm>
          <a:off x="8643153" y="429703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Bivariate Analysis</a:t>
          </a:r>
          <a:endParaRPr lang="zh-CN" altLang="en-US" sz="1400" kern="1200"/>
        </a:p>
      </dsp:txBody>
      <dsp:txXfrm>
        <a:off x="8643153" y="4297038"/>
        <a:ext cx="1609279" cy="490634"/>
      </dsp:txXfrm>
    </dsp:sp>
    <dsp:sp modelId="{BCAD9A3C-6D1C-44B3-B2DC-60BA2E0D97AD}">
      <dsp:nvSpPr>
        <dsp:cNvPr id="0" name=""/>
        <dsp:cNvSpPr/>
      </dsp:nvSpPr>
      <dsp:spPr>
        <a:xfrm>
          <a:off x="10574288" y="429703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3.5</a:t>
          </a:r>
          <a:r>
            <a:rPr lang="en-US" altLang="zh-CN" sz="1400" kern="1200" baseline="0"/>
            <a:t> hours</a:t>
          </a:r>
          <a:endParaRPr lang="zh-CN" altLang="en-US" sz="1400" kern="1200"/>
        </a:p>
      </dsp:txBody>
      <dsp:txXfrm>
        <a:off x="10574288" y="4297038"/>
        <a:ext cx="1609279" cy="490634"/>
      </dsp:txXfrm>
    </dsp:sp>
    <dsp:sp modelId="{47B4447B-1D12-4C53-BDF9-E35C2BB488CF}">
      <dsp:nvSpPr>
        <dsp:cNvPr id="0" name=""/>
        <dsp:cNvSpPr/>
      </dsp:nvSpPr>
      <dsp:spPr>
        <a:xfrm>
          <a:off x="8643153" y="491033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ultivariate Analysis</a:t>
          </a:r>
          <a:endParaRPr lang="zh-CN" altLang="en-US" sz="1400" kern="1200"/>
        </a:p>
      </dsp:txBody>
      <dsp:txXfrm>
        <a:off x="8643153" y="4910330"/>
        <a:ext cx="1609279" cy="490634"/>
      </dsp:txXfrm>
    </dsp:sp>
    <dsp:sp modelId="{2D096F15-8B8D-410F-AC64-DD3B69E5F332}">
      <dsp:nvSpPr>
        <dsp:cNvPr id="0" name=""/>
        <dsp:cNvSpPr/>
      </dsp:nvSpPr>
      <dsp:spPr>
        <a:xfrm>
          <a:off x="10574288" y="491033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4910330"/>
        <a:ext cx="1609279" cy="490634"/>
      </dsp:txXfrm>
    </dsp:sp>
    <dsp:sp modelId="{808CCB37-D5D8-43D8-B7CA-FA9434CFDEBA}">
      <dsp:nvSpPr>
        <dsp:cNvPr id="0" name=""/>
        <dsp:cNvSpPr/>
      </dsp:nvSpPr>
      <dsp:spPr>
        <a:xfrm>
          <a:off x="6712017" y="5830269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raining </a:t>
          </a:r>
          <a:endParaRPr lang="zh-CN" altLang="en-US" sz="1400" kern="1200"/>
        </a:p>
      </dsp:txBody>
      <dsp:txXfrm>
        <a:off x="6712017" y="5830269"/>
        <a:ext cx="1609279" cy="490634"/>
      </dsp:txXfrm>
    </dsp:sp>
    <dsp:sp modelId="{7AF9FDF9-CDB2-4B69-A54A-49B179BCAC8A}">
      <dsp:nvSpPr>
        <dsp:cNvPr id="0" name=""/>
        <dsp:cNvSpPr/>
      </dsp:nvSpPr>
      <dsp:spPr>
        <a:xfrm>
          <a:off x="8643153" y="5523623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del Building </a:t>
          </a:r>
          <a:endParaRPr lang="zh-CN" altLang="en-US" sz="1400" kern="1200"/>
        </a:p>
      </dsp:txBody>
      <dsp:txXfrm>
        <a:off x="8643153" y="5523623"/>
        <a:ext cx="1609279" cy="490634"/>
      </dsp:txXfrm>
    </dsp:sp>
    <dsp:sp modelId="{CF55BFCF-AA31-4EBE-A5B7-6F9E1EA59A4B}">
      <dsp:nvSpPr>
        <dsp:cNvPr id="0" name=""/>
        <dsp:cNvSpPr/>
      </dsp:nvSpPr>
      <dsp:spPr>
        <a:xfrm>
          <a:off x="10574288" y="5523623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5523623"/>
        <a:ext cx="1609279" cy="490634"/>
      </dsp:txXfrm>
    </dsp:sp>
    <dsp:sp modelId="{4D8A835D-BFFB-4C43-A604-AF3D6FC2518D}">
      <dsp:nvSpPr>
        <dsp:cNvPr id="0" name=""/>
        <dsp:cNvSpPr/>
      </dsp:nvSpPr>
      <dsp:spPr>
        <a:xfrm>
          <a:off x="8643153" y="613691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re Evaluation</a:t>
          </a:r>
          <a:endParaRPr lang="zh-CN" altLang="en-US" sz="1400" kern="1200"/>
        </a:p>
      </dsp:txBody>
      <dsp:txXfrm>
        <a:off x="8643153" y="6136915"/>
        <a:ext cx="1609279" cy="490634"/>
      </dsp:txXfrm>
    </dsp:sp>
    <dsp:sp modelId="{5D42520B-AB75-4E92-A715-AA3C9E54F272}">
      <dsp:nvSpPr>
        <dsp:cNvPr id="0" name=""/>
        <dsp:cNvSpPr/>
      </dsp:nvSpPr>
      <dsp:spPr>
        <a:xfrm>
          <a:off x="10574288" y="613691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10574288" y="6136915"/>
        <a:ext cx="1609279" cy="490634"/>
      </dsp:txXfrm>
    </dsp:sp>
    <dsp:sp modelId="{8E53CF55-9D5C-4C40-A630-06FB5346AF67}">
      <dsp:nvSpPr>
        <dsp:cNvPr id="0" name=""/>
        <dsp:cNvSpPr/>
      </dsp:nvSpPr>
      <dsp:spPr>
        <a:xfrm>
          <a:off x="6712017" y="675020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valuation/Prediction</a:t>
          </a:r>
          <a:endParaRPr lang="zh-CN" altLang="en-US" sz="1400" kern="1200"/>
        </a:p>
      </dsp:txBody>
      <dsp:txXfrm>
        <a:off x="6712017" y="6750208"/>
        <a:ext cx="1609279" cy="490634"/>
      </dsp:txXfrm>
    </dsp:sp>
    <dsp:sp modelId="{4BAE63F8-FA04-49D7-9BBB-5CB80F7F520E}">
      <dsp:nvSpPr>
        <dsp:cNvPr id="0" name=""/>
        <dsp:cNvSpPr/>
      </dsp:nvSpPr>
      <dsp:spPr>
        <a:xfrm>
          <a:off x="8643153" y="675020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8643153" y="6750208"/>
        <a:ext cx="1609279" cy="490634"/>
      </dsp:txXfrm>
    </dsp:sp>
    <dsp:sp modelId="{8CE9E23C-D42B-450E-AAEB-5F248E5B7D8B}">
      <dsp:nvSpPr>
        <dsp:cNvPr id="0" name=""/>
        <dsp:cNvSpPr/>
      </dsp:nvSpPr>
      <dsp:spPr>
        <a:xfrm>
          <a:off x="6712017" y="736350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nsemble</a:t>
          </a:r>
          <a:endParaRPr lang="zh-CN" altLang="en-US" sz="1400" kern="1200"/>
        </a:p>
      </dsp:txBody>
      <dsp:txXfrm>
        <a:off x="6712017" y="7363500"/>
        <a:ext cx="1609279" cy="490634"/>
      </dsp:txXfrm>
    </dsp:sp>
    <dsp:sp modelId="{968ABEC0-B09D-4E33-AB3D-EC26C968EA27}">
      <dsp:nvSpPr>
        <dsp:cNvPr id="0" name=""/>
        <dsp:cNvSpPr/>
      </dsp:nvSpPr>
      <dsp:spPr>
        <a:xfrm>
          <a:off x="8643153" y="736350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.5 hours</a:t>
          </a:r>
          <a:endParaRPr lang="zh-CN" altLang="en-US" sz="1400" kern="1200"/>
        </a:p>
      </dsp:txBody>
      <dsp:txXfrm>
        <a:off x="8643153" y="7363500"/>
        <a:ext cx="1609279" cy="49063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93A2995-5D14-4A65-8345-B264AD1C18D2}">
      <dsp:nvSpPr>
        <dsp:cNvPr id="0" name=""/>
        <dsp:cNvSpPr/>
      </dsp:nvSpPr>
      <dsp:spPr>
        <a:xfrm>
          <a:off x="5706618" y="1840230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29929" y="1874196"/>
        <a:ext cx="23506" cy="23506"/>
      </dsp:txXfrm>
    </dsp:sp>
    <dsp:sp modelId="{10902F1B-76A0-42BF-B8B6-85638234AC1B}">
      <dsp:nvSpPr>
        <dsp:cNvPr id="0" name=""/>
        <dsp:cNvSpPr/>
      </dsp:nvSpPr>
      <dsp:spPr>
        <a:xfrm>
          <a:off x="2885840" y="1840230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09151" y="1874196"/>
        <a:ext cx="23506" cy="23506"/>
      </dsp:txXfrm>
    </dsp:sp>
    <dsp:sp modelId="{47AE8846-F21F-4E4C-B4A3-D44DA4BF791C}">
      <dsp:nvSpPr>
        <dsp:cNvPr id="0" name=""/>
        <dsp:cNvSpPr/>
      </dsp:nvSpPr>
      <dsp:spPr>
        <a:xfrm rot="16200000">
          <a:off x="641559" y="1527619"/>
          <a:ext cx="3771900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In Progress</a:t>
          </a:r>
          <a:endParaRPr lang="zh-CN" altLang="en-US" sz="4700" kern="1200"/>
        </a:p>
      </dsp:txBody>
      <dsp:txXfrm>
        <a:off x="641559" y="1527619"/>
        <a:ext cx="3771900" cy="716661"/>
      </dsp:txXfrm>
    </dsp:sp>
    <dsp:sp modelId="{D456BF37-646F-420A-817B-2C6FE870644F}">
      <dsp:nvSpPr>
        <dsp:cNvPr id="0" name=""/>
        <dsp:cNvSpPr/>
      </dsp:nvSpPr>
      <dsp:spPr>
        <a:xfrm>
          <a:off x="3355969" y="1527619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Stories</a:t>
          </a:r>
          <a:endParaRPr lang="zh-CN" altLang="en-US" sz="4700" kern="1200"/>
        </a:p>
      </dsp:txBody>
      <dsp:txXfrm>
        <a:off x="3355969" y="1527619"/>
        <a:ext cx="2350648" cy="716661"/>
      </dsp:txXfrm>
    </dsp:sp>
    <dsp:sp modelId="{25A858C6-96D5-411B-A57E-48F294B986CD}">
      <dsp:nvSpPr>
        <dsp:cNvPr id="0" name=""/>
        <dsp:cNvSpPr/>
      </dsp:nvSpPr>
      <dsp:spPr>
        <a:xfrm>
          <a:off x="6176747" y="1527619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Project</a:t>
          </a:r>
          <a:endParaRPr lang="zh-CN" altLang="en-US" sz="4700" kern="1200"/>
        </a:p>
      </dsp:txBody>
      <dsp:txXfrm>
        <a:off x="6176747" y="1527619"/>
        <a:ext cx="2350648" cy="716661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E15121D-7A47-4001-9477-C029ADDFE2B3}">
      <dsp:nvSpPr>
        <dsp:cNvPr id="0" name=""/>
        <dsp:cNvSpPr/>
      </dsp:nvSpPr>
      <dsp:spPr>
        <a:xfrm>
          <a:off x="6484370" y="3145583"/>
          <a:ext cx="26167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167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08665" y="3184761"/>
        <a:ext cx="13083" cy="13083"/>
      </dsp:txXfrm>
    </dsp:sp>
    <dsp:sp modelId="{589E6662-044A-470E-8AAF-6C96F3D80257}">
      <dsp:nvSpPr>
        <dsp:cNvPr id="0" name=""/>
        <dsp:cNvSpPr/>
      </dsp:nvSpPr>
      <dsp:spPr>
        <a:xfrm>
          <a:off x="4914322" y="3145583"/>
          <a:ext cx="26167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167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38617" y="3184761"/>
        <a:ext cx="13083" cy="13083"/>
      </dsp:txXfrm>
    </dsp:sp>
    <dsp:sp modelId="{FEB1070B-11C0-493C-AB5F-0A91325AA993}">
      <dsp:nvSpPr>
        <dsp:cNvPr id="0" name=""/>
        <dsp:cNvSpPr/>
      </dsp:nvSpPr>
      <dsp:spPr>
        <a:xfrm>
          <a:off x="3344274" y="1820104"/>
          <a:ext cx="261674" cy="13711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0837" y="0"/>
              </a:lnTo>
              <a:lnTo>
                <a:pt x="130837" y="1371199"/>
              </a:lnTo>
              <a:lnTo>
                <a:pt x="261674" y="137119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40212" y="2470805"/>
        <a:ext cx="69797" cy="69797"/>
      </dsp:txXfrm>
    </dsp:sp>
    <dsp:sp modelId="{FCF2EB34-D334-491D-B02B-CB317A7D6675}">
      <dsp:nvSpPr>
        <dsp:cNvPr id="0" name=""/>
        <dsp:cNvSpPr/>
      </dsp:nvSpPr>
      <dsp:spPr>
        <a:xfrm>
          <a:off x="6484370" y="2646965"/>
          <a:ext cx="26167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167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608665" y="2686144"/>
        <a:ext cx="13083" cy="13083"/>
      </dsp:txXfrm>
    </dsp:sp>
    <dsp:sp modelId="{3A8A6248-A002-4569-BEBC-4B608595E615}">
      <dsp:nvSpPr>
        <dsp:cNvPr id="0" name=""/>
        <dsp:cNvSpPr/>
      </dsp:nvSpPr>
      <dsp:spPr>
        <a:xfrm>
          <a:off x="4914322" y="2194067"/>
          <a:ext cx="261674" cy="4986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0837" y="0"/>
              </a:lnTo>
              <a:lnTo>
                <a:pt x="130837" y="498617"/>
              </a:lnTo>
              <a:lnTo>
                <a:pt x="261674" y="4986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031081" y="2429299"/>
        <a:ext cx="28155" cy="28155"/>
      </dsp:txXfrm>
    </dsp:sp>
    <dsp:sp modelId="{731F16C0-A7C1-49BF-AAC5-C960B3D41901}">
      <dsp:nvSpPr>
        <dsp:cNvPr id="0" name=""/>
        <dsp:cNvSpPr/>
      </dsp:nvSpPr>
      <dsp:spPr>
        <a:xfrm>
          <a:off x="6484370" y="2148347"/>
          <a:ext cx="26167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167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608665" y="2187526"/>
        <a:ext cx="13083" cy="13083"/>
      </dsp:txXfrm>
    </dsp:sp>
    <dsp:sp modelId="{9656281E-2D2A-47F7-B1CD-41C4C736009F}">
      <dsp:nvSpPr>
        <dsp:cNvPr id="0" name=""/>
        <dsp:cNvSpPr/>
      </dsp:nvSpPr>
      <dsp:spPr>
        <a:xfrm>
          <a:off x="4914322" y="2148347"/>
          <a:ext cx="26167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167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038617" y="2187526"/>
        <a:ext cx="13083" cy="13083"/>
      </dsp:txXfrm>
    </dsp:sp>
    <dsp:sp modelId="{777BB354-E971-4A99-9FBD-02C29436CE08}">
      <dsp:nvSpPr>
        <dsp:cNvPr id="0" name=""/>
        <dsp:cNvSpPr/>
      </dsp:nvSpPr>
      <dsp:spPr>
        <a:xfrm>
          <a:off x="6484370" y="1649729"/>
          <a:ext cx="26167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167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08665" y="1688908"/>
        <a:ext cx="13083" cy="13083"/>
      </dsp:txXfrm>
    </dsp:sp>
    <dsp:sp modelId="{0BE8DDCA-E3F3-4C93-A520-E766101C130B}">
      <dsp:nvSpPr>
        <dsp:cNvPr id="0" name=""/>
        <dsp:cNvSpPr/>
      </dsp:nvSpPr>
      <dsp:spPr>
        <a:xfrm>
          <a:off x="4914322" y="1695449"/>
          <a:ext cx="261674" cy="498617"/>
        </a:xfrm>
        <a:custGeom>
          <a:avLst/>
          <a:gdLst/>
          <a:ahLst/>
          <a:cxnLst/>
          <a:rect l="0" t="0" r="0" b="0"/>
          <a:pathLst>
            <a:path>
              <a:moveTo>
                <a:pt x="0" y="498617"/>
              </a:moveTo>
              <a:lnTo>
                <a:pt x="130837" y="498617"/>
              </a:lnTo>
              <a:lnTo>
                <a:pt x="130837" y="0"/>
              </a:lnTo>
              <a:lnTo>
                <a:pt x="26167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31081" y="1930681"/>
        <a:ext cx="28155" cy="28155"/>
      </dsp:txXfrm>
    </dsp:sp>
    <dsp:sp modelId="{CD7A1313-0E01-44D9-9C3D-4CBDB5E40E38}">
      <dsp:nvSpPr>
        <dsp:cNvPr id="0" name=""/>
        <dsp:cNvSpPr/>
      </dsp:nvSpPr>
      <dsp:spPr>
        <a:xfrm>
          <a:off x="3344274" y="1820104"/>
          <a:ext cx="261674" cy="3739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0837" y="0"/>
              </a:lnTo>
              <a:lnTo>
                <a:pt x="130837" y="373963"/>
              </a:lnTo>
              <a:lnTo>
                <a:pt x="261674" y="37396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463700" y="1995675"/>
        <a:ext cx="22821" cy="22821"/>
      </dsp:txXfrm>
    </dsp:sp>
    <dsp:sp modelId="{AE592D10-21B9-47B9-86CD-B72353A355EA}">
      <dsp:nvSpPr>
        <dsp:cNvPr id="0" name=""/>
        <dsp:cNvSpPr/>
      </dsp:nvSpPr>
      <dsp:spPr>
        <a:xfrm>
          <a:off x="4914322" y="1151112"/>
          <a:ext cx="26167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167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38617" y="1190290"/>
        <a:ext cx="13083" cy="13083"/>
      </dsp:txXfrm>
    </dsp:sp>
    <dsp:sp modelId="{CB4F527E-3069-44CD-A047-05E669B2DE4C}">
      <dsp:nvSpPr>
        <dsp:cNvPr id="0" name=""/>
        <dsp:cNvSpPr/>
      </dsp:nvSpPr>
      <dsp:spPr>
        <a:xfrm>
          <a:off x="3344274" y="1196832"/>
          <a:ext cx="261674" cy="623272"/>
        </a:xfrm>
        <a:custGeom>
          <a:avLst/>
          <a:gdLst/>
          <a:ahLst/>
          <a:cxnLst/>
          <a:rect l="0" t="0" r="0" b="0"/>
          <a:pathLst>
            <a:path>
              <a:moveTo>
                <a:pt x="0" y="623272"/>
              </a:moveTo>
              <a:lnTo>
                <a:pt x="130837" y="623272"/>
              </a:lnTo>
              <a:lnTo>
                <a:pt x="130837" y="0"/>
              </a:lnTo>
              <a:lnTo>
                <a:pt x="26167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58211" y="1491568"/>
        <a:ext cx="33798" cy="33798"/>
      </dsp:txXfrm>
    </dsp:sp>
    <dsp:sp modelId="{BBC4C92A-C24E-4B5A-9D4D-F4A46B536B05}">
      <dsp:nvSpPr>
        <dsp:cNvPr id="0" name=""/>
        <dsp:cNvSpPr/>
      </dsp:nvSpPr>
      <dsp:spPr>
        <a:xfrm>
          <a:off x="6484370" y="652494"/>
          <a:ext cx="26167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167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08665" y="691672"/>
        <a:ext cx="13083" cy="13083"/>
      </dsp:txXfrm>
    </dsp:sp>
    <dsp:sp modelId="{DF9E6379-E268-4142-A7AE-76CBFFE6B63F}">
      <dsp:nvSpPr>
        <dsp:cNvPr id="0" name=""/>
        <dsp:cNvSpPr/>
      </dsp:nvSpPr>
      <dsp:spPr>
        <a:xfrm>
          <a:off x="4914322" y="448905"/>
          <a:ext cx="261674" cy="2493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0837" y="0"/>
              </a:lnTo>
              <a:lnTo>
                <a:pt x="130837" y="249308"/>
              </a:lnTo>
              <a:lnTo>
                <a:pt x="261674" y="2493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36123" y="564523"/>
        <a:ext cx="18071" cy="18071"/>
      </dsp:txXfrm>
    </dsp:sp>
    <dsp:sp modelId="{65405997-E9ED-4EFB-96B5-AE6D1B481905}">
      <dsp:nvSpPr>
        <dsp:cNvPr id="0" name=""/>
        <dsp:cNvSpPr/>
      </dsp:nvSpPr>
      <dsp:spPr>
        <a:xfrm>
          <a:off x="6484370" y="153876"/>
          <a:ext cx="26167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167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08665" y="193054"/>
        <a:ext cx="13083" cy="13083"/>
      </dsp:txXfrm>
    </dsp:sp>
    <dsp:sp modelId="{2D733A99-3AE6-41AB-B1CB-290BFD0FCC56}">
      <dsp:nvSpPr>
        <dsp:cNvPr id="0" name=""/>
        <dsp:cNvSpPr/>
      </dsp:nvSpPr>
      <dsp:spPr>
        <a:xfrm>
          <a:off x="4914322" y="199596"/>
          <a:ext cx="261674" cy="249308"/>
        </a:xfrm>
        <a:custGeom>
          <a:avLst/>
          <a:gdLst/>
          <a:ahLst/>
          <a:cxnLst/>
          <a:rect l="0" t="0" r="0" b="0"/>
          <a:pathLst>
            <a:path>
              <a:moveTo>
                <a:pt x="0" y="249308"/>
              </a:moveTo>
              <a:lnTo>
                <a:pt x="130837" y="249308"/>
              </a:lnTo>
              <a:lnTo>
                <a:pt x="130837" y="0"/>
              </a:lnTo>
              <a:lnTo>
                <a:pt x="26167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36123" y="315215"/>
        <a:ext cx="18071" cy="18071"/>
      </dsp:txXfrm>
    </dsp:sp>
    <dsp:sp modelId="{AF174E7E-875F-4FCC-9F6F-5D05DD6A9AD3}">
      <dsp:nvSpPr>
        <dsp:cNvPr id="0" name=""/>
        <dsp:cNvSpPr/>
      </dsp:nvSpPr>
      <dsp:spPr>
        <a:xfrm>
          <a:off x="3344274" y="448905"/>
          <a:ext cx="261674" cy="1371199"/>
        </a:xfrm>
        <a:custGeom>
          <a:avLst/>
          <a:gdLst/>
          <a:ahLst/>
          <a:cxnLst/>
          <a:rect l="0" t="0" r="0" b="0"/>
          <a:pathLst>
            <a:path>
              <a:moveTo>
                <a:pt x="0" y="1371199"/>
              </a:moveTo>
              <a:lnTo>
                <a:pt x="130837" y="1371199"/>
              </a:lnTo>
              <a:lnTo>
                <a:pt x="130837" y="0"/>
              </a:lnTo>
              <a:lnTo>
                <a:pt x="26167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40212" y="1099606"/>
        <a:ext cx="69797" cy="69797"/>
      </dsp:txXfrm>
    </dsp:sp>
    <dsp:sp modelId="{10902F1B-76A0-42BF-B8B6-85638234AC1B}">
      <dsp:nvSpPr>
        <dsp:cNvPr id="0" name=""/>
        <dsp:cNvSpPr/>
      </dsp:nvSpPr>
      <dsp:spPr>
        <a:xfrm>
          <a:off x="1774225" y="1774384"/>
          <a:ext cx="26167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1674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98521" y="1813562"/>
        <a:ext cx="13083" cy="13083"/>
      </dsp:txXfrm>
    </dsp:sp>
    <dsp:sp modelId="{47AE8846-F21F-4E4C-B4A3-D44DA4BF791C}">
      <dsp:nvSpPr>
        <dsp:cNvPr id="0" name=""/>
        <dsp:cNvSpPr/>
      </dsp:nvSpPr>
      <dsp:spPr>
        <a:xfrm rot="16200000">
          <a:off x="525056" y="1620657"/>
          <a:ext cx="209944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Done</a:t>
          </a:r>
          <a:endParaRPr lang="zh-CN" altLang="en-US" sz="2600" kern="1200"/>
        </a:p>
      </dsp:txBody>
      <dsp:txXfrm>
        <a:off x="525056" y="1620657"/>
        <a:ext cx="2099443" cy="398894"/>
      </dsp:txXfrm>
    </dsp:sp>
    <dsp:sp modelId="{D456BF37-646F-420A-817B-2C6FE870644F}">
      <dsp:nvSpPr>
        <dsp:cNvPr id="0" name=""/>
        <dsp:cNvSpPr/>
      </dsp:nvSpPr>
      <dsp:spPr>
        <a:xfrm>
          <a:off x="2035900" y="1620657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tories</a:t>
          </a:r>
          <a:endParaRPr lang="zh-CN" altLang="en-US" sz="1300" kern="1200"/>
        </a:p>
      </dsp:txBody>
      <dsp:txXfrm>
        <a:off x="2035900" y="1620657"/>
        <a:ext cx="1308373" cy="398894"/>
      </dsp:txXfrm>
    </dsp:sp>
    <dsp:sp modelId="{30EA71A7-D6ED-433C-923C-41A8EABF3C0F}">
      <dsp:nvSpPr>
        <dsp:cNvPr id="0" name=""/>
        <dsp:cNvSpPr/>
      </dsp:nvSpPr>
      <dsp:spPr>
        <a:xfrm>
          <a:off x="3605948" y="249457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urse 2</a:t>
          </a:r>
          <a:endParaRPr lang="zh-CN" altLang="en-US" sz="1300" kern="1200"/>
        </a:p>
      </dsp:txBody>
      <dsp:txXfrm>
        <a:off x="3605948" y="249457"/>
        <a:ext cx="1308373" cy="398894"/>
      </dsp:txXfrm>
    </dsp:sp>
    <dsp:sp modelId="{C9F02F77-064E-4B9F-8314-23A4DB180167}">
      <dsp:nvSpPr>
        <dsp:cNvPr id="0" name=""/>
        <dsp:cNvSpPr/>
      </dsp:nvSpPr>
      <dsp:spPr>
        <a:xfrm>
          <a:off x="5175996" y="149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ectures</a:t>
          </a:r>
          <a:endParaRPr lang="zh-CN" altLang="en-US" sz="1300" kern="1200"/>
        </a:p>
      </dsp:txBody>
      <dsp:txXfrm>
        <a:off x="5175996" y="149"/>
        <a:ext cx="1308373" cy="398894"/>
      </dsp:txXfrm>
    </dsp:sp>
    <dsp:sp modelId="{DE760CCE-74BD-46EC-966C-D040335A04CD}">
      <dsp:nvSpPr>
        <dsp:cNvPr id="0" name=""/>
        <dsp:cNvSpPr/>
      </dsp:nvSpPr>
      <dsp:spPr>
        <a:xfrm>
          <a:off x="6746045" y="149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st: 6.8 hours</a:t>
          </a:r>
          <a:endParaRPr lang="zh-CN" altLang="en-US" sz="1300" kern="1200"/>
        </a:p>
      </dsp:txBody>
      <dsp:txXfrm>
        <a:off x="6746045" y="149"/>
        <a:ext cx="1308373" cy="398894"/>
      </dsp:txXfrm>
    </dsp:sp>
    <dsp:sp modelId="{C8487BA4-7536-4B31-BC72-3B27CB192B98}">
      <dsp:nvSpPr>
        <dsp:cNvPr id="0" name=""/>
        <dsp:cNvSpPr/>
      </dsp:nvSpPr>
      <dsp:spPr>
        <a:xfrm>
          <a:off x="5175996" y="498766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ssignments</a:t>
          </a:r>
          <a:endParaRPr lang="zh-CN" altLang="en-US" sz="1300" kern="1200"/>
        </a:p>
      </dsp:txBody>
      <dsp:txXfrm>
        <a:off x="5175996" y="498766"/>
        <a:ext cx="1308373" cy="398894"/>
      </dsp:txXfrm>
    </dsp:sp>
    <dsp:sp modelId="{945A0AF5-361E-4E1C-9CC7-3C7C3BD29F9C}">
      <dsp:nvSpPr>
        <dsp:cNvPr id="0" name=""/>
        <dsp:cNvSpPr/>
      </dsp:nvSpPr>
      <dsp:spPr>
        <a:xfrm>
          <a:off x="6746045" y="498766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st: 8.2 hours</a:t>
          </a:r>
          <a:endParaRPr lang="zh-CN" altLang="en-US" sz="1300" kern="1200"/>
        </a:p>
      </dsp:txBody>
      <dsp:txXfrm>
        <a:off x="6746045" y="498766"/>
        <a:ext cx="1308373" cy="398894"/>
      </dsp:txXfrm>
    </dsp:sp>
    <dsp:sp modelId="{B7A8D3EF-EE6A-497A-9825-C9B40C0381C7}">
      <dsp:nvSpPr>
        <dsp:cNvPr id="0" name=""/>
        <dsp:cNvSpPr/>
      </dsp:nvSpPr>
      <dsp:spPr>
        <a:xfrm>
          <a:off x="3605948" y="997384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Outliers</a:t>
          </a:r>
          <a:endParaRPr lang="zh-CN" altLang="en-US" sz="1300" kern="1200"/>
        </a:p>
      </dsp:txBody>
      <dsp:txXfrm>
        <a:off x="3605948" y="997384"/>
        <a:ext cx="1308373" cy="398894"/>
      </dsp:txXfrm>
    </dsp:sp>
    <dsp:sp modelId="{B36DF2AC-A7A6-4E20-B94A-84D04C0E1C3A}">
      <dsp:nvSpPr>
        <dsp:cNvPr id="0" name=""/>
        <dsp:cNvSpPr/>
      </dsp:nvSpPr>
      <dsp:spPr>
        <a:xfrm>
          <a:off x="5175996" y="997384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st: 1.3 hour</a:t>
          </a:r>
          <a:endParaRPr lang="zh-CN" altLang="en-US" sz="1300" kern="1200"/>
        </a:p>
      </dsp:txBody>
      <dsp:txXfrm>
        <a:off x="5175996" y="997384"/>
        <a:ext cx="1308373" cy="398894"/>
      </dsp:txXfrm>
    </dsp:sp>
    <dsp:sp modelId="{25BDF795-5FFA-434D-B66B-E2C9F1C5EEB1}">
      <dsp:nvSpPr>
        <dsp:cNvPr id="0" name=""/>
        <dsp:cNvSpPr/>
      </dsp:nvSpPr>
      <dsp:spPr>
        <a:xfrm>
          <a:off x="3605948" y="1994620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Process Data</a:t>
          </a:r>
          <a:endParaRPr lang="zh-CN" altLang="en-US" sz="1300" kern="1200"/>
        </a:p>
      </dsp:txBody>
      <dsp:txXfrm>
        <a:off x="3605948" y="1994620"/>
        <a:ext cx="1308373" cy="398894"/>
      </dsp:txXfrm>
    </dsp:sp>
    <dsp:sp modelId="{9B13E0DD-D824-49D8-BDAD-E7B863E7C18F}">
      <dsp:nvSpPr>
        <dsp:cNvPr id="0" name=""/>
        <dsp:cNvSpPr/>
      </dsp:nvSpPr>
      <dsp:spPr>
        <a:xfrm>
          <a:off x="5175996" y="1496002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Missing Variables</a:t>
          </a:r>
          <a:endParaRPr lang="zh-CN" altLang="en-US" sz="1300" kern="1200"/>
        </a:p>
      </dsp:txBody>
      <dsp:txXfrm>
        <a:off x="5175996" y="1496002"/>
        <a:ext cx="1308373" cy="398894"/>
      </dsp:txXfrm>
    </dsp:sp>
    <dsp:sp modelId="{98653396-D521-4AF2-BA15-8F487BEDCA45}">
      <dsp:nvSpPr>
        <dsp:cNvPr id="0" name=""/>
        <dsp:cNvSpPr/>
      </dsp:nvSpPr>
      <dsp:spPr>
        <a:xfrm>
          <a:off x="6746045" y="1496002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st: 2 hours</a:t>
          </a:r>
          <a:endParaRPr lang="zh-CN" altLang="en-US" sz="1300" kern="1200"/>
        </a:p>
      </dsp:txBody>
      <dsp:txXfrm>
        <a:off x="6746045" y="1496002"/>
        <a:ext cx="1308373" cy="398894"/>
      </dsp:txXfrm>
    </dsp:sp>
    <dsp:sp modelId="{DD1F63D9-F12A-406B-9C9E-3700344E727B}">
      <dsp:nvSpPr>
        <dsp:cNvPr id="0" name=""/>
        <dsp:cNvSpPr/>
      </dsp:nvSpPr>
      <dsp:spPr>
        <a:xfrm>
          <a:off x="5175996" y="1994620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ivariate Analysis</a:t>
          </a:r>
          <a:endParaRPr lang="zh-CN" altLang="en-US" sz="1300" kern="1200"/>
        </a:p>
      </dsp:txBody>
      <dsp:txXfrm>
        <a:off x="5175996" y="1994620"/>
        <a:ext cx="1308373" cy="398894"/>
      </dsp:txXfrm>
    </dsp:sp>
    <dsp:sp modelId="{206B182D-03AF-4EB2-AA36-491712C3996F}">
      <dsp:nvSpPr>
        <dsp:cNvPr id="0" name=""/>
        <dsp:cNvSpPr/>
      </dsp:nvSpPr>
      <dsp:spPr>
        <a:xfrm>
          <a:off x="6746045" y="1994620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st: 2 hours</a:t>
          </a:r>
          <a:endParaRPr lang="zh-CN" altLang="en-US" sz="1300" kern="1200"/>
        </a:p>
      </dsp:txBody>
      <dsp:txXfrm>
        <a:off x="6746045" y="1994620"/>
        <a:ext cx="1308373" cy="398894"/>
      </dsp:txXfrm>
    </dsp:sp>
    <dsp:sp modelId="{8C03C7B3-FF68-43AE-B30D-9DEE17D633B4}">
      <dsp:nvSpPr>
        <dsp:cNvPr id="0" name=""/>
        <dsp:cNvSpPr/>
      </dsp:nvSpPr>
      <dsp:spPr>
        <a:xfrm>
          <a:off x="5175996" y="2493238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Multivariate Analysis</a:t>
          </a:r>
          <a:endParaRPr lang="zh-CN" altLang="en-US" sz="1300" kern="1200"/>
        </a:p>
      </dsp:txBody>
      <dsp:txXfrm>
        <a:off x="5175996" y="2493238"/>
        <a:ext cx="1308373" cy="398894"/>
      </dsp:txXfrm>
    </dsp:sp>
    <dsp:sp modelId="{C275AA20-13A6-4AAB-A06E-F01639F08A93}">
      <dsp:nvSpPr>
        <dsp:cNvPr id="0" name=""/>
        <dsp:cNvSpPr/>
      </dsp:nvSpPr>
      <dsp:spPr>
        <a:xfrm>
          <a:off x="6746045" y="2493238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st: 10 mins</a:t>
          </a:r>
          <a:endParaRPr lang="zh-CN" altLang="en-US" sz="1300" kern="1200"/>
        </a:p>
      </dsp:txBody>
      <dsp:txXfrm>
        <a:off x="6746045" y="2493238"/>
        <a:ext cx="1308373" cy="398894"/>
      </dsp:txXfrm>
    </dsp:sp>
    <dsp:sp modelId="{F49A526A-26D2-46C1-8A5F-1DB58F4A8F74}">
      <dsp:nvSpPr>
        <dsp:cNvPr id="0" name=""/>
        <dsp:cNvSpPr/>
      </dsp:nvSpPr>
      <dsp:spPr>
        <a:xfrm>
          <a:off x="3605948" y="2991856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raining</a:t>
          </a:r>
          <a:endParaRPr lang="zh-CN" altLang="en-US" sz="1300" kern="1200"/>
        </a:p>
      </dsp:txBody>
      <dsp:txXfrm>
        <a:off x="3605948" y="2991856"/>
        <a:ext cx="1308373" cy="398894"/>
      </dsp:txXfrm>
    </dsp:sp>
    <dsp:sp modelId="{2198F982-EAFA-4531-A1BC-7CA13F5893A6}">
      <dsp:nvSpPr>
        <dsp:cNvPr id="0" name=""/>
        <dsp:cNvSpPr/>
      </dsp:nvSpPr>
      <dsp:spPr>
        <a:xfrm>
          <a:off x="5175996" y="2991856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Model Building</a:t>
          </a:r>
          <a:endParaRPr lang="zh-CN" altLang="en-US" sz="1300" kern="1200"/>
        </a:p>
      </dsp:txBody>
      <dsp:txXfrm>
        <a:off x="5175996" y="2991856"/>
        <a:ext cx="1308373" cy="398894"/>
      </dsp:txXfrm>
    </dsp:sp>
    <dsp:sp modelId="{43BD5370-FF37-455A-BAE6-98B34B6A44AF}">
      <dsp:nvSpPr>
        <dsp:cNvPr id="0" name=""/>
        <dsp:cNvSpPr/>
      </dsp:nvSpPr>
      <dsp:spPr>
        <a:xfrm>
          <a:off x="6746045" y="2991856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st: 4 hours</a:t>
          </a:r>
          <a:endParaRPr lang="zh-CN" altLang="en-US" sz="1300" kern="1200"/>
        </a:p>
      </dsp:txBody>
      <dsp:txXfrm>
        <a:off x="6746045" y="2991856"/>
        <a:ext cx="1308373" cy="39889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2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68</cp:revision>
  <dcterms:created xsi:type="dcterms:W3CDTF">2018-07-09T12:32:00Z</dcterms:created>
  <dcterms:modified xsi:type="dcterms:W3CDTF">2018-10-21T22:58:00Z</dcterms:modified>
</cp:coreProperties>
</file>